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6F91E331"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Pr="00AD64C0" w:rsidR="00E97862" w:rsidP="008B7634" w:rsidRDefault="00E97862" w14:paraId="4AC5C184" w14:textId="77777777">
      <w:pPr>
        <w:autoSpaceDE w:val="0"/>
        <w:autoSpaceDN w:val="0"/>
        <w:adjustRightInd w:val="0"/>
        <w:spacing w:after="120" w:line="240" w:lineRule="auto"/>
        <w:jc w:val="center"/>
        <w:rPr>
          <w:rFonts w:ascii="Arial" w:hAnsi="Arial" w:eastAsia="Times New Roman" w:cs="Arial"/>
          <w:b/>
          <w:bCs/>
          <w:color w:val="000000"/>
          <w:sz w:val="28"/>
          <w:szCs w:val="28"/>
        </w:rPr>
      </w:pPr>
      <w:r>
        <w:rPr>
          <w:rFonts w:ascii="Arial" w:hAnsi="Arial" w:eastAsia="Times New Roman" w:cs="Arial"/>
          <w:b/>
          <w:bCs/>
          <w:color w:val="000000"/>
          <w:sz w:val="28"/>
          <w:szCs w:val="28"/>
        </w:rPr>
        <w:t>Healthcare Connect Fund</w:t>
      </w:r>
      <w:r w:rsidR="00444323">
        <w:rPr>
          <w:rFonts w:ascii="Arial" w:hAnsi="Arial" w:eastAsia="Times New Roman" w:cs="Arial"/>
          <w:b/>
          <w:bCs/>
          <w:color w:val="000000"/>
          <w:sz w:val="28"/>
          <w:szCs w:val="28"/>
        </w:rPr>
        <w:t xml:space="preserve"> Program</w:t>
      </w:r>
    </w:p>
    <w:p w:rsidRPr="00AD64C0" w:rsidR="00E851F1" w:rsidP="008B7634" w:rsidRDefault="009034BD" w14:paraId="1F9DC264" w14:textId="77777777">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966C4F">
        <w:rPr>
          <w:rFonts w:ascii="Arial" w:hAnsi="Arial" w:eastAsia="Times New Roman" w:cs="Arial"/>
          <w:sz w:val="24"/>
          <w:szCs w:val="24"/>
        </w:rPr>
        <w:t>(</w:t>
      </w:r>
      <w:r w:rsidR="00E97862">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Pr="00AD64C0" w:rsidR="00920FAA">
        <w:rPr>
          <w:rFonts w:ascii="Arial" w:hAnsi="Arial" w:eastAsia="Times New Roman" w:cs="Arial"/>
          <w:sz w:val="24"/>
          <w:szCs w:val="24"/>
        </w:rPr>
        <w:t>2</w:t>
      </w:r>
      <w:r w:rsidR="00966C4F">
        <w:rPr>
          <w:rFonts w:ascii="Arial" w:hAnsi="Arial" w:eastAsia="Times New Roman" w:cs="Arial"/>
          <w:sz w:val="24"/>
          <w:szCs w:val="24"/>
        </w:rPr>
        <w:t>)</w:t>
      </w:r>
    </w:p>
    <w:p w:rsidR="00F14971" w:rsidP="008B7634" w:rsidRDefault="00F14971" w14:paraId="02373D37" w14:textId="0F30F245">
      <w:pPr>
        <w:spacing w:after="120" w:line="240" w:lineRule="auto"/>
        <w:rPr>
          <w:rFonts w:cstheme="minorHAnsi"/>
          <w:lang w:val="en-CA"/>
        </w:rPr>
      </w:pPr>
      <w:r w:rsidRPr="008B7634">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 xml:space="preserve">here possible, information already provided by applicants from previous filing years or that was pre-filed in the system portal </w:t>
      </w:r>
      <w:r w:rsidR="00444323">
        <w:rPr>
          <w:rFonts w:cstheme="minorHAnsi"/>
          <w:lang w:val="en-CA"/>
        </w:rPr>
        <w:t>will</w:t>
      </w:r>
      <w:r w:rsidRPr="00AD64C0" w:rsidR="003802A5">
        <w:rPr>
          <w:rFonts w:cstheme="minorHAnsi"/>
          <w:lang w:val="en-CA"/>
        </w:rPr>
        <w:t xml:space="preserve"> be carried forward and auto-populated into the form.</w:t>
      </w:r>
    </w:p>
    <w:p w:rsidRPr="00AD64C0" w:rsidR="0092103C" w:rsidP="008B7634" w:rsidRDefault="0092103C" w14:paraId="63CAF5E4" w14:textId="4F2E6E53">
      <w:pPr>
        <w:spacing w:after="120" w:line="240" w:lineRule="auto"/>
        <w:rPr>
          <w:rFonts w:eastAsia="Times New Roman" w:cs="Arial"/>
          <w:szCs w:val="24"/>
        </w:rPr>
      </w:pPr>
      <w:r>
        <w:rPr>
          <w:rFonts w:eastAsia="Times New Roman" w:cstheme="minorHAnsi"/>
          <w:szCs w:val="24"/>
          <w:lang w:val="en-CA"/>
        </w:rPr>
        <w:t xml:space="preserve">This form is effective funding year </w:t>
      </w:r>
      <w:r w:rsidR="00AC40C2">
        <w:rPr>
          <w:rFonts w:eastAsia="Times New Roman" w:cstheme="minorHAnsi"/>
          <w:szCs w:val="24"/>
          <w:lang w:val="en-CA"/>
        </w:rPr>
        <w:t xml:space="preserve">2020 and </w:t>
      </w:r>
      <w:r w:rsidR="00AF2CAD">
        <w:rPr>
          <w:rFonts w:eastAsia="Times New Roman" w:cstheme="minorHAnsi"/>
          <w:szCs w:val="24"/>
          <w:lang w:val="en-CA"/>
        </w:rPr>
        <w:t>beyon</w:t>
      </w:r>
      <w:r w:rsidR="00AC40C2">
        <w:rPr>
          <w:rFonts w:eastAsia="Times New Roman" w:cstheme="minorHAnsi"/>
          <w:szCs w:val="24"/>
          <w:lang w:val="en-CA"/>
        </w:rPr>
        <w:t xml:space="preserve">d. </w:t>
      </w:r>
    </w:p>
    <w:tbl>
      <w:tblPr>
        <w:tblStyle w:val="TableGrid"/>
        <w:tblW w:w="13225" w:type="dxa"/>
        <w:tblLook w:val="04A0" w:firstRow="1" w:lastRow="0" w:firstColumn="1" w:lastColumn="0" w:noHBand="0" w:noVBand="1"/>
      </w:tblPr>
      <w:tblGrid>
        <w:gridCol w:w="1286"/>
        <w:gridCol w:w="3801"/>
        <w:gridCol w:w="8138"/>
      </w:tblGrid>
      <w:tr w:rsidRPr="00AD64C0" w:rsidR="00C658BD" w:rsidTr="009F0D99" w14:paraId="1B3631C8" w14:textId="77777777">
        <w:trPr>
          <w:cantSplit/>
          <w:trHeight w:val="269"/>
          <w:tblHeader/>
        </w:trPr>
        <w:tc>
          <w:tcPr>
            <w:tcW w:w="1286" w:type="dxa"/>
            <w:shd w:val="clear" w:color="auto" w:fill="D9D9D9" w:themeFill="background1" w:themeFillShade="D9"/>
          </w:tcPr>
          <w:p w:rsidRPr="00AD64C0" w:rsidR="00C658BD" w:rsidP="00311697" w:rsidRDefault="00C658BD" w14:paraId="275F030D" w14:textId="77777777">
            <w:pPr>
              <w:rPr>
                <w:b/>
              </w:rPr>
            </w:pPr>
            <w:r w:rsidRPr="00AD64C0">
              <w:rPr>
                <w:b/>
              </w:rPr>
              <w:t>Item #</w:t>
            </w:r>
          </w:p>
        </w:tc>
        <w:tc>
          <w:tcPr>
            <w:tcW w:w="3801" w:type="dxa"/>
            <w:shd w:val="clear" w:color="auto" w:fill="D9D9D9" w:themeFill="background1" w:themeFillShade="D9"/>
          </w:tcPr>
          <w:p w:rsidRPr="00AD64C0" w:rsidR="00C658BD" w:rsidP="004810CE" w:rsidRDefault="00C658BD" w14:paraId="0304C0B9" w14:textId="77777777">
            <w:pPr>
              <w:rPr>
                <w:b/>
              </w:rPr>
            </w:pPr>
            <w:r w:rsidRPr="00AD64C0">
              <w:rPr>
                <w:b/>
              </w:rPr>
              <w:t>Field Description</w:t>
            </w:r>
          </w:p>
        </w:tc>
        <w:tc>
          <w:tcPr>
            <w:tcW w:w="8138" w:type="dxa"/>
            <w:shd w:val="clear" w:color="auto" w:fill="D9D9D9" w:themeFill="background1" w:themeFillShade="D9"/>
          </w:tcPr>
          <w:p w:rsidRPr="00AD64C0" w:rsidR="00C658BD" w:rsidRDefault="00C658BD" w14:paraId="6862391E" w14:textId="77777777">
            <w:pPr>
              <w:rPr>
                <w:b/>
              </w:rPr>
            </w:pPr>
            <w:r w:rsidRPr="00AD64C0">
              <w:rPr>
                <w:b/>
              </w:rPr>
              <w:t>Purpose/Instructions</w:t>
            </w:r>
          </w:p>
        </w:tc>
      </w:tr>
      <w:tr w:rsidRPr="00AD64C0" w:rsidR="00C658BD" w:rsidTr="00D40EF9" w14:paraId="4F1148EA" w14:textId="77777777">
        <w:trPr>
          <w:cantSplit/>
          <w:trHeight w:val="269"/>
        </w:trPr>
        <w:tc>
          <w:tcPr>
            <w:tcW w:w="1286" w:type="dxa"/>
          </w:tcPr>
          <w:p w:rsidRPr="00AD64C0" w:rsidR="00C658BD" w:rsidP="00561815" w:rsidRDefault="00C658BD" w14:paraId="6ABFCD28" w14:textId="77777777">
            <w:pPr>
              <w:jc w:val="center"/>
              <w:rPr>
                <w:rFonts w:ascii="Calibri" w:hAnsi="Calibri"/>
              </w:rPr>
            </w:pPr>
            <w:r>
              <w:rPr>
                <w:rFonts w:ascii="Calibri" w:hAnsi="Calibri"/>
              </w:rPr>
              <w:t>1</w:t>
            </w:r>
          </w:p>
        </w:tc>
        <w:tc>
          <w:tcPr>
            <w:tcW w:w="3801" w:type="dxa"/>
          </w:tcPr>
          <w:p w:rsidRPr="00AD64C0" w:rsidR="00C658BD" w:rsidRDefault="00C658BD" w14:paraId="5B2E690C" w14:textId="77777777">
            <w:r w:rsidRPr="00AD64C0">
              <w:t xml:space="preserve">Funding Request Number </w:t>
            </w:r>
            <w:r>
              <w:t>(FRN)</w:t>
            </w:r>
          </w:p>
        </w:tc>
        <w:tc>
          <w:tcPr>
            <w:tcW w:w="8138" w:type="dxa"/>
          </w:tcPr>
          <w:p w:rsidRPr="00AD64C0" w:rsidR="00C658BD" w:rsidP="001F4C66" w:rsidRDefault="00C658BD" w14:paraId="1E80D252" w14:textId="77777777">
            <w:pPr>
              <w:rPr>
                <w:b/>
              </w:rPr>
            </w:pPr>
            <w:r>
              <w:t>Auto-generated by the system: The system</w:t>
            </w:r>
            <w:r w:rsidRPr="00AD64C0">
              <w:t xml:space="preserve"> create</w:t>
            </w:r>
            <w:r>
              <w:t>s</w:t>
            </w:r>
            <w:r w:rsidRPr="00AD64C0">
              <w:t xml:space="preserve"> </w:t>
            </w:r>
            <w:r>
              <w:t xml:space="preserve">a </w:t>
            </w:r>
            <w:r w:rsidRPr="00AD64C0">
              <w:t xml:space="preserve">unique identifier for this </w:t>
            </w:r>
            <w:r>
              <w:t>request</w:t>
            </w:r>
            <w:r w:rsidRPr="00AD64C0">
              <w:t>.</w:t>
            </w:r>
          </w:p>
        </w:tc>
      </w:tr>
      <w:tr w:rsidRPr="00AD64C0" w:rsidR="00C658BD" w:rsidTr="006E2DB2" w14:paraId="0F11A40B" w14:textId="77777777">
        <w:trPr>
          <w:cantSplit/>
          <w:trHeight w:val="269"/>
        </w:trPr>
        <w:tc>
          <w:tcPr>
            <w:tcW w:w="1286" w:type="dxa"/>
          </w:tcPr>
          <w:p w:rsidRPr="00AD64C0" w:rsidR="00C658BD" w:rsidP="00561815" w:rsidRDefault="00C658BD" w14:paraId="41226929" w14:textId="77777777">
            <w:pPr>
              <w:jc w:val="center"/>
              <w:rPr>
                <w:rFonts w:ascii="Calibri" w:hAnsi="Calibri"/>
              </w:rPr>
            </w:pPr>
            <w:r>
              <w:rPr>
                <w:rFonts w:ascii="Calibri" w:hAnsi="Calibri"/>
              </w:rPr>
              <w:t>2</w:t>
            </w:r>
          </w:p>
        </w:tc>
        <w:tc>
          <w:tcPr>
            <w:tcW w:w="3801" w:type="dxa"/>
          </w:tcPr>
          <w:p w:rsidRPr="00AD64C0" w:rsidR="00C658BD" w:rsidRDefault="00C658BD" w14:paraId="602915A5" w14:textId="77777777">
            <w:r w:rsidRPr="00AD64C0">
              <w:t>Funding Year</w:t>
            </w:r>
          </w:p>
        </w:tc>
        <w:tc>
          <w:tcPr>
            <w:tcW w:w="8138" w:type="dxa"/>
          </w:tcPr>
          <w:p w:rsidRPr="00AD64C0" w:rsidR="00C658BD" w:rsidP="00117D93" w:rsidRDefault="00C658BD" w14:paraId="23304D49" w14:textId="77777777">
            <w:r w:rsidRPr="00AD64C0">
              <w:t>This is the selection of the funding year the applicant is submitting the request for.</w:t>
            </w:r>
            <w:r>
              <w:t xml:space="preserve"> A funding year runs from July 1 through June 30 of the following year. </w:t>
            </w:r>
          </w:p>
        </w:tc>
      </w:tr>
      <w:tr w:rsidRPr="00AD64C0" w:rsidR="00C658BD" w:rsidTr="004E49D3" w14:paraId="2332A51B" w14:textId="77777777">
        <w:trPr>
          <w:cantSplit/>
          <w:trHeight w:val="269"/>
        </w:trPr>
        <w:tc>
          <w:tcPr>
            <w:tcW w:w="1286" w:type="dxa"/>
          </w:tcPr>
          <w:p w:rsidRPr="00AD64C0" w:rsidR="00C658BD" w:rsidP="00B57F19" w:rsidRDefault="00C658BD" w14:paraId="0201E02B" w14:textId="77777777">
            <w:pPr>
              <w:jc w:val="center"/>
              <w:rPr>
                <w:rFonts w:ascii="Calibri" w:hAnsi="Calibri"/>
              </w:rPr>
            </w:pPr>
            <w:r>
              <w:rPr>
                <w:rFonts w:ascii="Calibri" w:hAnsi="Calibri"/>
              </w:rPr>
              <w:t>3</w:t>
            </w:r>
          </w:p>
        </w:tc>
        <w:tc>
          <w:tcPr>
            <w:tcW w:w="3801" w:type="dxa"/>
          </w:tcPr>
          <w:p w:rsidRPr="00AD64C0" w:rsidR="00C658BD" w:rsidP="00B57F19" w:rsidRDefault="00C658BD" w14:paraId="1D019057" w14:textId="77777777">
            <w:r w:rsidRPr="00AD64C0">
              <w:t>Site Number</w:t>
            </w:r>
            <w:r>
              <w:t>(s) for Single or Individual Expense(s)</w:t>
            </w:r>
          </w:p>
        </w:tc>
        <w:tc>
          <w:tcPr>
            <w:tcW w:w="8138" w:type="dxa"/>
          </w:tcPr>
          <w:p w:rsidRPr="00AD64C0" w:rsidR="00C658BD" w:rsidP="000661B6" w:rsidRDefault="00C658BD" w14:paraId="600B0E5B" w14:textId="60253523">
            <w:r w:rsidRPr="00AD64C0">
              <w:t>Auto-generated by the system</w:t>
            </w:r>
            <w:r>
              <w:t xml:space="preserve">:  </w:t>
            </w:r>
            <w:r w:rsidRPr="00AD64C0">
              <w:t xml:space="preserve">This is the </w:t>
            </w:r>
            <w:r>
              <w:t>u</w:t>
            </w:r>
            <w:r w:rsidRPr="00AD64C0">
              <w:t xml:space="preserve">nique </w:t>
            </w:r>
            <w:r>
              <w:t>Universal Service Administrative Company (</w:t>
            </w:r>
            <w:r w:rsidRPr="00AD64C0">
              <w:t>USAC</w:t>
            </w:r>
            <w:r>
              <w:t>)</w:t>
            </w:r>
            <w:r w:rsidRPr="00AD64C0">
              <w:t xml:space="preserve"> </w:t>
            </w:r>
            <w:r>
              <w:t xml:space="preserve">assigned </w:t>
            </w:r>
            <w:r w:rsidRPr="00AD64C0">
              <w:t xml:space="preserve">identifier </w:t>
            </w:r>
            <w:r>
              <w:t xml:space="preserve">for </w:t>
            </w:r>
            <w:r w:rsidRPr="00AD64C0">
              <w:t>the site</w:t>
            </w:r>
            <w:r>
              <w:t>(s)</w:t>
            </w:r>
            <w:r w:rsidRPr="00AD64C0">
              <w:t xml:space="preserve"> listed in Site Name</w:t>
            </w:r>
            <w:r>
              <w:t>(s)</w:t>
            </w:r>
            <w:r w:rsidRPr="00AD64C0">
              <w:t xml:space="preserve">. The </w:t>
            </w:r>
            <w:r>
              <w:t xml:space="preserve">Site </w:t>
            </w:r>
            <w:r w:rsidRPr="00AD64C0">
              <w:t xml:space="preserve">Number was issued by USAC when the </w:t>
            </w:r>
            <w:r>
              <w:t xml:space="preserve">Description of Eligibility Form (FCC </w:t>
            </w:r>
            <w:r w:rsidRPr="00AD64C0">
              <w:t>Form 460</w:t>
            </w:r>
            <w:r>
              <w:t>)</w:t>
            </w:r>
            <w:r w:rsidRPr="00AD64C0">
              <w:t xml:space="preserve"> was completed.</w:t>
            </w:r>
          </w:p>
        </w:tc>
      </w:tr>
      <w:tr w:rsidRPr="00AD64C0" w:rsidR="00C658BD" w:rsidTr="00EE210D" w14:paraId="3DCD2CA7" w14:textId="77777777">
        <w:trPr>
          <w:cantSplit/>
          <w:trHeight w:val="269"/>
        </w:trPr>
        <w:tc>
          <w:tcPr>
            <w:tcW w:w="1286" w:type="dxa"/>
          </w:tcPr>
          <w:p w:rsidRPr="00AD64C0" w:rsidR="00C658BD" w:rsidP="00B57F19" w:rsidRDefault="00C658BD" w14:paraId="681D5E75" w14:textId="77777777">
            <w:pPr>
              <w:jc w:val="center"/>
              <w:rPr>
                <w:rFonts w:ascii="Calibri" w:hAnsi="Calibri"/>
              </w:rPr>
            </w:pPr>
            <w:r>
              <w:rPr>
                <w:rFonts w:ascii="Calibri" w:hAnsi="Calibri"/>
              </w:rPr>
              <w:t>4</w:t>
            </w:r>
          </w:p>
        </w:tc>
        <w:tc>
          <w:tcPr>
            <w:tcW w:w="3801" w:type="dxa"/>
          </w:tcPr>
          <w:p w:rsidRPr="00AD64C0" w:rsidR="00C658BD" w:rsidP="00B57F19" w:rsidRDefault="00C658BD" w14:paraId="49BDA08B" w14:textId="77777777">
            <w:r w:rsidRPr="00AD64C0">
              <w:t>Site Name</w:t>
            </w:r>
            <w:r>
              <w:t>(s) for Single or Individual Expense(s)</w:t>
            </w:r>
          </w:p>
        </w:tc>
        <w:tc>
          <w:tcPr>
            <w:tcW w:w="8138" w:type="dxa"/>
          </w:tcPr>
          <w:p w:rsidRPr="00AD64C0" w:rsidR="00C658BD" w:rsidP="00B57F19" w:rsidRDefault="00C658BD" w14:paraId="0AC4DFDF" w14:textId="0336D6D1">
            <w:r w:rsidRPr="00AD64C0">
              <w:t>Auto-generated by the system:</w:t>
            </w:r>
            <w:r w:rsidRPr="00AD64C0" w:rsidDel="0012277C">
              <w:t xml:space="preserve"> </w:t>
            </w:r>
            <w:r w:rsidRPr="00AD64C0">
              <w:t xml:space="preserve">This is the site </w:t>
            </w:r>
            <w:r>
              <w:t xml:space="preserve">name(s) </w:t>
            </w:r>
            <w:r w:rsidRPr="00AD64C0">
              <w:t xml:space="preserve">submitted on </w:t>
            </w:r>
            <w:r>
              <w:t xml:space="preserve">the FCC </w:t>
            </w:r>
            <w:r w:rsidRPr="00AD64C0">
              <w:t xml:space="preserve">Form 460. </w:t>
            </w:r>
          </w:p>
        </w:tc>
      </w:tr>
      <w:tr w:rsidRPr="00AD64C0" w:rsidR="00C26B72" w:rsidTr="00F615B9" w14:paraId="30C75E1F" w14:textId="77777777">
        <w:trPr>
          <w:cantSplit/>
          <w:trHeight w:val="269"/>
        </w:trPr>
        <w:tc>
          <w:tcPr>
            <w:tcW w:w="1286" w:type="dxa"/>
          </w:tcPr>
          <w:p w:rsidR="00C26B72" w:rsidP="00C26B72" w:rsidRDefault="00C26B72" w14:paraId="55C52AAD" w14:textId="1671F44F">
            <w:pPr>
              <w:jc w:val="center"/>
              <w:rPr>
                <w:rFonts w:ascii="Calibri" w:hAnsi="Calibri"/>
              </w:rPr>
            </w:pPr>
            <w:r>
              <w:rPr>
                <w:rFonts w:ascii="Calibri" w:hAnsi="Calibri"/>
              </w:rPr>
              <w:t>5</w:t>
            </w:r>
          </w:p>
        </w:tc>
        <w:tc>
          <w:tcPr>
            <w:tcW w:w="3801" w:type="dxa"/>
          </w:tcPr>
          <w:p w:rsidRPr="00AD64C0" w:rsidR="00C26B72" w:rsidP="00C26B72" w:rsidRDefault="00C26B72" w14:paraId="08031DE5" w14:textId="61958AAC">
            <w:r w:rsidRPr="00AD64C0">
              <w:t>Site Number</w:t>
            </w:r>
            <w:r>
              <w:t xml:space="preserve"> f</w:t>
            </w:r>
            <w:r w:rsidRPr="004A2B76">
              <w:t xml:space="preserve">or </w:t>
            </w:r>
            <w:r>
              <w:t>M</w:t>
            </w:r>
            <w:r w:rsidRPr="004A2B76">
              <w:t xml:space="preserve">ultiple </w:t>
            </w:r>
            <w:r>
              <w:t>or Consortium E</w:t>
            </w:r>
            <w:r w:rsidRPr="004A2B76">
              <w:t>xpense</w:t>
            </w:r>
            <w:r>
              <w:t>(s)</w:t>
            </w:r>
          </w:p>
        </w:tc>
        <w:tc>
          <w:tcPr>
            <w:tcW w:w="8138" w:type="dxa"/>
          </w:tcPr>
          <w:p w:rsidRPr="00AD64C0" w:rsidR="00C26B72" w:rsidP="00C26B72" w:rsidRDefault="00C26B72" w14:paraId="7A9E9502" w14:textId="40F5E251">
            <w:r w:rsidRPr="00AD64C0">
              <w:t xml:space="preserve">For multiple expense item requests or Consortium requests, </w:t>
            </w:r>
            <w:r>
              <w:t xml:space="preserve">the </w:t>
            </w:r>
            <w:r w:rsidRPr="00AD64C0">
              <w:t>user can assign site numbers to line items.</w:t>
            </w:r>
          </w:p>
        </w:tc>
      </w:tr>
      <w:tr w:rsidRPr="00AD64C0" w:rsidR="00C26B72" w:rsidTr="00F615B9" w14:paraId="590F3D10" w14:textId="77777777">
        <w:trPr>
          <w:cantSplit/>
          <w:trHeight w:val="269"/>
        </w:trPr>
        <w:tc>
          <w:tcPr>
            <w:tcW w:w="1286" w:type="dxa"/>
          </w:tcPr>
          <w:p w:rsidR="00C26B72" w:rsidP="00C26B72" w:rsidRDefault="00C26B72" w14:paraId="069073BA" w14:textId="33EE8E34">
            <w:pPr>
              <w:jc w:val="center"/>
              <w:rPr>
                <w:rFonts w:ascii="Calibri" w:hAnsi="Calibri"/>
              </w:rPr>
            </w:pPr>
            <w:r>
              <w:rPr>
                <w:rFonts w:ascii="Calibri" w:hAnsi="Calibri"/>
              </w:rPr>
              <w:t>6</w:t>
            </w:r>
          </w:p>
        </w:tc>
        <w:tc>
          <w:tcPr>
            <w:tcW w:w="3801" w:type="dxa"/>
          </w:tcPr>
          <w:p w:rsidRPr="00AD64C0" w:rsidR="00C26B72" w:rsidP="00C26B72" w:rsidRDefault="00C26B72" w14:paraId="6EB44EA8" w14:textId="51A1065B">
            <w:r w:rsidRPr="00AD64C0">
              <w:t xml:space="preserve">Site Name </w:t>
            </w:r>
            <w:r>
              <w:t>f</w:t>
            </w:r>
            <w:r w:rsidRPr="004A2B76">
              <w:t xml:space="preserve">or </w:t>
            </w:r>
            <w:r>
              <w:t>M</w:t>
            </w:r>
            <w:r w:rsidRPr="004A2B76">
              <w:t xml:space="preserve">ultiple </w:t>
            </w:r>
            <w:r>
              <w:t xml:space="preserve">or </w:t>
            </w:r>
            <w:r w:rsidRPr="004A2B76">
              <w:t>Consortium</w:t>
            </w:r>
            <w:r>
              <w:t xml:space="preserve"> Expense(s)</w:t>
            </w:r>
          </w:p>
        </w:tc>
        <w:tc>
          <w:tcPr>
            <w:tcW w:w="8138" w:type="dxa"/>
          </w:tcPr>
          <w:p w:rsidRPr="00AD64C0" w:rsidR="00C26B72" w:rsidP="00C26B72" w:rsidRDefault="00C26B72" w14:paraId="163A63B1" w14:textId="297DA5CE">
            <w:r w:rsidRPr="00AD64C0">
              <w:t xml:space="preserve">For multiple expense item requests or Consortium requests, </w:t>
            </w:r>
            <w:r>
              <w:t xml:space="preserve">the </w:t>
            </w:r>
            <w:r w:rsidRPr="00AD64C0">
              <w:t>user can assign site names to line items.</w:t>
            </w:r>
          </w:p>
        </w:tc>
      </w:tr>
      <w:tr w:rsidRPr="00AD64C0" w:rsidR="00C658BD" w:rsidTr="00956529" w14:paraId="4F21C5B8" w14:textId="77777777">
        <w:trPr>
          <w:cantSplit/>
          <w:trHeight w:val="269"/>
        </w:trPr>
        <w:tc>
          <w:tcPr>
            <w:tcW w:w="1286" w:type="dxa"/>
          </w:tcPr>
          <w:p w:rsidRPr="00AD64C0" w:rsidR="00C658BD" w:rsidP="00B57F19" w:rsidRDefault="00C658BD" w14:paraId="4479FF09" w14:textId="77777777">
            <w:pPr>
              <w:jc w:val="center"/>
              <w:rPr>
                <w:rFonts w:ascii="Calibri" w:hAnsi="Calibri"/>
              </w:rPr>
            </w:pPr>
            <w:r>
              <w:rPr>
                <w:rFonts w:ascii="Calibri" w:hAnsi="Calibri"/>
              </w:rPr>
              <w:t>7</w:t>
            </w:r>
          </w:p>
        </w:tc>
        <w:tc>
          <w:tcPr>
            <w:tcW w:w="3801" w:type="dxa"/>
          </w:tcPr>
          <w:p w:rsidRPr="00AD64C0" w:rsidR="00C658BD" w:rsidP="00B57F19" w:rsidRDefault="00C658BD" w14:paraId="1739D9A2" w14:textId="77777777">
            <w:r w:rsidRPr="00AD64C0">
              <w:t>Consortium Number</w:t>
            </w:r>
          </w:p>
        </w:tc>
        <w:tc>
          <w:tcPr>
            <w:tcW w:w="8138" w:type="dxa"/>
          </w:tcPr>
          <w:p w:rsidRPr="00AD64C0" w:rsidR="00C658BD" w:rsidP="001F4C66" w:rsidRDefault="00C658BD" w14:paraId="215EDBC5" w14:textId="5DAB03AD">
            <w:r w:rsidRPr="00AD64C0">
              <w:t xml:space="preserve">Auto-generated by the system: This is the </w:t>
            </w:r>
            <w:r>
              <w:t>u</w:t>
            </w:r>
            <w:r w:rsidRPr="00AD64C0">
              <w:t xml:space="preserve">nique USAC </w:t>
            </w:r>
            <w:r>
              <w:t xml:space="preserve">assigned identifier for </w:t>
            </w:r>
            <w:r w:rsidRPr="00AD64C0">
              <w:t xml:space="preserve">the consortium listed in </w:t>
            </w:r>
            <w:r>
              <w:t>Consortium</w:t>
            </w:r>
            <w:r w:rsidRPr="00AD64C0">
              <w:t xml:space="preserve"> Name. The </w:t>
            </w:r>
            <w:r>
              <w:t xml:space="preserve">Consortium </w:t>
            </w:r>
            <w:r w:rsidRPr="00AD64C0">
              <w:t xml:space="preserve">Number was issued by USAC when the </w:t>
            </w:r>
            <w:r>
              <w:t xml:space="preserve">FCC </w:t>
            </w:r>
            <w:r w:rsidRPr="00AD64C0">
              <w:t>Form 460 was completed.</w:t>
            </w:r>
          </w:p>
        </w:tc>
      </w:tr>
      <w:tr w:rsidRPr="00AD64C0" w:rsidR="00C658BD" w:rsidTr="00DB760A" w14:paraId="0A7E1D53" w14:textId="77777777">
        <w:trPr>
          <w:cantSplit/>
          <w:trHeight w:val="269"/>
        </w:trPr>
        <w:tc>
          <w:tcPr>
            <w:tcW w:w="1286" w:type="dxa"/>
          </w:tcPr>
          <w:p w:rsidRPr="00AD64C0" w:rsidR="00C658BD" w:rsidP="00B57F19" w:rsidRDefault="00C658BD" w14:paraId="1E37777C" w14:textId="77777777">
            <w:pPr>
              <w:jc w:val="center"/>
              <w:rPr>
                <w:rFonts w:ascii="Calibri" w:hAnsi="Calibri"/>
              </w:rPr>
            </w:pPr>
            <w:r>
              <w:rPr>
                <w:rFonts w:ascii="Calibri" w:hAnsi="Calibri"/>
              </w:rPr>
              <w:t>8</w:t>
            </w:r>
          </w:p>
        </w:tc>
        <w:tc>
          <w:tcPr>
            <w:tcW w:w="3801" w:type="dxa"/>
          </w:tcPr>
          <w:p w:rsidRPr="00AD64C0" w:rsidR="00C658BD" w:rsidP="00B57F19" w:rsidRDefault="00C658BD" w14:paraId="50EF88D8" w14:textId="77777777">
            <w:r w:rsidRPr="00AD64C0">
              <w:t>Consortium Name</w:t>
            </w:r>
          </w:p>
        </w:tc>
        <w:tc>
          <w:tcPr>
            <w:tcW w:w="8138" w:type="dxa"/>
          </w:tcPr>
          <w:p w:rsidRPr="00AD64C0" w:rsidR="00C658BD" w:rsidP="00B57F19" w:rsidRDefault="00C658BD" w14:paraId="1061942C" w14:textId="77777777">
            <w:r w:rsidRPr="00AD64C0">
              <w:t>Auto-generated by the system:</w:t>
            </w:r>
            <w:r w:rsidRPr="00AD64C0" w:rsidDel="0012277C">
              <w:t xml:space="preserve"> </w:t>
            </w:r>
            <w:r w:rsidRPr="00AD64C0">
              <w:t xml:space="preserve">This is the name </w:t>
            </w:r>
            <w:r>
              <w:t xml:space="preserve">of </w:t>
            </w:r>
            <w:r w:rsidRPr="00AD64C0">
              <w:t xml:space="preserve">the consortium submitted on </w:t>
            </w:r>
            <w:r>
              <w:t xml:space="preserve">the FCC </w:t>
            </w:r>
            <w:r w:rsidRPr="00AD64C0">
              <w:t xml:space="preserve">Form 460. </w:t>
            </w:r>
          </w:p>
        </w:tc>
      </w:tr>
      <w:tr w:rsidRPr="00AD64C0" w:rsidR="00C658BD" w:rsidTr="008420FF" w14:paraId="20691E73" w14:textId="77777777">
        <w:trPr>
          <w:cantSplit/>
          <w:trHeight w:val="269"/>
        </w:trPr>
        <w:tc>
          <w:tcPr>
            <w:tcW w:w="1286" w:type="dxa"/>
          </w:tcPr>
          <w:p w:rsidRPr="00AD64C0" w:rsidR="00C658BD" w:rsidP="00B57F19" w:rsidRDefault="00C658BD" w14:paraId="42ABD48A" w14:textId="77777777">
            <w:pPr>
              <w:jc w:val="center"/>
              <w:rPr>
                <w:rFonts w:ascii="Calibri" w:hAnsi="Calibri"/>
              </w:rPr>
            </w:pPr>
            <w:r>
              <w:rPr>
                <w:rFonts w:ascii="Calibri" w:hAnsi="Calibri"/>
              </w:rPr>
              <w:t>9</w:t>
            </w:r>
          </w:p>
        </w:tc>
        <w:tc>
          <w:tcPr>
            <w:tcW w:w="3801" w:type="dxa"/>
          </w:tcPr>
          <w:p w:rsidRPr="00AD64C0" w:rsidR="00C658BD" w:rsidP="00334EDF" w:rsidRDefault="00C658BD" w14:paraId="55059842" w14:textId="77777777">
            <w:r w:rsidRPr="00AD64C0">
              <w:t>Site Contact Information</w:t>
            </w:r>
          </w:p>
        </w:tc>
        <w:tc>
          <w:tcPr>
            <w:tcW w:w="8138" w:type="dxa"/>
          </w:tcPr>
          <w:p w:rsidRPr="00AD64C0" w:rsidR="00C658BD" w:rsidRDefault="00C658BD" w14:paraId="52AF0BEB" w14:textId="7BC1E0B7">
            <w:r w:rsidRPr="00AD64C0">
              <w:t>Auto-generated by the system: This is the site’s physical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026BD4" w14:paraId="685A562E" w14:textId="77777777">
        <w:trPr>
          <w:cantSplit/>
          <w:trHeight w:val="269"/>
        </w:trPr>
        <w:tc>
          <w:tcPr>
            <w:tcW w:w="1286" w:type="dxa"/>
          </w:tcPr>
          <w:p w:rsidRPr="00AD64C0" w:rsidR="00C658BD" w:rsidP="00B57F19" w:rsidRDefault="00C658BD" w14:paraId="574BEF66" w14:textId="77777777">
            <w:pPr>
              <w:jc w:val="center"/>
              <w:rPr>
                <w:rFonts w:ascii="Calibri" w:hAnsi="Calibri"/>
              </w:rPr>
            </w:pPr>
            <w:r>
              <w:rPr>
                <w:rFonts w:ascii="Calibri" w:hAnsi="Calibri"/>
              </w:rPr>
              <w:lastRenderedPageBreak/>
              <w:t>10</w:t>
            </w:r>
          </w:p>
        </w:tc>
        <w:tc>
          <w:tcPr>
            <w:tcW w:w="3801" w:type="dxa"/>
          </w:tcPr>
          <w:p w:rsidRPr="00AD64C0" w:rsidR="00C658BD" w:rsidP="00334EDF" w:rsidRDefault="00C658BD" w14:paraId="172C06AE" w14:textId="77777777">
            <w:r w:rsidRPr="00AD64C0">
              <w:t>Consortium Contact Information</w:t>
            </w:r>
          </w:p>
        </w:tc>
        <w:tc>
          <w:tcPr>
            <w:tcW w:w="8138" w:type="dxa"/>
          </w:tcPr>
          <w:p w:rsidRPr="00AD64C0" w:rsidR="00C658BD" w:rsidP="00B57F19" w:rsidRDefault="00C658BD" w14:paraId="0F0906E6" w14:textId="6CA91E7D">
            <w:r w:rsidRPr="00AD64C0">
              <w:t>Auto-generated by the system: This is the consortium’s address, county, city, state, zip code, telephone, website, contact name, contact employer</w:t>
            </w:r>
            <w:r>
              <w:t>,</w:t>
            </w:r>
            <w:r w:rsidRPr="00AD64C0">
              <w:t xml:space="preserve"> and geolocation</w:t>
            </w:r>
            <w:r>
              <w:t xml:space="preserve"> provided on the FCC Form 460</w:t>
            </w:r>
            <w:r w:rsidRPr="00AD64C0">
              <w:t>. Geolocation only applies to a site that does not have a street address.</w:t>
            </w:r>
          </w:p>
        </w:tc>
      </w:tr>
      <w:tr w:rsidRPr="00AD64C0" w:rsidR="00C658BD" w:rsidTr="005B791F" w14:paraId="7B34ECF2" w14:textId="77777777">
        <w:trPr>
          <w:cantSplit/>
          <w:trHeight w:val="269"/>
        </w:trPr>
        <w:tc>
          <w:tcPr>
            <w:tcW w:w="1286" w:type="dxa"/>
          </w:tcPr>
          <w:p w:rsidRPr="00AD64C0" w:rsidR="00C658BD" w:rsidP="00C26B72" w:rsidRDefault="00C658BD" w14:paraId="06B05D15" w14:textId="77777777">
            <w:pPr>
              <w:jc w:val="center"/>
              <w:rPr>
                <w:rFonts w:ascii="Calibri" w:hAnsi="Calibri"/>
              </w:rPr>
            </w:pPr>
            <w:r>
              <w:rPr>
                <w:rFonts w:ascii="Calibri" w:hAnsi="Calibri"/>
              </w:rPr>
              <w:t>11</w:t>
            </w:r>
          </w:p>
        </w:tc>
        <w:tc>
          <w:tcPr>
            <w:tcW w:w="3801" w:type="dxa"/>
          </w:tcPr>
          <w:p w:rsidRPr="00AD64C0" w:rsidR="00C658BD" w:rsidP="00B57F19" w:rsidRDefault="00C658BD" w14:paraId="36EFA64D" w14:textId="77777777">
            <w:r w:rsidRPr="00AD64C0">
              <w:t>FCC Form 461 Application Number</w:t>
            </w:r>
          </w:p>
        </w:tc>
        <w:tc>
          <w:tcPr>
            <w:tcW w:w="8138" w:type="dxa"/>
          </w:tcPr>
          <w:p w:rsidRPr="00AD64C0" w:rsidR="00C658BD" w:rsidP="005C04E4" w:rsidRDefault="00C658BD" w14:paraId="22CBB03E" w14:textId="3873097C">
            <w:pPr>
              <w:rPr>
                <w:b/>
              </w:rPr>
            </w:pPr>
            <w:r w:rsidRPr="00AD64C0">
              <w:t>Auto-generated by the system:</w:t>
            </w:r>
            <w:r w:rsidRPr="00AD64C0" w:rsidDel="0012277C">
              <w:t xml:space="preserve"> </w:t>
            </w:r>
            <w:r w:rsidRPr="00AD64C0">
              <w:t xml:space="preserve">This is a </w:t>
            </w:r>
            <w:r>
              <w:t xml:space="preserve">unique </w:t>
            </w:r>
            <w:r w:rsidRPr="00AD64C0">
              <w:t xml:space="preserve">USAC-assigned identifier for </w:t>
            </w:r>
            <w:r>
              <w:t>the FCC Form 461 associated with this FCC Form 462.</w:t>
            </w:r>
          </w:p>
        </w:tc>
      </w:tr>
      <w:tr w:rsidRPr="00AD64C0" w:rsidR="00C658BD" w:rsidTr="003B2FDD" w14:paraId="1B8E0007" w14:textId="77777777">
        <w:trPr>
          <w:cantSplit/>
          <w:trHeight w:val="269"/>
        </w:trPr>
        <w:tc>
          <w:tcPr>
            <w:tcW w:w="1286" w:type="dxa"/>
          </w:tcPr>
          <w:p w:rsidRPr="00AD64C0" w:rsidR="00C658BD" w:rsidP="00B57F19" w:rsidRDefault="00C658BD" w14:paraId="6C99E5AB" w14:textId="77777777">
            <w:pPr>
              <w:jc w:val="center"/>
              <w:rPr>
                <w:rFonts w:ascii="Calibri" w:hAnsi="Calibri"/>
              </w:rPr>
            </w:pPr>
            <w:r>
              <w:rPr>
                <w:rFonts w:ascii="Calibri" w:hAnsi="Calibri"/>
              </w:rPr>
              <w:t>12</w:t>
            </w:r>
          </w:p>
        </w:tc>
        <w:tc>
          <w:tcPr>
            <w:tcW w:w="3801" w:type="dxa"/>
          </w:tcPr>
          <w:p w:rsidRPr="00AD64C0" w:rsidR="00C658BD" w:rsidP="00B57F19" w:rsidRDefault="00C658BD" w14:paraId="670CB9F2" w14:textId="77777777">
            <w:r w:rsidRPr="00AD64C0">
              <w:t>Allowable Contract Selection Date (ACSD)</w:t>
            </w:r>
          </w:p>
        </w:tc>
        <w:tc>
          <w:tcPr>
            <w:tcW w:w="8138" w:type="dxa"/>
          </w:tcPr>
          <w:p w:rsidRPr="00AD64C0" w:rsidR="00C658BD" w:rsidP="00216A20" w:rsidRDefault="00C658BD" w14:paraId="6E46573F" w14:textId="31A3D500">
            <w:r w:rsidRPr="00AD64C0">
              <w:t xml:space="preserve">Auto-generated by the system: </w:t>
            </w:r>
            <w:r>
              <w:t xml:space="preserve">This is the first day in which an applicant may agree to or sign a contract with a service provider.  This is calculated based on the number of days the FCC Form 461 was posted. The ACSD is no less than 29 calendar days after the date on which the FCC Form 461 was posted on USAC’s website. </w:t>
            </w:r>
          </w:p>
        </w:tc>
      </w:tr>
      <w:tr w:rsidRPr="00AD64C0" w:rsidR="00C658BD" w:rsidTr="006B63E5" w14:paraId="252AD37D" w14:textId="77777777">
        <w:trPr>
          <w:cantSplit/>
          <w:trHeight w:val="269"/>
        </w:trPr>
        <w:tc>
          <w:tcPr>
            <w:tcW w:w="1286" w:type="dxa"/>
          </w:tcPr>
          <w:p w:rsidRPr="00AD64C0" w:rsidR="00C658BD" w:rsidP="00B57F19" w:rsidRDefault="00C658BD" w14:paraId="5B3CBE64" w14:textId="77777777">
            <w:pPr>
              <w:jc w:val="center"/>
              <w:rPr>
                <w:rFonts w:ascii="Calibri" w:hAnsi="Calibri"/>
              </w:rPr>
            </w:pPr>
            <w:r>
              <w:rPr>
                <w:rFonts w:ascii="Calibri" w:hAnsi="Calibri"/>
              </w:rPr>
              <w:t>13</w:t>
            </w:r>
          </w:p>
        </w:tc>
        <w:tc>
          <w:tcPr>
            <w:tcW w:w="3801" w:type="dxa"/>
          </w:tcPr>
          <w:p w:rsidRPr="00AD64C0" w:rsidR="00C658BD" w:rsidP="0022584C" w:rsidRDefault="00C658BD" w14:paraId="4460E89B" w14:textId="77777777">
            <w:r w:rsidRPr="00AD64C0">
              <w:t xml:space="preserve">Number of </w:t>
            </w:r>
            <w:r>
              <w:t xml:space="preserve">Service Provider </w:t>
            </w:r>
            <w:r w:rsidRPr="00AD64C0">
              <w:t>Bids</w:t>
            </w:r>
          </w:p>
        </w:tc>
        <w:tc>
          <w:tcPr>
            <w:tcW w:w="8138" w:type="dxa"/>
          </w:tcPr>
          <w:p w:rsidRPr="00AD64C0" w:rsidR="00C658BD" w:rsidP="0022584C" w:rsidRDefault="00C658BD" w14:paraId="54C859D3" w14:textId="4F40BF5B">
            <w:r w:rsidRPr="00AD64C0">
              <w:t xml:space="preserve">The number of </w:t>
            </w:r>
            <w:r>
              <w:t>service provider</w:t>
            </w:r>
            <w:r w:rsidRPr="00AD64C0">
              <w:t>s</w:t>
            </w:r>
            <w:r>
              <w:t xml:space="preserve"> </w:t>
            </w:r>
            <w:r w:rsidRPr="00AD64C0">
              <w:t xml:space="preserve">who </w:t>
            </w:r>
            <w:r>
              <w:t xml:space="preserve">responded to or </w:t>
            </w:r>
            <w:r w:rsidRPr="00AD64C0">
              <w:t xml:space="preserve">bid on the request for services </w:t>
            </w:r>
            <w:r>
              <w:t xml:space="preserve">(FCC </w:t>
            </w:r>
            <w:r w:rsidRPr="00AD64C0">
              <w:t>Form 461</w:t>
            </w:r>
            <w:r>
              <w:t>)</w:t>
            </w:r>
            <w:r w:rsidRPr="00AD64C0">
              <w:t>.</w:t>
            </w:r>
          </w:p>
        </w:tc>
      </w:tr>
      <w:tr w:rsidRPr="00AD64C0" w:rsidR="00C658BD" w:rsidTr="006D53FB" w14:paraId="194C5087" w14:textId="77777777">
        <w:trPr>
          <w:cantSplit/>
          <w:trHeight w:val="269"/>
        </w:trPr>
        <w:tc>
          <w:tcPr>
            <w:tcW w:w="1286" w:type="dxa"/>
          </w:tcPr>
          <w:p w:rsidRPr="00AD64C0" w:rsidR="00C658BD" w:rsidP="00B57F19" w:rsidRDefault="00C658BD" w14:paraId="36EF8701" w14:textId="77777777">
            <w:pPr>
              <w:jc w:val="center"/>
              <w:rPr>
                <w:rFonts w:ascii="Calibri" w:hAnsi="Calibri"/>
              </w:rPr>
            </w:pPr>
            <w:r>
              <w:rPr>
                <w:rFonts w:ascii="Calibri" w:hAnsi="Calibri"/>
              </w:rPr>
              <w:t>14</w:t>
            </w:r>
          </w:p>
        </w:tc>
        <w:tc>
          <w:tcPr>
            <w:tcW w:w="3801" w:type="dxa"/>
          </w:tcPr>
          <w:p w:rsidRPr="00AD64C0" w:rsidR="00C658BD" w:rsidP="0022584C" w:rsidRDefault="00C658BD" w14:paraId="1E1AFEFE" w14:textId="77777777">
            <w:r>
              <w:t>Service Provider (SPIN)/498 ID</w:t>
            </w:r>
          </w:p>
        </w:tc>
        <w:tc>
          <w:tcPr>
            <w:tcW w:w="8138" w:type="dxa"/>
          </w:tcPr>
          <w:p w:rsidRPr="00AD64C0" w:rsidR="00C658BD" w:rsidP="0022584C" w:rsidRDefault="00C658BD" w14:paraId="0CB510A5" w14:textId="5C6E5F28">
            <w:r w:rsidRPr="00AD64C0">
              <w:t xml:space="preserve">The selected </w:t>
            </w:r>
            <w:r>
              <w:t>service provider</w:t>
            </w:r>
            <w:r w:rsidRPr="00AD64C0">
              <w:t xml:space="preserve">’s </w:t>
            </w:r>
            <w:r>
              <w:t>SPIN/498 ID.</w:t>
            </w:r>
          </w:p>
        </w:tc>
      </w:tr>
      <w:tr w:rsidRPr="00AD64C0" w:rsidR="00C658BD" w:rsidTr="00A25D45" w14:paraId="0D837778" w14:textId="77777777">
        <w:trPr>
          <w:cantSplit/>
          <w:trHeight w:val="269"/>
        </w:trPr>
        <w:tc>
          <w:tcPr>
            <w:tcW w:w="1286" w:type="dxa"/>
          </w:tcPr>
          <w:p w:rsidRPr="00AD64C0" w:rsidR="00C658BD" w:rsidP="00B57F19" w:rsidRDefault="00C658BD" w14:paraId="512840AB" w14:textId="77777777">
            <w:pPr>
              <w:jc w:val="center"/>
              <w:rPr>
                <w:rFonts w:ascii="Calibri" w:hAnsi="Calibri"/>
              </w:rPr>
            </w:pPr>
            <w:r>
              <w:rPr>
                <w:rFonts w:ascii="Calibri" w:hAnsi="Calibri"/>
              </w:rPr>
              <w:t>15</w:t>
            </w:r>
          </w:p>
        </w:tc>
        <w:tc>
          <w:tcPr>
            <w:tcW w:w="3801" w:type="dxa"/>
          </w:tcPr>
          <w:p w:rsidRPr="00AD64C0" w:rsidR="00C658BD" w:rsidP="00B57F19" w:rsidRDefault="00C658BD" w14:paraId="1045C341" w14:textId="77777777">
            <w:r>
              <w:t>Service Provider</w:t>
            </w:r>
            <w:r w:rsidRPr="00AD64C0">
              <w:t xml:space="preserve"> Name</w:t>
            </w:r>
          </w:p>
        </w:tc>
        <w:tc>
          <w:tcPr>
            <w:tcW w:w="8138" w:type="dxa"/>
          </w:tcPr>
          <w:p w:rsidRPr="00AD64C0" w:rsidR="00C658BD" w:rsidP="00B57F19" w:rsidRDefault="00C658BD" w14:paraId="5F605400" w14:textId="77777777">
            <w:r w:rsidRPr="00AD64C0">
              <w:t xml:space="preserve">Auto-generated by the system: Based on the </w:t>
            </w:r>
            <w:r>
              <w:t>SPIN/</w:t>
            </w:r>
            <w:r w:rsidRPr="00AD64C0">
              <w:t>498 ID entered</w:t>
            </w:r>
            <w:r>
              <w:t xml:space="preserve"> by the user</w:t>
            </w:r>
            <w:r w:rsidRPr="00AD64C0">
              <w:t>.</w:t>
            </w:r>
            <w:r>
              <w:t xml:space="preserve"> </w:t>
            </w:r>
            <w:r w:rsidRPr="004A2B76">
              <w:t>If requesting</w:t>
            </w:r>
            <w:r>
              <w:t xml:space="preserve"> </w:t>
            </w:r>
            <w:r w:rsidRPr="004A2B76">
              <w:t>services from multiple service providers, one FCC Form 462 must be submitted per service provider.</w:t>
            </w:r>
          </w:p>
        </w:tc>
      </w:tr>
      <w:tr w:rsidRPr="00AD64C0" w:rsidR="00C658BD" w:rsidTr="00A718DE" w14:paraId="795A94A2" w14:textId="77777777">
        <w:trPr>
          <w:cantSplit/>
          <w:trHeight w:val="269"/>
        </w:trPr>
        <w:tc>
          <w:tcPr>
            <w:tcW w:w="1286" w:type="dxa"/>
          </w:tcPr>
          <w:p w:rsidRPr="00AD64C0" w:rsidR="00C658BD" w:rsidP="00E23D85" w:rsidRDefault="00C658BD" w14:paraId="1048FE4A" w14:textId="77777777">
            <w:pPr>
              <w:jc w:val="center"/>
              <w:rPr>
                <w:rFonts w:ascii="Calibri" w:hAnsi="Calibri"/>
              </w:rPr>
            </w:pPr>
            <w:r>
              <w:rPr>
                <w:rFonts w:ascii="Calibri" w:hAnsi="Calibri"/>
              </w:rPr>
              <w:t>16</w:t>
            </w:r>
          </w:p>
        </w:tc>
        <w:tc>
          <w:tcPr>
            <w:tcW w:w="3801" w:type="dxa"/>
          </w:tcPr>
          <w:p w:rsidRPr="00AD64C0" w:rsidR="00C658BD" w:rsidP="00E23D85" w:rsidRDefault="00C658BD" w14:paraId="5B5005B8" w14:textId="77777777">
            <w:r w:rsidRPr="00AD64C0">
              <w:t>Service Provider Selection Date</w:t>
            </w:r>
          </w:p>
        </w:tc>
        <w:tc>
          <w:tcPr>
            <w:tcW w:w="8138" w:type="dxa"/>
          </w:tcPr>
          <w:p w:rsidRPr="00AD64C0" w:rsidR="00C658BD" w:rsidP="00510386" w:rsidRDefault="00C658BD" w14:paraId="27F83D76" w14:textId="04534D35">
            <w:r w:rsidRPr="00AD64C0">
              <w:t>The date that the</w:t>
            </w:r>
            <w:r>
              <w:t xml:space="preserve"> service provider was selected for the funding request.</w:t>
            </w:r>
          </w:p>
        </w:tc>
      </w:tr>
      <w:tr w:rsidRPr="00AD64C0" w:rsidR="00C658BD" w:rsidTr="004F3D6E" w14:paraId="0DCBEF38" w14:textId="77777777">
        <w:trPr>
          <w:cantSplit/>
          <w:trHeight w:val="269"/>
        </w:trPr>
        <w:tc>
          <w:tcPr>
            <w:tcW w:w="1286" w:type="dxa"/>
          </w:tcPr>
          <w:p w:rsidRPr="00AD64C0" w:rsidR="00C658BD" w:rsidP="00B57F19" w:rsidRDefault="00C658BD" w14:paraId="02750E87" w14:textId="77777777">
            <w:pPr>
              <w:jc w:val="center"/>
              <w:rPr>
                <w:rFonts w:ascii="Calibri" w:hAnsi="Calibri"/>
              </w:rPr>
            </w:pPr>
            <w:r>
              <w:rPr>
                <w:rFonts w:ascii="Calibri" w:hAnsi="Calibri"/>
              </w:rPr>
              <w:t>17</w:t>
            </w:r>
          </w:p>
        </w:tc>
        <w:tc>
          <w:tcPr>
            <w:tcW w:w="3801" w:type="dxa"/>
          </w:tcPr>
          <w:p w:rsidRPr="00AD64C0" w:rsidR="00C658BD" w:rsidP="00B57F19" w:rsidRDefault="00C658BD" w14:paraId="5FBB13A7" w14:textId="77777777">
            <w:r w:rsidRPr="00AD64C0">
              <w:t>Continuation with Current Service Provider</w:t>
            </w:r>
          </w:p>
        </w:tc>
        <w:tc>
          <w:tcPr>
            <w:tcW w:w="8138" w:type="dxa"/>
          </w:tcPr>
          <w:p w:rsidRPr="00AD64C0" w:rsidR="00C658BD" w:rsidP="00426344" w:rsidRDefault="00C658BD" w14:paraId="26EDD9DE" w14:textId="63A4FB74">
            <w:r>
              <w:t>The use</w:t>
            </w:r>
            <w:r w:rsidRPr="00AD64C0">
              <w:t xml:space="preserve">r selects </w:t>
            </w:r>
            <w:r>
              <w:t xml:space="preserve">this </w:t>
            </w:r>
            <w:r w:rsidRPr="00AD64C0">
              <w:t xml:space="preserve">if the selected </w:t>
            </w:r>
            <w:r>
              <w:t>service provider</w:t>
            </w:r>
            <w:r w:rsidRPr="00AD64C0">
              <w:t xml:space="preserve"> is their current service provider.</w:t>
            </w:r>
          </w:p>
        </w:tc>
      </w:tr>
      <w:tr w:rsidRPr="00AD64C0" w:rsidR="00C658BD" w:rsidTr="00E478D0" w14:paraId="115F07CF" w14:textId="77777777">
        <w:trPr>
          <w:cantSplit/>
          <w:trHeight w:val="269"/>
        </w:trPr>
        <w:tc>
          <w:tcPr>
            <w:tcW w:w="1286" w:type="dxa"/>
          </w:tcPr>
          <w:p w:rsidRPr="00AD64C0" w:rsidR="00C658BD" w:rsidP="00B57F19" w:rsidRDefault="00C658BD" w14:paraId="4A7A64FB" w14:textId="77777777">
            <w:pPr>
              <w:jc w:val="center"/>
              <w:rPr>
                <w:rFonts w:ascii="Calibri" w:hAnsi="Calibri"/>
              </w:rPr>
            </w:pPr>
            <w:r>
              <w:rPr>
                <w:rFonts w:ascii="Calibri" w:hAnsi="Calibri"/>
              </w:rPr>
              <w:t>18</w:t>
            </w:r>
          </w:p>
        </w:tc>
        <w:tc>
          <w:tcPr>
            <w:tcW w:w="3801" w:type="dxa"/>
          </w:tcPr>
          <w:p w:rsidRPr="00AD64C0" w:rsidR="00C658BD" w:rsidP="00B57F19" w:rsidRDefault="00C658BD" w14:paraId="5480CFAB" w14:textId="77777777">
            <w:r w:rsidRPr="00AD64C0">
              <w:rPr>
                <w:rFonts w:cstheme="minorHAnsi"/>
              </w:rPr>
              <w:t>Pricing Confidentiality</w:t>
            </w:r>
          </w:p>
        </w:tc>
        <w:tc>
          <w:tcPr>
            <w:tcW w:w="8138" w:type="dxa"/>
          </w:tcPr>
          <w:p w:rsidRPr="00AD64C0" w:rsidR="00C658BD" w:rsidP="00426344" w:rsidRDefault="00C658BD" w14:paraId="6CABAED5" w14:textId="7DE08157">
            <w:pPr>
              <w:rPr>
                <w:rFonts w:cstheme="minorHAnsi"/>
                <w:color w:val="000000"/>
              </w:rPr>
            </w:pPr>
            <w:r w:rsidRPr="008B7634">
              <w:rPr>
                <w:color w:val="000000"/>
              </w:rPr>
              <w:t xml:space="preserve">Optional. </w:t>
            </w:r>
            <w:r>
              <w:rPr>
                <w:rFonts w:cstheme="minorHAnsi"/>
                <w:color w:val="000000"/>
              </w:rPr>
              <w:t>The u</w:t>
            </w:r>
            <w:r w:rsidRPr="00AD64C0">
              <w:rPr>
                <w:rFonts w:cstheme="minorHAnsi"/>
                <w:color w:val="000000"/>
              </w:rPr>
              <w:t xml:space="preserve">ser indicates if there is a restriction that prevents the pricing information provided </w:t>
            </w:r>
            <w:r>
              <w:rPr>
                <w:rFonts w:cstheme="minorHAnsi"/>
                <w:color w:val="000000"/>
              </w:rPr>
              <w:t xml:space="preserve">by the service provider </w:t>
            </w:r>
            <w:r w:rsidRPr="00AD64C0">
              <w:rPr>
                <w:rFonts w:cstheme="minorHAnsi"/>
                <w:color w:val="000000"/>
              </w:rPr>
              <w:t>from becoming public.</w:t>
            </w:r>
            <w:r>
              <w:rPr>
                <w:rFonts w:cstheme="minorHAnsi"/>
                <w:color w:val="000000"/>
              </w:rPr>
              <w:t xml:space="preserve">  </w:t>
            </w:r>
            <w:r w:rsidRPr="00AD64C0">
              <w:rPr>
                <w:rFonts w:cstheme="minorHAnsi"/>
                <w:color w:val="000000"/>
              </w:rPr>
              <w:t>If so, the applicant</w:t>
            </w:r>
            <w:r>
              <w:rPr>
                <w:rFonts w:cstheme="minorHAnsi"/>
                <w:color w:val="000000"/>
              </w:rPr>
              <w:t xml:space="preserve"> must</w:t>
            </w:r>
            <w:r w:rsidRPr="00AD64C0">
              <w:rPr>
                <w:rFonts w:cstheme="minorHAnsi"/>
                <w:color w:val="000000"/>
              </w:rPr>
              <w:t xml:space="preserve"> describe the specific restriction and </w:t>
            </w:r>
            <w:r>
              <w:rPr>
                <w:rFonts w:cstheme="minorHAnsi"/>
                <w:color w:val="000000"/>
              </w:rPr>
              <w:t>the legal</w:t>
            </w:r>
            <w:r w:rsidRPr="00AD64C0">
              <w:rPr>
                <w:rFonts w:cstheme="minorHAnsi"/>
                <w:color w:val="000000"/>
              </w:rPr>
              <w:t xml:space="preserve"> source</w:t>
            </w:r>
            <w:r>
              <w:rPr>
                <w:rFonts w:cstheme="minorHAnsi"/>
                <w:color w:val="000000"/>
              </w:rPr>
              <w:t xml:space="preserve"> prohibiting publication</w:t>
            </w:r>
            <w:r w:rsidRPr="00AD64C0">
              <w:rPr>
                <w:rFonts w:cstheme="minorHAnsi"/>
                <w:color w:val="000000"/>
              </w:rPr>
              <w:t xml:space="preserve">.   </w:t>
            </w:r>
          </w:p>
        </w:tc>
      </w:tr>
      <w:tr w:rsidRPr="00AD64C0" w:rsidR="00C658BD" w:rsidTr="00EA6BDC" w14:paraId="09BEEF93" w14:textId="77777777">
        <w:trPr>
          <w:cantSplit/>
          <w:trHeight w:val="269"/>
        </w:trPr>
        <w:tc>
          <w:tcPr>
            <w:tcW w:w="1286" w:type="dxa"/>
          </w:tcPr>
          <w:p w:rsidR="00C658BD" w:rsidP="00B57F19" w:rsidRDefault="00C658BD" w14:paraId="0C62EADD" w14:textId="77777777">
            <w:pPr>
              <w:jc w:val="center"/>
              <w:rPr>
                <w:rFonts w:ascii="Calibri" w:hAnsi="Calibri"/>
              </w:rPr>
            </w:pPr>
            <w:r>
              <w:rPr>
                <w:rFonts w:ascii="Calibri" w:hAnsi="Calibri"/>
              </w:rPr>
              <w:t>19</w:t>
            </w:r>
          </w:p>
        </w:tc>
        <w:tc>
          <w:tcPr>
            <w:tcW w:w="3801" w:type="dxa"/>
          </w:tcPr>
          <w:p w:rsidRPr="00AD64C0" w:rsidR="00C658BD" w:rsidP="00B57F19" w:rsidRDefault="00C658BD" w14:paraId="49D8CBD1" w14:textId="77777777">
            <w:r w:rsidRPr="0019081F">
              <w:t>Evergreen Review</w:t>
            </w:r>
          </w:p>
        </w:tc>
        <w:tc>
          <w:tcPr>
            <w:tcW w:w="8138" w:type="dxa"/>
          </w:tcPr>
          <w:p w:rsidRPr="00AD64C0" w:rsidR="00C658BD" w:rsidP="002F5F13" w:rsidRDefault="00C658BD" w14:paraId="1D0FFF39" w14:textId="0AD378C9">
            <w:r>
              <w:t xml:space="preserve">The user requests that the contract submitted with the funding request be reviewed for an evergreen endorsement (thereby allowing a competitive bidding exemption for the life of the contract).  </w:t>
            </w:r>
          </w:p>
        </w:tc>
      </w:tr>
      <w:tr w:rsidRPr="00AD64C0" w:rsidR="00C658BD" w:rsidTr="00FA13C5" w14:paraId="759A5B1E" w14:textId="77777777">
        <w:trPr>
          <w:cantSplit/>
          <w:trHeight w:val="269"/>
        </w:trPr>
        <w:tc>
          <w:tcPr>
            <w:tcW w:w="1286" w:type="dxa"/>
          </w:tcPr>
          <w:p w:rsidRPr="00AD64C0" w:rsidR="00C658BD" w:rsidP="00B57F19" w:rsidRDefault="00C658BD" w14:paraId="58638AC2" w14:textId="77777777">
            <w:pPr>
              <w:jc w:val="center"/>
              <w:rPr>
                <w:rFonts w:ascii="Calibri" w:hAnsi="Calibri"/>
              </w:rPr>
            </w:pPr>
            <w:r>
              <w:rPr>
                <w:rFonts w:ascii="Calibri" w:hAnsi="Calibri"/>
              </w:rPr>
              <w:t>20</w:t>
            </w:r>
          </w:p>
        </w:tc>
        <w:tc>
          <w:tcPr>
            <w:tcW w:w="3801" w:type="dxa"/>
          </w:tcPr>
          <w:p w:rsidRPr="00AD64C0" w:rsidR="00C658BD" w:rsidP="00B57F19" w:rsidRDefault="00C658BD" w14:paraId="7DCF0BEA" w14:textId="77777777">
            <w:r w:rsidRPr="00AD64C0">
              <w:t>Competitive Bidding Exemption</w:t>
            </w:r>
          </w:p>
        </w:tc>
        <w:tc>
          <w:tcPr>
            <w:tcW w:w="8138" w:type="dxa"/>
          </w:tcPr>
          <w:p w:rsidRPr="00AD64C0" w:rsidR="00C658BD" w:rsidP="00445340" w:rsidRDefault="00C658BD" w14:paraId="0B090F3D" w14:textId="33F8BBBC">
            <w:r w:rsidRPr="00AD64C0">
              <w:t>Only completed if the user is claiming a competitive bidding exemption</w:t>
            </w:r>
            <w:r>
              <w:t xml:space="preserve">. If the applicant is claiming the “E-Rate Approved Contract” bidding exemption, then the applicant must provide: the E-Rate Contract ID (and friendly name), as requested on this FCC Form 462; the E-Rate FCC Form 470 number that initiated bidding for that contract; the E-Rate contact person for that contract (for quick access); and the contract expiration date.  </w:t>
            </w:r>
          </w:p>
        </w:tc>
      </w:tr>
      <w:tr w:rsidRPr="00AD64C0" w:rsidR="00C658BD" w:rsidTr="000947D8" w14:paraId="0989EDE0" w14:textId="77777777">
        <w:trPr>
          <w:cantSplit/>
          <w:trHeight w:val="269"/>
        </w:trPr>
        <w:tc>
          <w:tcPr>
            <w:tcW w:w="1286" w:type="dxa"/>
          </w:tcPr>
          <w:p w:rsidRPr="00AD64C0" w:rsidR="00C658BD" w:rsidP="00B57F19" w:rsidRDefault="00C658BD" w14:paraId="48DA6EAB" w14:textId="77777777">
            <w:pPr>
              <w:jc w:val="center"/>
              <w:rPr>
                <w:rFonts w:ascii="Calibri" w:hAnsi="Calibri"/>
              </w:rPr>
            </w:pPr>
            <w:r>
              <w:rPr>
                <w:rFonts w:ascii="Calibri" w:hAnsi="Calibri"/>
              </w:rPr>
              <w:t>21</w:t>
            </w:r>
          </w:p>
        </w:tc>
        <w:tc>
          <w:tcPr>
            <w:tcW w:w="3801" w:type="dxa"/>
          </w:tcPr>
          <w:p w:rsidRPr="00AD64C0" w:rsidR="00C658BD" w:rsidP="00B57F19" w:rsidRDefault="00C658BD" w14:paraId="7ED4840A" w14:textId="77777777">
            <w:r w:rsidRPr="00AD64C0">
              <w:t>Single, Multiple or Consortium Expense(s)</w:t>
            </w:r>
          </w:p>
        </w:tc>
        <w:tc>
          <w:tcPr>
            <w:tcW w:w="8138" w:type="dxa"/>
          </w:tcPr>
          <w:p w:rsidRPr="00AD64C0" w:rsidR="00C658BD" w:rsidP="00510386" w:rsidRDefault="00C658BD" w14:paraId="39DA5F61" w14:textId="77777777">
            <w:r w:rsidRPr="00AD64C0">
              <w:t>Allow</w:t>
            </w:r>
            <w:r>
              <w:t>s the</w:t>
            </w:r>
            <w:r w:rsidRPr="00AD64C0">
              <w:t xml:space="preserve"> user to submit single and/or multiple eligible expense items, or Consortium </w:t>
            </w:r>
            <w:r>
              <w:t xml:space="preserve">expense </w:t>
            </w:r>
            <w:r w:rsidRPr="00AD64C0">
              <w:t>items within the request</w:t>
            </w:r>
            <w:r>
              <w:t>.</w:t>
            </w:r>
          </w:p>
        </w:tc>
      </w:tr>
      <w:tr w:rsidRPr="00AD64C0" w:rsidR="00C658BD" w:rsidTr="0052561F" w14:paraId="7752414E" w14:textId="77777777">
        <w:trPr>
          <w:cantSplit/>
          <w:trHeight w:val="269"/>
        </w:trPr>
        <w:tc>
          <w:tcPr>
            <w:tcW w:w="1286" w:type="dxa"/>
            <w:shd w:val="clear" w:color="auto" w:fill="auto"/>
          </w:tcPr>
          <w:p w:rsidRPr="00AD64C0" w:rsidR="00C658BD" w:rsidP="00B57F19" w:rsidRDefault="00C658BD" w14:paraId="184CC321" w14:textId="77777777">
            <w:pPr>
              <w:jc w:val="center"/>
              <w:rPr>
                <w:rFonts w:ascii="Calibri" w:hAnsi="Calibri"/>
              </w:rPr>
            </w:pPr>
            <w:r>
              <w:rPr>
                <w:rFonts w:ascii="Calibri" w:hAnsi="Calibri"/>
              </w:rPr>
              <w:lastRenderedPageBreak/>
              <w:t>22</w:t>
            </w:r>
          </w:p>
        </w:tc>
        <w:tc>
          <w:tcPr>
            <w:tcW w:w="3801" w:type="dxa"/>
            <w:shd w:val="clear" w:color="auto" w:fill="auto"/>
          </w:tcPr>
          <w:p w:rsidRPr="00AD64C0" w:rsidR="00C658BD" w:rsidP="00B57F19" w:rsidRDefault="00C658BD" w14:paraId="53E698B6" w14:textId="77777777">
            <w:r w:rsidRPr="00AD64C0">
              <w:t>Contract ID</w:t>
            </w:r>
          </w:p>
        </w:tc>
        <w:tc>
          <w:tcPr>
            <w:tcW w:w="8138" w:type="dxa"/>
            <w:shd w:val="clear" w:color="auto" w:fill="auto"/>
          </w:tcPr>
          <w:p w:rsidRPr="00AD64C0" w:rsidR="00C658BD" w:rsidP="00F5740E" w:rsidRDefault="00C658BD" w14:paraId="507D7083" w14:textId="29A046DF">
            <w:r w:rsidRPr="00AD64C0">
              <w:t xml:space="preserve">This is the </w:t>
            </w:r>
            <w:r>
              <w:t>u</w:t>
            </w:r>
            <w:r w:rsidRPr="00AD64C0">
              <w:t xml:space="preserve">nique USAC </w:t>
            </w:r>
            <w:r>
              <w:t>assigned identifier for</w:t>
            </w:r>
            <w:r w:rsidRPr="00AD64C0">
              <w:t xml:space="preserve"> a contract or service agreement. </w:t>
            </w:r>
            <w:r>
              <w:t>This identifier h</w:t>
            </w:r>
            <w:r w:rsidRPr="00AD64C0">
              <w:t>elps the user identify the contract in the future.</w:t>
            </w:r>
          </w:p>
        </w:tc>
      </w:tr>
      <w:tr w:rsidRPr="00AD64C0" w:rsidR="00C658BD" w:rsidTr="00533F35" w14:paraId="5C679C90" w14:textId="77777777">
        <w:trPr>
          <w:cantSplit/>
          <w:trHeight w:val="269"/>
        </w:trPr>
        <w:tc>
          <w:tcPr>
            <w:tcW w:w="1286" w:type="dxa"/>
            <w:shd w:val="clear" w:color="auto" w:fill="auto"/>
          </w:tcPr>
          <w:p w:rsidRPr="00AD64C0" w:rsidR="00C658BD" w:rsidP="00B57F19" w:rsidRDefault="00C658BD" w14:paraId="7C993964" w14:textId="77777777">
            <w:pPr>
              <w:jc w:val="center"/>
              <w:rPr>
                <w:rFonts w:ascii="Calibri" w:hAnsi="Calibri"/>
              </w:rPr>
            </w:pPr>
            <w:r>
              <w:rPr>
                <w:rFonts w:ascii="Calibri" w:hAnsi="Calibri"/>
              </w:rPr>
              <w:t>23</w:t>
            </w:r>
          </w:p>
        </w:tc>
        <w:tc>
          <w:tcPr>
            <w:tcW w:w="3801" w:type="dxa"/>
            <w:shd w:val="clear" w:color="auto" w:fill="auto"/>
          </w:tcPr>
          <w:p w:rsidRPr="00AD64C0" w:rsidR="00C658BD" w:rsidP="00B57F19" w:rsidRDefault="00C658BD" w14:paraId="1D3BBC79" w14:textId="77777777">
            <w:r w:rsidRPr="00AD64C0">
              <w:t>Contract Friendly Name</w:t>
            </w:r>
          </w:p>
        </w:tc>
        <w:tc>
          <w:tcPr>
            <w:tcW w:w="8138" w:type="dxa"/>
            <w:shd w:val="clear" w:color="auto" w:fill="auto"/>
          </w:tcPr>
          <w:p w:rsidRPr="00AD64C0" w:rsidR="00C658BD" w:rsidP="00F5740E" w:rsidRDefault="00C658BD" w14:paraId="17BA2D46" w14:textId="77777777">
            <w:r w:rsidRPr="00AD64C0">
              <w:t>T</w:t>
            </w:r>
            <w:r>
              <w:t xml:space="preserve">his is a </w:t>
            </w:r>
            <w:r w:rsidRPr="00AD64C0">
              <w:t>unique identifier</w:t>
            </w:r>
            <w:r>
              <w:t>/nickname</w:t>
            </w:r>
            <w:r w:rsidRPr="00AD64C0">
              <w:t xml:space="preserve"> </w:t>
            </w:r>
            <w:r>
              <w:t xml:space="preserve">created by the user </w:t>
            </w:r>
            <w:r w:rsidRPr="00AD64C0">
              <w:t xml:space="preserve">for this request (e.g., Smith Telecommunications </w:t>
            </w:r>
            <w:r>
              <w:t xml:space="preserve">Funding Year </w:t>
            </w:r>
            <w:r w:rsidRPr="00AD64C0">
              <w:t>2016).</w:t>
            </w:r>
          </w:p>
        </w:tc>
      </w:tr>
      <w:tr w:rsidRPr="00AD64C0" w:rsidR="008D0226" w:rsidTr="00F615B9" w14:paraId="0014AE39" w14:textId="77777777">
        <w:trPr>
          <w:cantSplit/>
          <w:trHeight w:val="269"/>
        </w:trPr>
        <w:tc>
          <w:tcPr>
            <w:tcW w:w="1286" w:type="dxa"/>
            <w:shd w:val="clear" w:color="auto" w:fill="auto"/>
          </w:tcPr>
          <w:p w:rsidR="008D0226" w:rsidP="00B57F19" w:rsidRDefault="004C3264" w14:paraId="3306E380" w14:textId="77777777">
            <w:pPr>
              <w:jc w:val="center"/>
              <w:rPr>
                <w:rFonts w:ascii="Calibri" w:hAnsi="Calibri"/>
              </w:rPr>
            </w:pPr>
            <w:r>
              <w:rPr>
                <w:rFonts w:ascii="Calibri" w:hAnsi="Calibri"/>
              </w:rPr>
              <w:t>24</w:t>
            </w:r>
          </w:p>
        </w:tc>
        <w:tc>
          <w:tcPr>
            <w:tcW w:w="3801" w:type="dxa"/>
            <w:shd w:val="clear" w:color="auto" w:fill="auto"/>
          </w:tcPr>
          <w:p w:rsidRPr="00AD64C0" w:rsidR="008D0226" w:rsidP="0022584C" w:rsidRDefault="0022584C" w14:paraId="2A52857C" w14:textId="5421A0D9">
            <w:r>
              <w:t xml:space="preserve">Date </w:t>
            </w:r>
            <w:r w:rsidRPr="008D0226" w:rsidR="008D0226">
              <w:t>Contract Signed</w:t>
            </w:r>
            <w:r>
              <w:t>/Service Provider Selected</w:t>
            </w:r>
          </w:p>
        </w:tc>
        <w:tc>
          <w:tcPr>
            <w:tcW w:w="8138" w:type="dxa"/>
            <w:shd w:val="clear" w:color="auto" w:fill="auto"/>
          </w:tcPr>
          <w:p w:rsidR="008D0226" w:rsidP="00360121" w:rsidRDefault="008D0226" w14:paraId="3AD7B3AC" w14:textId="77777777">
            <w:r w:rsidRPr="00AD64C0">
              <w:t xml:space="preserve">The date the contract with the </w:t>
            </w:r>
            <w:r>
              <w:t>service provider</w:t>
            </w:r>
            <w:r w:rsidRPr="00AD64C0">
              <w:t xml:space="preserve"> was signed.</w:t>
            </w:r>
          </w:p>
        </w:tc>
      </w:tr>
      <w:tr w:rsidRPr="00AD64C0" w:rsidR="008D0226" w:rsidTr="00F615B9" w14:paraId="403BDCDF" w14:textId="77777777">
        <w:trPr>
          <w:cantSplit/>
          <w:trHeight w:val="269"/>
        </w:trPr>
        <w:tc>
          <w:tcPr>
            <w:tcW w:w="1286" w:type="dxa"/>
            <w:shd w:val="clear" w:color="auto" w:fill="auto"/>
          </w:tcPr>
          <w:p w:rsidR="008D0226" w:rsidP="00B57F19" w:rsidRDefault="004C3264" w14:paraId="346C60ED" w14:textId="2EACC4E9">
            <w:pPr>
              <w:jc w:val="center"/>
              <w:rPr>
                <w:rFonts w:ascii="Calibri" w:hAnsi="Calibri"/>
              </w:rPr>
            </w:pPr>
            <w:r>
              <w:rPr>
                <w:rFonts w:ascii="Calibri" w:hAnsi="Calibri"/>
              </w:rPr>
              <w:t>2</w:t>
            </w:r>
            <w:r w:rsidR="007A5315">
              <w:rPr>
                <w:rFonts w:ascii="Calibri" w:hAnsi="Calibri"/>
              </w:rPr>
              <w:t>5</w:t>
            </w:r>
          </w:p>
        </w:tc>
        <w:tc>
          <w:tcPr>
            <w:tcW w:w="3801" w:type="dxa"/>
            <w:shd w:val="clear" w:color="auto" w:fill="auto"/>
          </w:tcPr>
          <w:p w:rsidRPr="00AD64C0" w:rsidR="008D0226" w:rsidP="00B57F19" w:rsidRDefault="008D0226" w14:paraId="3CCF41FC" w14:textId="77777777">
            <w:r w:rsidRPr="008D0226">
              <w:t>Initial Contract Length</w:t>
            </w:r>
          </w:p>
        </w:tc>
        <w:tc>
          <w:tcPr>
            <w:tcW w:w="8138" w:type="dxa"/>
            <w:shd w:val="clear" w:color="auto" w:fill="auto"/>
          </w:tcPr>
          <w:p w:rsidR="008D0226" w:rsidP="00360121" w:rsidRDefault="008D0226" w14:paraId="76233882" w14:textId="77777777">
            <w:r w:rsidRPr="008D0226">
              <w:t>The length of the initial contract excluding voluntary options.</w:t>
            </w:r>
          </w:p>
        </w:tc>
      </w:tr>
      <w:tr w:rsidRPr="00AD64C0" w:rsidR="008D0226" w:rsidTr="00F615B9" w14:paraId="5E737E32" w14:textId="77777777">
        <w:trPr>
          <w:cantSplit/>
          <w:trHeight w:val="269"/>
        </w:trPr>
        <w:tc>
          <w:tcPr>
            <w:tcW w:w="1286" w:type="dxa"/>
            <w:shd w:val="clear" w:color="auto" w:fill="auto"/>
          </w:tcPr>
          <w:p w:rsidR="008D0226" w:rsidP="00B57F19" w:rsidRDefault="004C3264" w14:paraId="53952469" w14:textId="7F535114">
            <w:pPr>
              <w:jc w:val="center"/>
              <w:rPr>
                <w:rFonts w:ascii="Calibri" w:hAnsi="Calibri"/>
              </w:rPr>
            </w:pPr>
            <w:r>
              <w:rPr>
                <w:rFonts w:ascii="Calibri" w:hAnsi="Calibri"/>
              </w:rPr>
              <w:t>2</w:t>
            </w:r>
            <w:r w:rsidR="007A5315">
              <w:rPr>
                <w:rFonts w:ascii="Calibri" w:hAnsi="Calibri"/>
              </w:rPr>
              <w:t>6</w:t>
            </w:r>
          </w:p>
        </w:tc>
        <w:tc>
          <w:tcPr>
            <w:tcW w:w="3801" w:type="dxa"/>
            <w:shd w:val="clear" w:color="auto" w:fill="auto"/>
          </w:tcPr>
          <w:p w:rsidRPr="00AD64C0" w:rsidR="008D0226" w:rsidP="00B57F19" w:rsidRDefault="008D0226" w14:paraId="1BA2C256" w14:textId="77777777">
            <w:r w:rsidRPr="008D0226">
              <w:t>Number of Contract Extensions</w:t>
            </w:r>
          </w:p>
        </w:tc>
        <w:tc>
          <w:tcPr>
            <w:tcW w:w="8138" w:type="dxa"/>
            <w:shd w:val="clear" w:color="auto" w:fill="auto"/>
          </w:tcPr>
          <w:p w:rsidR="008D0226" w:rsidP="00360121" w:rsidRDefault="00C26B72" w14:paraId="4E063030" w14:textId="77D8299A">
            <w:r>
              <w:t xml:space="preserve">If applicable.  </w:t>
            </w:r>
            <w:r w:rsidRPr="008D0226" w:rsidR="008D0226">
              <w:t>If the contract includes voluntary options to extend the term of the contract, then the user enters the number of such voluntary options.</w:t>
            </w:r>
          </w:p>
        </w:tc>
      </w:tr>
      <w:tr w:rsidRPr="00AD64C0" w:rsidR="008D0226" w:rsidTr="00F615B9" w14:paraId="6A16540D" w14:textId="77777777">
        <w:trPr>
          <w:cantSplit/>
          <w:trHeight w:val="269"/>
        </w:trPr>
        <w:tc>
          <w:tcPr>
            <w:tcW w:w="1286" w:type="dxa"/>
            <w:shd w:val="clear" w:color="auto" w:fill="auto"/>
          </w:tcPr>
          <w:p w:rsidR="008D0226" w:rsidP="00B57F19" w:rsidRDefault="004C3264" w14:paraId="0FBD3F6D" w14:textId="3B64794E">
            <w:pPr>
              <w:jc w:val="center"/>
              <w:rPr>
                <w:rFonts w:ascii="Calibri" w:hAnsi="Calibri"/>
              </w:rPr>
            </w:pPr>
            <w:r>
              <w:rPr>
                <w:rFonts w:ascii="Calibri" w:hAnsi="Calibri"/>
              </w:rPr>
              <w:t>2</w:t>
            </w:r>
            <w:r w:rsidR="007A5315">
              <w:rPr>
                <w:rFonts w:ascii="Calibri" w:hAnsi="Calibri"/>
              </w:rPr>
              <w:t>7</w:t>
            </w:r>
          </w:p>
        </w:tc>
        <w:tc>
          <w:tcPr>
            <w:tcW w:w="3801" w:type="dxa"/>
            <w:shd w:val="clear" w:color="auto" w:fill="auto"/>
          </w:tcPr>
          <w:p w:rsidRPr="00AD64C0" w:rsidR="008D0226" w:rsidP="00B57F19" w:rsidRDefault="008D0226" w14:paraId="6A36E45B" w14:textId="1928E83E">
            <w:r w:rsidRPr="008D0226">
              <w:t xml:space="preserve">Duration of </w:t>
            </w:r>
            <w:r w:rsidR="00C26B72">
              <w:t>E</w:t>
            </w:r>
            <w:r w:rsidRPr="008D0226">
              <w:t xml:space="preserve">ach </w:t>
            </w:r>
            <w:r w:rsidR="00C26B72">
              <w:t>C</w:t>
            </w:r>
            <w:r w:rsidRPr="008D0226">
              <w:t xml:space="preserve">ontract </w:t>
            </w:r>
            <w:r w:rsidR="00C26B72">
              <w:t>E</w:t>
            </w:r>
            <w:r w:rsidRPr="008D0226">
              <w:t>xtension</w:t>
            </w:r>
          </w:p>
        </w:tc>
        <w:tc>
          <w:tcPr>
            <w:tcW w:w="8138" w:type="dxa"/>
            <w:shd w:val="clear" w:color="auto" w:fill="auto"/>
          </w:tcPr>
          <w:p w:rsidR="008D0226" w:rsidP="00360121" w:rsidRDefault="00C26B72" w14:paraId="56E353E5" w14:textId="79805187">
            <w:r>
              <w:t xml:space="preserve">If applicable.  </w:t>
            </w:r>
            <w:r w:rsidRPr="008D0226" w:rsidR="008D0226">
              <w:t>The duration of each contract extension.</w:t>
            </w:r>
          </w:p>
        </w:tc>
      </w:tr>
      <w:tr w:rsidRPr="00AD64C0" w:rsidR="008D0226" w:rsidTr="00F615B9" w14:paraId="6F853630" w14:textId="77777777">
        <w:trPr>
          <w:cantSplit/>
          <w:trHeight w:val="269"/>
        </w:trPr>
        <w:tc>
          <w:tcPr>
            <w:tcW w:w="1286" w:type="dxa"/>
            <w:shd w:val="clear" w:color="auto" w:fill="auto"/>
          </w:tcPr>
          <w:p w:rsidR="008D0226" w:rsidP="00B57F19" w:rsidRDefault="004C3264" w14:paraId="75A36B15" w14:textId="2CD45CFB">
            <w:pPr>
              <w:jc w:val="center"/>
              <w:rPr>
                <w:rFonts w:ascii="Calibri" w:hAnsi="Calibri"/>
              </w:rPr>
            </w:pPr>
            <w:r>
              <w:rPr>
                <w:rFonts w:ascii="Calibri" w:hAnsi="Calibri"/>
              </w:rPr>
              <w:t>2</w:t>
            </w:r>
            <w:r w:rsidR="007A5315">
              <w:rPr>
                <w:rFonts w:ascii="Calibri" w:hAnsi="Calibri"/>
              </w:rPr>
              <w:t>8</w:t>
            </w:r>
          </w:p>
        </w:tc>
        <w:tc>
          <w:tcPr>
            <w:tcW w:w="3801" w:type="dxa"/>
            <w:shd w:val="clear" w:color="auto" w:fill="auto"/>
          </w:tcPr>
          <w:p w:rsidRPr="00AD64C0" w:rsidR="008D0226" w:rsidP="00B57F19" w:rsidRDefault="008D0226" w14:paraId="19500835" w14:textId="77777777">
            <w:r w:rsidRPr="008D0226">
              <w:t>Combined Optional Extension(s) Length</w:t>
            </w:r>
          </w:p>
        </w:tc>
        <w:tc>
          <w:tcPr>
            <w:tcW w:w="8138" w:type="dxa"/>
            <w:shd w:val="clear" w:color="auto" w:fill="auto"/>
          </w:tcPr>
          <w:p w:rsidR="008D0226" w:rsidP="00360121" w:rsidRDefault="008D0226" w14:paraId="2E578B3C" w14:textId="77777777">
            <w:r w:rsidRPr="008D0226">
              <w:t>If the contract includes one or more voluntary options to extend the term of the contract, then the user enters the combined length of all the voluntary options.</w:t>
            </w:r>
          </w:p>
        </w:tc>
      </w:tr>
      <w:tr w:rsidRPr="00AD64C0" w:rsidR="00C658BD" w:rsidTr="00292C20" w14:paraId="6CD21F39" w14:textId="77777777">
        <w:trPr>
          <w:cantSplit/>
          <w:trHeight w:val="269"/>
        </w:trPr>
        <w:tc>
          <w:tcPr>
            <w:tcW w:w="1286" w:type="dxa"/>
            <w:shd w:val="clear" w:color="auto" w:fill="auto"/>
          </w:tcPr>
          <w:p w:rsidRPr="00AD64C0" w:rsidR="00C658BD" w:rsidP="00B57F19" w:rsidRDefault="00C658BD" w14:paraId="1A48D308" w14:textId="77777777">
            <w:pPr>
              <w:jc w:val="center"/>
              <w:rPr>
                <w:rFonts w:ascii="Calibri" w:hAnsi="Calibri"/>
              </w:rPr>
            </w:pPr>
            <w:r>
              <w:rPr>
                <w:rFonts w:ascii="Calibri" w:hAnsi="Calibri"/>
              </w:rPr>
              <w:t>29</w:t>
            </w:r>
          </w:p>
        </w:tc>
        <w:tc>
          <w:tcPr>
            <w:tcW w:w="3801" w:type="dxa"/>
            <w:shd w:val="clear" w:color="auto" w:fill="auto"/>
          </w:tcPr>
          <w:p w:rsidRPr="00AD64C0" w:rsidR="00C658BD" w:rsidP="00B57F19" w:rsidRDefault="00C658BD" w14:paraId="76D4983F" w14:textId="77777777">
            <w:r w:rsidRPr="00AD64C0">
              <w:t>Expense Category</w:t>
            </w:r>
          </w:p>
        </w:tc>
        <w:tc>
          <w:tcPr>
            <w:tcW w:w="8138" w:type="dxa"/>
            <w:shd w:val="clear" w:color="auto" w:fill="auto"/>
          </w:tcPr>
          <w:p w:rsidRPr="00AD64C0" w:rsidR="00C658BD" w:rsidP="00360121" w:rsidRDefault="00C658BD" w14:paraId="54E19306" w14:textId="77777777">
            <w:r>
              <w:t>The u</w:t>
            </w:r>
            <w:r w:rsidRPr="00AD64C0">
              <w:t>ser selects the expense category of a line item.</w:t>
            </w:r>
          </w:p>
        </w:tc>
      </w:tr>
      <w:tr w:rsidRPr="00AD64C0" w:rsidR="00C658BD" w:rsidTr="00045A78" w14:paraId="29D318C6" w14:textId="77777777">
        <w:trPr>
          <w:cantSplit/>
          <w:trHeight w:val="269"/>
        </w:trPr>
        <w:tc>
          <w:tcPr>
            <w:tcW w:w="1286" w:type="dxa"/>
            <w:shd w:val="clear" w:color="auto" w:fill="auto"/>
          </w:tcPr>
          <w:p w:rsidRPr="00AD64C0" w:rsidR="00C658BD" w:rsidP="00B57F19" w:rsidRDefault="00C658BD" w14:paraId="75D753B2" w14:textId="77777777">
            <w:pPr>
              <w:jc w:val="center"/>
              <w:rPr>
                <w:rFonts w:ascii="Calibri" w:hAnsi="Calibri"/>
              </w:rPr>
            </w:pPr>
            <w:r>
              <w:rPr>
                <w:rFonts w:ascii="Calibri" w:hAnsi="Calibri"/>
              </w:rPr>
              <w:t>30</w:t>
            </w:r>
          </w:p>
        </w:tc>
        <w:tc>
          <w:tcPr>
            <w:tcW w:w="3801" w:type="dxa"/>
            <w:shd w:val="clear" w:color="auto" w:fill="auto"/>
          </w:tcPr>
          <w:p w:rsidRPr="00AD64C0" w:rsidR="00C658BD" w:rsidP="00B57F19" w:rsidRDefault="00C658BD" w14:paraId="60B2C434" w14:textId="77777777">
            <w:r w:rsidRPr="00AD64C0">
              <w:t>Expense Type</w:t>
            </w:r>
          </w:p>
        </w:tc>
        <w:tc>
          <w:tcPr>
            <w:tcW w:w="8138" w:type="dxa"/>
            <w:shd w:val="clear" w:color="auto" w:fill="auto"/>
          </w:tcPr>
          <w:p w:rsidRPr="00AD64C0" w:rsidR="00C658BD" w:rsidP="00360121" w:rsidRDefault="00C658BD" w14:paraId="451DF880" w14:textId="77777777">
            <w:r>
              <w:t>The u</w:t>
            </w:r>
            <w:r w:rsidRPr="00AD64C0">
              <w:t>ser selects the expense type of a line item.</w:t>
            </w:r>
          </w:p>
        </w:tc>
      </w:tr>
      <w:tr w:rsidRPr="00AD64C0" w:rsidR="004C3264" w:rsidTr="00F615B9" w14:paraId="35F13786" w14:textId="77777777">
        <w:trPr>
          <w:cantSplit/>
          <w:trHeight w:val="269"/>
        </w:trPr>
        <w:tc>
          <w:tcPr>
            <w:tcW w:w="1286" w:type="dxa"/>
            <w:shd w:val="clear" w:color="auto" w:fill="auto"/>
          </w:tcPr>
          <w:p w:rsidR="004C3264" w:rsidP="00B57F19" w:rsidRDefault="009F18AD" w14:paraId="76CEDDBD" w14:textId="77777777">
            <w:pPr>
              <w:jc w:val="center"/>
              <w:rPr>
                <w:rFonts w:ascii="Calibri" w:hAnsi="Calibri"/>
              </w:rPr>
            </w:pPr>
            <w:r>
              <w:rPr>
                <w:rFonts w:ascii="Calibri" w:hAnsi="Calibri"/>
              </w:rPr>
              <w:t>31</w:t>
            </w:r>
          </w:p>
        </w:tc>
        <w:tc>
          <w:tcPr>
            <w:tcW w:w="3801" w:type="dxa"/>
            <w:shd w:val="clear" w:color="auto" w:fill="auto"/>
          </w:tcPr>
          <w:p w:rsidRPr="004C3264" w:rsidR="004C3264" w:rsidP="00B57F19" w:rsidRDefault="004C3264" w14:paraId="791D9591" w14:textId="77777777">
            <w:r w:rsidRPr="004C3264">
              <w:t>Expense Frequency</w:t>
            </w:r>
          </w:p>
        </w:tc>
        <w:tc>
          <w:tcPr>
            <w:tcW w:w="8138" w:type="dxa"/>
            <w:shd w:val="clear" w:color="auto" w:fill="auto"/>
          </w:tcPr>
          <w:p w:rsidRPr="004C3264" w:rsidR="004C3264" w:rsidP="00360121" w:rsidRDefault="004C3264" w14:paraId="7EFFC9E4" w14:textId="29A64A6C">
            <w:r w:rsidRPr="004C3264">
              <w:t xml:space="preserve">The user indicates the frequency of the expense </w:t>
            </w:r>
            <w:r w:rsidR="005F5B66">
              <w:t xml:space="preserve">(e.g., monthly, yearly, quarterly) </w:t>
            </w:r>
            <w:r w:rsidRPr="004C3264">
              <w:t>for which support is sought.</w:t>
            </w:r>
          </w:p>
        </w:tc>
      </w:tr>
      <w:tr w:rsidRPr="00AD64C0" w:rsidR="004C3264" w:rsidTr="00F615B9" w14:paraId="13B04556" w14:textId="77777777">
        <w:trPr>
          <w:cantSplit/>
          <w:trHeight w:val="269"/>
        </w:trPr>
        <w:tc>
          <w:tcPr>
            <w:tcW w:w="1286" w:type="dxa"/>
            <w:shd w:val="clear" w:color="auto" w:fill="auto"/>
          </w:tcPr>
          <w:p w:rsidR="004C3264" w:rsidP="00B57F19" w:rsidRDefault="009F18AD" w14:paraId="01EBE7B9" w14:textId="77777777">
            <w:pPr>
              <w:jc w:val="center"/>
              <w:rPr>
                <w:rFonts w:ascii="Calibri" w:hAnsi="Calibri"/>
              </w:rPr>
            </w:pPr>
            <w:r>
              <w:rPr>
                <w:rFonts w:ascii="Calibri" w:hAnsi="Calibri"/>
              </w:rPr>
              <w:t>32</w:t>
            </w:r>
          </w:p>
        </w:tc>
        <w:tc>
          <w:tcPr>
            <w:tcW w:w="3801" w:type="dxa"/>
            <w:shd w:val="clear" w:color="auto" w:fill="auto"/>
          </w:tcPr>
          <w:p w:rsidRPr="004C3264" w:rsidR="004C3264" w:rsidP="00B57F19" w:rsidRDefault="004C3264" w14:paraId="52256817" w14:textId="77777777">
            <w:r w:rsidRPr="004C3264">
              <w:t>Quantity of Expense Periods</w:t>
            </w:r>
          </w:p>
        </w:tc>
        <w:tc>
          <w:tcPr>
            <w:tcW w:w="8138" w:type="dxa"/>
            <w:shd w:val="clear" w:color="auto" w:fill="auto"/>
          </w:tcPr>
          <w:p w:rsidRPr="004C3264" w:rsidR="004C3264" w:rsidP="00360121" w:rsidRDefault="004C3264" w14:paraId="001729EE" w14:textId="06634ADD">
            <w:r w:rsidRPr="004C3264">
              <w:t xml:space="preserve">The user indicates the number of expense periods </w:t>
            </w:r>
            <w:r w:rsidR="005F5B66">
              <w:t xml:space="preserve">(e.g., 12 months, 36 months, etc.) </w:t>
            </w:r>
            <w:r w:rsidRPr="004C3264">
              <w:t>that are included within this request.</w:t>
            </w:r>
          </w:p>
        </w:tc>
      </w:tr>
      <w:tr w:rsidRPr="00AD64C0" w:rsidR="004C3264" w:rsidTr="00F615B9" w14:paraId="1E1E408D" w14:textId="77777777">
        <w:trPr>
          <w:cantSplit/>
          <w:trHeight w:val="269"/>
        </w:trPr>
        <w:tc>
          <w:tcPr>
            <w:tcW w:w="1286" w:type="dxa"/>
            <w:shd w:val="clear" w:color="auto" w:fill="auto"/>
          </w:tcPr>
          <w:p w:rsidR="004C3264" w:rsidP="00B57F19" w:rsidRDefault="009F18AD" w14:paraId="1A043E96" w14:textId="5BC7A50A">
            <w:pPr>
              <w:jc w:val="center"/>
              <w:rPr>
                <w:rFonts w:ascii="Calibri" w:hAnsi="Calibri"/>
              </w:rPr>
            </w:pPr>
            <w:r>
              <w:rPr>
                <w:rFonts w:ascii="Calibri" w:hAnsi="Calibri"/>
              </w:rPr>
              <w:t>3</w:t>
            </w:r>
            <w:r w:rsidR="007A5315">
              <w:rPr>
                <w:rFonts w:ascii="Calibri" w:hAnsi="Calibri"/>
              </w:rPr>
              <w:t>3</w:t>
            </w:r>
          </w:p>
        </w:tc>
        <w:tc>
          <w:tcPr>
            <w:tcW w:w="3801" w:type="dxa"/>
            <w:shd w:val="clear" w:color="auto" w:fill="auto"/>
          </w:tcPr>
          <w:p w:rsidRPr="00AD64C0" w:rsidR="004C3264" w:rsidP="00B57F19" w:rsidRDefault="004C3264" w14:paraId="2FE1B6BE" w14:textId="77777777">
            <w:r w:rsidRPr="004C3264">
              <w:t>Billing Account Number (BAN)</w:t>
            </w:r>
          </w:p>
        </w:tc>
        <w:tc>
          <w:tcPr>
            <w:tcW w:w="8138" w:type="dxa"/>
            <w:shd w:val="clear" w:color="auto" w:fill="auto"/>
          </w:tcPr>
          <w:p w:rsidR="004C3264" w:rsidP="00360121" w:rsidRDefault="004C3264" w14:paraId="012C5DFC" w14:textId="77777777">
            <w:r w:rsidRPr="004C3264">
              <w:t>Optional. The line item BAN listed on the service provider’s bill.</w:t>
            </w:r>
          </w:p>
        </w:tc>
      </w:tr>
      <w:tr w:rsidRPr="00AD64C0" w:rsidR="00C658BD" w:rsidTr="00F956F9" w14:paraId="00CD4C05" w14:textId="77777777">
        <w:trPr>
          <w:cantSplit/>
          <w:trHeight w:val="269"/>
        </w:trPr>
        <w:tc>
          <w:tcPr>
            <w:tcW w:w="1286" w:type="dxa"/>
            <w:shd w:val="clear" w:color="auto" w:fill="auto"/>
          </w:tcPr>
          <w:p w:rsidRPr="00AD64C0" w:rsidR="00C658BD" w:rsidP="00B57F19" w:rsidRDefault="00C658BD" w14:paraId="0FB8441D" w14:textId="77777777">
            <w:pPr>
              <w:jc w:val="center"/>
              <w:rPr>
                <w:rFonts w:ascii="Calibri" w:hAnsi="Calibri"/>
              </w:rPr>
            </w:pPr>
            <w:r>
              <w:rPr>
                <w:rFonts w:ascii="Calibri" w:hAnsi="Calibri"/>
              </w:rPr>
              <w:t>34</w:t>
            </w:r>
          </w:p>
        </w:tc>
        <w:tc>
          <w:tcPr>
            <w:tcW w:w="3801" w:type="dxa"/>
            <w:shd w:val="clear" w:color="auto" w:fill="auto"/>
          </w:tcPr>
          <w:p w:rsidRPr="00AD64C0" w:rsidR="00C658BD" w:rsidP="00B57F19" w:rsidRDefault="00C658BD" w14:paraId="2B19C9C1" w14:textId="77777777">
            <w:r w:rsidRPr="00AD64C0">
              <w:t>Circuit ID</w:t>
            </w:r>
          </w:p>
        </w:tc>
        <w:tc>
          <w:tcPr>
            <w:tcW w:w="8138" w:type="dxa"/>
            <w:shd w:val="clear" w:color="auto" w:fill="auto"/>
          </w:tcPr>
          <w:p w:rsidRPr="00AD64C0" w:rsidR="00C658BD" w:rsidP="00360121" w:rsidRDefault="00C658BD" w14:paraId="175DB3F4" w14:textId="5428A41E">
            <w:r>
              <w:t xml:space="preserve">Optional. The user </w:t>
            </w:r>
            <w:r w:rsidRPr="00AD64C0">
              <w:t xml:space="preserve">enters a </w:t>
            </w:r>
            <w:r>
              <w:t>service provider</w:t>
            </w:r>
            <w:r w:rsidRPr="00AD64C0">
              <w:t xml:space="preserve">-specific identifier assigned to the connection between two locations for the line item. The Circuit ID is located on the </w:t>
            </w:r>
            <w:r>
              <w:t>service provider</w:t>
            </w:r>
            <w:r w:rsidRPr="00AD64C0">
              <w:t xml:space="preserve"> invoice.</w:t>
            </w:r>
          </w:p>
        </w:tc>
      </w:tr>
      <w:tr w:rsidRPr="00AD64C0" w:rsidR="00C658BD" w:rsidTr="00D53DB5" w14:paraId="16C56D7E" w14:textId="77777777">
        <w:trPr>
          <w:cantSplit/>
          <w:trHeight w:val="269"/>
        </w:trPr>
        <w:tc>
          <w:tcPr>
            <w:tcW w:w="1286" w:type="dxa"/>
            <w:shd w:val="clear" w:color="auto" w:fill="auto"/>
          </w:tcPr>
          <w:p w:rsidRPr="00AD64C0" w:rsidR="00C658BD" w:rsidP="00B57F19" w:rsidRDefault="00C658BD" w14:paraId="6A056411" w14:textId="77777777">
            <w:pPr>
              <w:jc w:val="center"/>
              <w:rPr>
                <w:rFonts w:ascii="Calibri" w:hAnsi="Calibri"/>
              </w:rPr>
            </w:pPr>
            <w:r>
              <w:rPr>
                <w:rFonts w:ascii="Calibri" w:hAnsi="Calibri"/>
              </w:rPr>
              <w:t>35</w:t>
            </w:r>
          </w:p>
        </w:tc>
        <w:tc>
          <w:tcPr>
            <w:tcW w:w="3801" w:type="dxa"/>
            <w:shd w:val="clear" w:color="auto" w:fill="auto"/>
          </w:tcPr>
          <w:p w:rsidRPr="00AD64C0" w:rsidR="00C658BD" w:rsidP="00B57F19" w:rsidRDefault="00C658BD" w14:paraId="6BDCD5E3" w14:textId="77777777">
            <w:r w:rsidRPr="00AD64C0">
              <w:t>Circuit Start Location</w:t>
            </w:r>
          </w:p>
        </w:tc>
        <w:tc>
          <w:tcPr>
            <w:tcW w:w="8138" w:type="dxa"/>
            <w:shd w:val="clear" w:color="auto" w:fill="auto"/>
          </w:tcPr>
          <w:p w:rsidRPr="00AD64C0" w:rsidR="00C658BD" w:rsidP="00B57F19" w:rsidRDefault="00C658BD" w14:paraId="12064D05" w14:textId="77777777">
            <w:r w:rsidRPr="00AD64C0">
              <w:t>The physical location and/or Site Number where the circuit originates for the line item.</w:t>
            </w:r>
          </w:p>
        </w:tc>
      </w:tr>
      <w:tr w:rsidRPr="00AD64C0" w:rsidR="00C658BD" w:rsidTr="0006055D" w14:paraId="2A84B0F4" w14:textId="77777777">
        <w:trPr>
          <w:cantSplit/>
          <w:trHeight w:val="269"/>
        </w:trPr>
        <w:tc>
          <w:tcPr>
            <w:tcW w:w="1286" w:type="dxa"/>
            <w:shd w:val="clear" w:color="auto" w:fill="auto"/>
          </w:tcPr>
          <w:p w:rsidRPr="00AD64C0" w:rsidR="00C658BD" w:rsidP="00B57F19" w:rsidRDefault="00C658BD" w14:paraId="18BA7328" w14:textId="77777777">
            <w:pPr>
              <w:jc w:val="center"/>
              <w:rPr>
                <w:rFonts w:ascii="Calibri" w:hAnsi="Calibri"/>
              </w:rPr>
            </w:pPr>
            <w:r>
              <w:rPr>
                <w:rFonts w:ascii="Calibri" w:hAnsi="Calibri"/>
              </w:rPr>
              <w:t>36</w:t>
            </w:r>
          </w:p>
        </w:tc>
        <w:tc>
          <w:tcPr>
            <w:tcW w:w="3801" w:type="dxa"/>
            <w:shd w:val="clear" w:color="auto" w:fill="auto"/>
          </w:tcPr>
          <w:p w:rsidRPr="00AD64C0" w:rsidR="00C658BD" w:rsidP="00B57F19" w:rsidRDefault="00C658BD" w14:paraId="43E089CA" w14:textId="77777777">
            <w:r w:rsidRPr="00AD64C0">
              <w:t>Circuit End Location</w:t>
            </w:r>
          </w:p>
        </w:tc>
        <w:tc>
          <w:tcPr>
            <w:tcW w:w="8138" w:type="dxa"/>
            <w:shd w:val="clear" w:color="auto" w:fill="auto"/>
          </w:tcPr>
          <w:p w:rsidRPr="00AD64C0" w:rsidR="00C658BD" w:rsidP="00130FED" w:rsidRDefault="00C658BD" w14:paraId="1812F66F" w14:textId="77777777">
            <w:r w:rsidRPr="00AD64C0">
              <w:t>The physical location and/or Site Number where the circuit terminates for the line item.</w:t>
            </w:r>
          </w:p>
        </w:tc>
      </w:tr>
      <w:tr w:rsidRPr="00AD64C0" w:rsidR="0009582F" w:rsidTr="00F615B9" w14:paraId="240C1D59" w14:textId="77777777">
        <w:trPr>
          <w:cantSplit/>
          <w:trHeight w:val="269"/>
        </w:trPr>
        <w:tc>
          <w:tcPr>
            <w:tcW w:w="1286" w:type="dxa"/>
            <w:shd w:val="clear" w:color="auto" w:fill="auto"/>
          </w:tcPr>
          <w:p w:rsidR="0009582F" w:rsidP="006D5558" w:rsidRDefault="009F18AD" w14:paraId="13C65113" w14:textId="2FF89F93">
            <w:pPr>
              <w:jc w:val="center"/>
              <w:rPr>
                <w:rFonts w:ascii="Calibri" w:hAnsi="Calibri"/>
              </w:rPr>
            </w:pPr>
            <w:r>
              <w:rPr>
                <w:rFonts w:ascii="Calibri" w:hAnsi="Calibri"/>
              </w:rPr>
              <w:t>3</w:t>
            </w:r>
            <w:r w:rsidR="007A5315">
              <w:rPr>
                <w:rFonts w:ascii="Calibri" w:hAnsi="Calibri"/>
              </w:rPr>
              <w:t>7</w:t>
            </w:r>
          </w:p>
        </w:tc>
        <w:tc>
          <w:tcPr>
            <w:tcW w:w="3801" w:type="dxa"/>
            <w:shd w:val="clear" w:color="auto" w:fill="auto"/>
          </w:tcPr>
          <w:p w:rsidRPr="00AD64C0" w:rsidR="0009582F" w:rsidP="00B57F19" w:rsidRDefault="0009582F" w14:paraId="3A211494" w14:textId="77777777">
            <w:r w:rsidRPr="0009582F">
              <w:t>New Circuit Installation</w:t>
            </w:r>
          </w:p>
        </w:tc>
        <w:tc>
          <w:tcPr>
            <w:tcW w:w="8138" w:type="dxa"/>
            <w:shd w:val="clear" w:color="auto" w:fill="auto"/>
          </w:tcPr>
          <w:p w:rsidR="0009582F" w:rsidP="00360121" w:rsidRDefault="0009582F" w14:paraId="221F40F8" w14:textId="77777777">
            <w:r w:rsidRPr="0009582F">
              <w:t>The user indicates if the circuit is newly installed.</w:t>
            </w:r>
          </w:p>
        </w:tc>
      </w:tr>
      <w:tr w:rsidRPr="00AD64C0" w:rsidR="00C658BD" w:rsidTr="001367F0" w14:paraId="6E0BD035" w14:textId="77777777">
        <w:trPr>
          <w:cantSplit/>
          <w:trHeight w:val="269"/>
        </w:trPr>
        <w:tc>
          <w:tcPr>
            <w:tcW w:w="1286" w:type="dxa"/>
            <w:shd w:val="clear" w:color="auto" w:fill="auto"/>
          </w:tcPr>
          <w:p w:rsidRPr="00AD64C0" w:rsidR="00C658BD" w:rsidP="00B57F19" w:rsidRDefault="00C658BD" w14:paraId="131E7EAD" w14:textId="77777777">
            <w:pPr>
              <w:jc w:val="center"/>
              <w:rPr>
                <w:rFonts w:ascii="Calibri" w:hAnsi="Calibri"/>
              </w:rPr>
            </w:pPr>
            <w:r>
              <w:rPr>
                <w:rFonts w:ascii="Calibri" w:hAnsi="Calibri"/>
              </w:rPr>
              <w:t>38</w:t>
            </w:r>
          </w:p>
        </w:tc>
        <w:tc>
          <w:tcPr>
            <w:tcW w:w="3801" w:type="dxa"/>
            <w:shd w:val="clear" w:color="auto" w:fill="auto"/>
          </w:tcPr>
          <w:p w:rsidRPr="00AD64C0" w:rsidR="00C658BD" w:rsidP="00B57F19" w:rsidRDefault="00C658BD" w14:paraId="13EE7B75" w14:textId="77777777">
            <w:r w:rsidRPr="00AD64C0">
              <w:t>Bandwidth</w:t>
            </w:r>
          </w:p>
        </w:tc>
        <w:tc>
          <w:tcPr>
            <w:tcW w:w="8138" w:type="dxa"/>
            <w:shd w:val="clear" w:color="auto" w:fill="auto"/>
          </w:tcPr>
          <w:p w:rsidRPr="00AD64C0" w:rsidR="00C658BD" w:rsidP="00360121" w:rsidRDefault="00C658BD" w14:paraId="3F02EB5B" w14:textId="77777777">
            <w:r>
              <w:t>If applicable.  The u</w:t>
            </w:r>
            <w:r w:rsidRPr="00AD64C0">
              <w:t>ser enters the bandwidth</w:t>
            </w:r>
            <w:r>
              <w:t xml:space="preserve"> for the service.</w:t>
            </w:r>
            <w:r w:rsidRPr="00AD64C0">
              <w:t xml:space="preserve"> </w:t>
            </w:r>
          </w:p>
        </w:tc>
      </w:tr>
      <w:tr w:rsidRPr="00AD64C0" w:rsidR="00C658BD" w:rsidTr="006E20C0" w14:paraId="4F23E9DD" w14:textId="77777777">
        <w:trPr>
          <w:cantSplit/>
          <w:trHeight w:val="269"/>
        </w:trPr>
        <w:tc>
          <w:tcPr>
            <w:tcW w:w="1286" w:type="dxa"/>
            <w:shd w:val="clear" w:color="auto" w:fill="auto"/>
          </w:tcPr>
          <w:p w:rsidRPr="00AD64C0" w:rsidR="00C658BD" w:rsidP="00B57F19" w:rsidRDefault="00C658BD" w14:paraId="35B9181F" w14:textId="77777777">
            <w:pPr>
              <w:jc w:val="center"/>
              <w:rPr>
                <w:rFonts w:ascii="Calibri" w:hAnsi="Calibri"/>
              </w:rPr>
            </w:pPr>
            <w:r>
              <w:rPr>
                <w:rFonts w:ascii="Calibri" w:hAnsi="Calibri"/>
              </w:rPr>
              <w:t>39</w:t>
            </w:r>
          </w:p>
        </w:tc>
        <w:tc>
          <w:tcPr>
            <w:tcW w:w="3801" w:type="dxa"/>
            <w:shd w:val="clear" w:color="auto" w:fill="auto"/>
          </w:tcPr>
          <w:p w:rsidRPr="00AD64C0" w:rsidR="00C658BD" w:rsidP="00B57F19" w:rsidRDefault="00C658BD" w14:paraId="18DF3348" w14:textId="77777777">
            <w:r w:rsidRPr="00AD64C0">
              <w:t xml:space="preserve">Symmetrical Service </w:t>
            </w:r>
          </w:p>
        </w:tc>
        <w:tc>
          <w:tcPr>
            <w:tcW w:w="8138" w:type="dxa"/>
            <w:shd w:val="clear" w:color="auto" w:fill="auto"/>
          </w:tcPr>
          <w:p w:rsidRPr="00AD64C0" w:rsidR="00C658BD" w:rsidP="00360121" w:rsidRDefault="00C658BD" w14:paraId="45BF18B6" w14:textId="77777777">
            <w:r>
              <w:t>The u</w:t>
            </w:r>
            <w:r w:rsidRPr="00AD64C0">
              <w:t>ser indicates if upload and download speeds are equal</w:t>
            </w:r>
            <w:r>
              <w:t xml:space="preserve"> for the service</w:t>
            </w:r>
            <w:r w:rsidRPr="00AD64C0">
              <w:t>.</w:t>
            </w:r>
          </w:p>
        </w:tc>
      </w:tr>
      <w:tr w:rsidRPr="00AD64C0" w:rsidR="00C658BD" w:rsidTr="00770F34" w14:paraId="372E374F" w14:textId="77777777">
        <w:trPr>
          <w:cantSplit/>
          <w:trHeight w:val="269"/>
        </w:trPr>
        <w:tc>
          <w:tcPr>
            <w:tcW w:w="1286" w:type="dxa"/>
          </w:tcPr>
          <w:p w:rsidRPr="00AD64C0" w:rsidR="00C658BD" w:rsidP="002F5F13" w:rsidRDefault="00C658BD" w14:paraId="48FA80B6" w14:textId="77777777">
            <w:pPr>
              <w:jc w:val="center"/>
              <w:rPr>
                <w:rFonts w:ascii="Calibri" w:hAnsi="Calibri"/>
              </w:rPr>
            </w:pPr>
            <w:r>
              <w:rPr>
                <w:rFonts w:ascii="Calibri" w:hAnsi="Calibri"/>
              </w:rPr>
              <w:t>40</w:t>
            </w:r>
          </w:p>
        </w:tc>
        <w:tc>
          <w:tcPr>
            <w:tcW w:w="3801" w:type="dxa"/>
          </w:tcPr>
          <w:p w:rsidRPr="00AD64C0" w:rsidR="00C658BD" w:rsidP="00B57F19" w:rsidRDefault="00C658BD" w14:paraId="4D2894F1" w14:textId="77777777">
            <w:r w:rsidRPr="00AD64C0">
              <w:t>Upload Speed</w:t>
            </w:r>
          </w:p>
        </w:tc>
        <w:tc>
          <w:tcPr>
            <w:tcW w:w="8138" w:type="dxa"/>
          </w:tcPr>
          <w:p w:rsidRPr="00AD64C0" w:rsidR="00C658BD" w:rsidP="00687EDD" w:rsidRDefault="00C658BD" w14:paraId="28E6BEB0" w14:textId="77777777">
            <w:r>
              <w:t>The u</w:t>
            </w:r>
            <w:r w:rsidRPr="00AD64C0">
              <w:t>ser enters upload speed</w:t>
            </w:r>
            <w:r>
              <w:t xml:space="preserve"> for the service.</w:t>
            </w:r>
            <w:r w:rsidRPr="00AD64C0">
              <w:t xml:space="preserve"> </w:t>
            </w:r>
          </w:p>
        </w:tc>
      </w:tr>
      <w:tr w:rsidRPr="00AD64C0" w:rsidR="00C658BD" w:rsidTr="00D629C8" w14:paraId="41D02C05" w14:textId="77777777">
        <w:trPr>
          <w:cantSplit/>
          <w:trHeight w:val="269"/>
        </w:trPr>
        <w:tc>
          <w:tcPr>
            <w:tcW w:w="1286" w:type="dxa"/>
          </w:tcPr>
          <w:p w:rsidRPr="00AD64C0" w:rsidR="00C658BD" w:rsidP="00B57F19" w:rsidRDefault="00C658BD" w14:paraId="7AC2A41F" w14:textId="77777777">
            <w:pPr>
              <w:jc w:val="center"/>
              <w:rPr>
                <w:rFonts w:ascii="Calibri" w:hAnsi="Calibri"/>
              </w:rPr>
            </w:pPr>
            <w:r>
              <w:rPr>
                <w:rFonts w:ascii="Calibri" w:hAnsi="Calibri"/>
              </w:rPr>
              <w:t>41</w:t>
            </w:r>
          </w:p>
        </w:tc>
        <w:tc>
          <w:tcPr>
            <w:tcW w:w="3801" w:type="dxa"/>
          </w:tcPr>
          <w:p w:rsidRPr="00AD64C0" w:rsidR="00C658BD" w:rsidP="00B57F19" w:rsidRDefault="00C658BD" w14:paraId="181F32B9" w14:textId="77777777">
            <w:r w:rsidRPr="00AD64C0">
              <w:t>Download Speed</w:t>
            </w:r>
          </w:p>
        </w:tc>
        <w:tc>
          <w:tcPr>
            <w:tcW w:w="8138" w:type="dxa"/>
          </w:tcPr>
          <w:p w:rsidRPr="00AD64C0" w:rsidR="00C658BD" w:rsidP="00B57F19" w:rsidRDefault="00C658BD" w14:paraId="7FE9A79D" w14:textId="77777777">
            <w:r w:rsidRPr="00AD64C0">
              <w:t xml:space="preserve">If service </w:t>
            </w:r>
            <w:r>
              <w:t xml:space="preserve">is </w:t>
            </w:r>
            <w:r w:rsidRPr="00AD64C0">
              <w:t xml:space="preserve">not symmetrical (different upload and download speeds,) then </w:t>
            </w:r>
            <w:r>
              <w:t xml:space="preserve">the </w:t>
            </w:r>
            <w:r w:rsidRPr="00AD64C0">
              <w:t xml:space="preserve">user enters </w:t>
            </w:r>
            <w:r>
              <w:t xml:space="preserve">the </w:t>
            </w:r>
            <w:r w:rsidRPr="00AD64C0">
              <w:t>download speed</w:t>
            </w:r>
            <w:r>
              <w:t xml:space="preserve"> for the service</w:t>
            </w:r>
            <w:r w:rsidRPr="00AD64C0">
              <w:t>.</w:t>
            </w:r>
          </w:p>
        </w:tc>
      </w:tr>
      <w:tr w:rsidRPr="00AD64C0" w:rsidR="00C658BD" w:rsidTr="004C0FF0" w14:paraId="3597F6D9" w14:textId="77777777">
        <w:trPr>
          <w:cantSplit/>
          <w:trHeight w:val="269"/>
        </w:trPr>
        <w:tc>
          <w:tcPr>
            <w:tcW w:w="1286" w:type="dxa"/>
          </w:tcPr>
          <w:p w:rsidRPr="00AD64C0" w:rsidR="00C658BD" w:rsidP="00B57F19" w:rsidRDefault="00C658BD" w14:paraId="36F8D391" w14:textId="77777777">
            <w:pPr>
              <w:jc w:val="center"/>
              <w:rPr>
                <w:rFonts w:ascii="Calibri" w:hAnsi="Calibri"/>
              </w:rPr>
            </w:pPr>
            <w:r>
              <w:rPr>
                <w:rFonts w:ascii="Calibri" w:hAnsi="Calibri"/>
              </w:rPr>
              <w:t>42</w:t>
            </w:r>
          </w:p>
        </w:tc>
        <w:tc>
          <w:tcPr>
            <w:tcW w:w="3801" w:type="dxa"/>
          </w:tcPr>
          <w:p w:rsidRPr="00AD64C0" w:rsidR="00C658BD" w:rsidP="00B57F19" w:rsidRDefault="00C658BD" w14:paraId="02D94017" w14:textId="77777777">
            <w:r w:rsidRPr="00AD64C0">
              <w:t>Expected Service Start Date</w:t>
            </w:r>
          </w:p>
        </w:tc>
        <w:tc>
          <w:tcPr>
            <w:tcW w:w="8138" w:type="dxa"/>
          </w:tcPr>
          <w:p w:rsidRPr="00AD64C0" w:rsidR="00C658BD" w:rsidP="00B57F19" w:rsidRDefault="00C658BD" w14:paraId="637C60BC" w14:textId="77777777">
            <w:r w:rsidRPr="00AD64C0">
              <w:t>The date service is expected to start</w:t>
            </w:r>
            <w:r>
              <w:t xml:space="preserve"> for the line item expense</w:t>
            </w:r>
            <w:r w:rsidRPr="00AD64C0">
              <w:t>.</w:t>
            </w:r>
          </w:p>
        </w:tc>
      </w:tr>
      <w:tr w:rsidRPr="00AD64C0" w:rsidR="00C658BD" w:rsidTr="00BD508B" w14:paraId="4A041BF1" w14:textId="77777777">
        <w:trPr>
          <w:cantSplit/>
          <w:trHeight w:val="269"/>
        </w:trPr>
        <w:tc>
          <w:tcPr>
            <w:tcW w:w="1286" w:type="dxa"/>
          </w:tcPr>
          <w:p w:rsidRPr="00AD64C0" w:rsidR="00C658BD" w:rsidP="00B57F19" w:rsidRDefault="00C658BD" w14:paraId="25F290AF" w14:textId="77777777">
            <w:pPr>
              <w:jc w:val="center"/>
              <w:rPr>
                <w:rFonts w:ascii="Calibri" w:hAnsi="Calibri"/>
              </w:rPr>
            </w:pPr>
            <w:r>
              <w:rPr>
                <w:rFonts w:ascii="Calibri" w:hAnsi="Calibri"/>
              </w:rPr>
              <w:lastRenderedPageBreak/>
              <w:t>43</w:t>
            </w:r>
          </w:p>
        </w:tc>
        <w:tc>
          <w:tcPr>
            <w:tcW w:w="3801" w:type="dxa"/>
          </w:tcPr>
          <w:p w:rsidRPr="00AD64C0" w:rsidR="00C658BD" w:rsidP="00B57F19" w:rsidRDefault="00C658BD" w14:paraId="65A56177" w14:textId="77777777">
            <w:r w:rsidRPr="00AD64C0">
              <w:t>Service Level Agreement</w:t>
            </w:r>
            <w:r>
              <w:t xml:space="preserve"> (SLA)</w:t>
            </w:r>
          </w:p>
        </w:tc>
        <w:tc>
          <w:tcPr>
            <w:tcW w:w="8138" w:type="dxa"/>
          </w:tcPr>
          <w:p w:rsidRPr="00AD64C0" w:rsidR="00C658BD" w:rsidP="00687EDD" w:rsidRDefault="00C658BD" w14:paraId="1498EE8C" w14:textId="1AB0D767">
            <w:r>
              <w:t xml:space="preserve">Optional.  </w:t>
            </w:r>
            <w:r w:rsidRPr="00AD64C0">
              <w:t xml:space="preserve">The </w:t>
            </w:r>
            <w:r>
              <w:t>user indicates whether</w:t>
            </w:r>
            <w:r w:rsidRPr="00AD64C0">
              <w:t xml:space="preserve"> the applicant’s contract with the </w:t>
            </w:r>
            <w:r>
              <w:t>service provider</w:t>
            </w:r>
            <w:r w:rsidRPr="00AD64C0">
              <w:t xml:space="preserve"> includes </w:t>
            </w:r>
            <w:r>
              <w:t>an SLA</w:t>
            </w:r>
            <w:r w:rsidRPr="00AD64C0">
              <w:t>.</w:t>
            </w:r>
          </w:p>
        </w:tc>
      </w:tr>
      <w:tr w:rsidRPr="00AD64C0" w:rsidR="00C658BD" w:rsidTr="00594DA1" w14:paraId="32790EE2" w14:textId="77777777">
        <w:trPr>
          <w:cantSplit/>
          <w:trHeight w:val="269"/>
        </w:trPr>
        <w:tc>
          <w:tcPr>
            <w:tcW w:w="1286" w:type="dxa"/>
          </w:tcPr>
          <w:p w:rsidRPr="00AD64C0" w:rsidR="00C658BD" w:rsidP="00B57F19" w:rsidRDefault="00C658BD" w14:paraId="1EF321A0" w14:textId="77777777">
            <w:pPr>
              <w:jc w:val="center"/>
              <w:rPr>
                <w:rFonts w:ascii="Calibri" w:hAnsi="Calibri"/>
              </w:rPr>
            </w:pPr>
            <w:r>
              <w:rPr>
                <w:rFonts w:ascii="Calibri" w:hAnsi="Calibri"/>
              </w:rPr>
              <w:t>44</w:t>
            </w:r>
          </w:p>
        </w:tc>
        <w:tc>
          <w:tcPr>
            <w:tcW w:w="3801" w:type="dxa"/>
          </w:tcPr>
          <w:p w:rsidRPr="00AD64C0" w:rsidR="00C658BD" w:rsidP="00B57F19" w:rsidRDefault="00C658BD" w14:paraId="705DA9D9" w14:textId="77777777">
            <w:r w:rsidRPr="00AD64C0">
              <w:t>Latency</w:t>
            </w:r>
          </w:p>
        </w:tc>
        <w:tc>
          <w:tcPr>
            <w:tcW w:w="8138" w:type="dxa"/>
          </w:tcPr>
          <w:p w:rsidRPr="00AD64C0" w:rsidR="00C658BD" w:rsidP="00B57F19" w:rsidRDefault="00C658BD" w14:paraId="5449E8E9" w14:textId="77777777">
            <w:r w:rsidRPr="00AD64C0">
              <w:t xml:space="preserve">The latency requirement per the contract SLA. </w:t>
            </w:r>
          </w:p>
        </w:tc>
      </w:tr>
      <w:tr w:rsidRPr="00AD64C0" w:rsidR="00C658BD" w:rsidTr="00A722CD" w14:paraId="766A61FD" w14:textId="77777777">
        <w:trPr>
          <w:cantSplit/>
          <w:trHeight w:val="269"/>
        </w:trPr>
        <w:tc>
          <w:tcPr>
            <w:tcW w:w="1286" w:type="dxa"/>
          </w:tcPr>
          <w:p w:rsidRPr="00AD64C0" w:rsidR="00C658BD" w:rsidP="00B57F19" w:rsidRDefault="00C658BD" w14:paraId="00EA5764" w14:textId="77777777">
            <w:pPr>
              <w:jc w:val="center"/>
              <w:rPr>
                <w:rFonts w:ascii="Calibri" w:hAnsi="Calibri"/>
              </w:rPr>
            </w:pPr>
            <w:r>
              <w:rPr>
                <w:rFonts w:ascii="Calibri" w:hAnsi="Calibri"/>
              </w:rPr>
              <w:t>45</w:t>
            </w:r>
          </w:p>
        </w:tc>
        <w:tc>
          <w:tcPr>
            <w:tcW w:w="3801" w:type="dxa"/>
          </w:tcPr>
          <w:p w:rsidRPr="00AD64C0" w:rsidR="00C658BD" w:rsidP="00B57F19" w:rsidRDefault="00C658BD" w14:paraId="3927390C" w14:textId="77777777">
            <w:r w:rsidRPr="00AD64C0">
              <w:t>Jitter</w:t>
            </w:r>
          </w:p>
        </w:tc>
        <w:tc>
          <w:tcPr>
            <w:tcW w:w="8138" w:type="dxa"/>
          </w:tcPr>
          <w:p w:rsidRPr="00AD64C0" w:rsidR="00C658BD" w:rsidP="00B57F19" w:rsidRDefault="00C658BD" w14:paraId="30C45129" w14:textId="77777777">
            <w:r w:rsidRPr="00AD64C0">
              <w:t>The jitter requirement per the contract SLA.</w:t>
            </w:r>
          </w:p>
        </w:tc>
      </w:tr>
      <w:tr w:rsidRPr="00AD64C0" w:rsidR="00C658BD" w:rsidTr="00DE586E" w14:paraId="20DCB8EB" w14:textId="77777777">
        <w:trPr>
          <w:cantSplit/>
          <w:trHeight w:val="269"/>
        </w:trPr>
        <w:tc>
          <w:tcPr>
            <w:tcW w:w="1286" w:type="dxa"/>
          </w:tcPr>
          <w:p w:rsidRPr="00AD64C0" w:rsidR="00C658BD" w:rsidP="00B57F19" w:rsidRDefault="00C658BD" w14:paraId="4ED72260" w14:textId="77777777">
            <w:pPr>
              <w:jc w:val="center"/>
              <w:rPr>
                <w:rFonts w:ascii="Calibri" w:hAnsi="Calibri"/>
              </w:rPr>
            </w:pPr>
            <w:r>
              <w:rPr>
                <w:rFonts w:ascii="Calibri" w:hAnsi="Calibri"/>
              </w:rPr>
              <w:t>46</w:t>
            </w:r>
          </w:p>
        </w:tc>
        <w:tc>
          <w:tcPr>
            <w:tcW w:w="3801" w:type="dxa"/>
          </w:tcPr>
          <w:p w:rsidRPr="00AD64C0" w:rsidR="00C658BD" w:rsidP="00B57F19" w:rsidRDefault="00C658BD" w14:paraId="2E4E930B" w14:textId="77777777">
            <w:r w:rsidRPr="00AD64C0">
              <w:t>Packet Loss</w:t>
            </w:r>
          </w:p>
        </w:tc>
        <w:tc>
          <w:tcPr>
            <w:tcW w:w="8138" w:type="dxa"/>
          </w:tcPr>
          <w:p w:rsidRPr="00AD64C0" w:rsidR="00C658BD" w:rsidP="005C5B05" w:rsidRDefault="00C658BD" w14:paraId="176BE27E" w14:textId="77777777">
            <w:r w:rsidRPr="00AD64C0">
              <w:t>The packet loss rate requirement per the contract SLA.</w:t>
            </w:r>
          </w:p>
        </w:tc>
      </w:tr>
      <w:tr w:rsidRPr="00AD64C0" w:rsidR="00C658BD" w:rsidTr="00644178" w14:paraId="3DE52E3B" w14:textId="77777777">
        <w:trPr>
          <w:cantSplit/>
          <w:trHeight w:val="269"/>
        </w:trPr>
        <w:tc>
          <w:tcPr>
            <w:tcW w:w="1286" w:type="dxa"/>
          </w:tcPr>
          <w:p w:rsidRPr="00AD64C0" w:rsidR="00C658BD" w:rsidP="00B57F19" w:rsidRDefault="00C658BD" w14:paraId="7CD71B3F" w14:textId="77777777">
            <w:pPr>
              <w:jc w:val="center"/>
              <w:rPr>
                <w:rFonts w:ascii="Calibri" w:hAnsi="Calibri"/>
              </w:rPr>
            </w:pPr>
            <w:r>
              <w:rPr>
                <w:rFonts w:ascii="Calibri" w:hAnsi="Calibri"/>
              </w:rPr>
              <w:t>47</w:t>
            </w:r>
          </w:p>
        </w:tc>
        <w:tc>
          <w:tcPr>
            <w:tcW w:w="3801" w:type="dxa"/>
          </w:tcPr>
          <w:p w:rsidRPr="00AD64C0" w:rsidR="00C658BD" w:rsidP="00B57F19" w:rsidRDefault="00C658BD" w14:paraId="633D2C9B" w14:textId="77777777">
            <w:r w:rsidRPr="00AD64C0">
              <w:t>Reliability</w:t>
            </w:r>
          </w:p>
        </w:tc>
        <w:tc>
          <w:tcPr>
            <w:tcW w:w="8138" w:type="dxa"/>
          </w:tcPr>
          <w:p w:rsidRPr="00AD64C0" w:rsidR="00C658BD" w:rsidP="00B57F19" w:rsidRDefault="00C658BD" w14:paraId="3CE525BA" w14:textId="77777777">
            <w:r w:rsidRPr="00AD64C0">
              <w:t>The reliability requirements per the contract SLA.</w:t>
            </w:r>
          </w:p>
        </w:tc>
      </w:tr>
      <w:tr w:rsidRPr="00AD64C0" w:rsidR="00C658BD" w:rsidTr="00652358" w14:paraId="0D7A2465" w14:textId="77777777">
        <w:trPr>
          <w:cantSplit/>
          <w:trHeight w:val="269"/>
        </w:trPr>
        <w:tc>
          <w:tcPr>
            <w:tcW w:w="1286" w:type="dxa"/>
          </w:tcPr>
          <w:p w:rsidRPr="00AD64C0" w:rsidR="00C658BD" w:rsidP="00B57F19" w:rsidRDefault="00C658BD" w14:paraId="352354B8" w14:textId="77777777">
            <w:pPr>
              <w:jc w:val="center"/>
              <w:rPr>
                <w:rFonts w:ascii="Calibri" w:hAnsi="Calibri"/>
              </w:rPr>
            </w:pPr>
            <w:r>
              <w:rPr>
                <w:rFonts w:ascii="Calibri" w:hAnsi="Calibri"/>
              </w:rPr>
              <w:t>48</w:t>
            </w:r>
          </w:p>
        </w:tc>
        <w:tc>
          <w:tcPr>
            <w:tcW w:w="3801" w:type="dxa"/>
          </w:tcPr>
          <w:p w:rsidRPr="00AD64C0" w:rsidR="00C658BD" w:rsidP="00B57F19" w:rsidRDefault="00C658BD" w14:paraId="2775DE1A" w14:textId="77777777">
            <w:r w:rsidRPr="00AD64C0">
              <w:t>Total Number of Fiber Strands</w:t>
            </w:r>
          </w:p>
        </w:tc>
        <w:tc>
          <w:tcPr>
            <w:tcW w:w="8138" w:type="dxa"/>
          </w:tcPr>
          <w:p w:rsidRPr="00AD64C0" w:rsidR="00C658BD" w:rsidP="00B57F19" w:rsidRDefault="00C658BD" w14:paraId="6FD65B51" w14:textId="77777777">
            <w:r w:rsidRPr="00AD64C0">
              <w:t>The total number of fiber strands that are part of the fiber lease or similar agreement for this line item.</w:t>
            </w:r>
          </w:p>
        </w:tc>
      </w:tr>
      <w:tr w:rsidRPr="00AD64C0" w:rsidR="00C658BD" w:rsidTr="00D34E88" w14:paraId="125F7936" w14:textId="77777777">
        <w:trPr>
          <w:cantSplit/>
          <w:trHeight w:val="269"/>
        </w:trPr>
        <w:tc>
          <w:tcPr>
            <w:tcW w:w="1286" w:type="dxa"/>
          </w:tcPr>
          <w:p w:rsidRPr="00AD64C0" w:rsidR="00C658BD" w:rsidP="00B57F19" w:rsidRDefault="00C658BD" w14:paraId="5281C79E" w14:textId="77777777">
            <w:pPr>
              <w:jc w:val="center"/>
              <w:rPr>
                <w:rFonts w:ascii="Calibri" w:hAnsi="Calibri"/>
              </w:rPr>
            </w:pPr>
            <w:r>
              <w:rPr>
                <w:rFonts w:ascii="Calibri" w:hAnsi="Calibri"/>
              </w:rPr>
              <w:t>49</w:t>
            </w:r>
          </w:p>
        </w:tc>
        <w:tc>
          <w:tcPr>
            <w:tcW w:w="3801" w:type="dxa"/>
          </w:tcPr>
          <w:p w:rsidRPr="00AD64C0" w:rsidR="00C658BD" w:rsidP="00B57F19" w:rsidRDefault="00C658BD" w14:paraId="57D3D6BB" w14:textId="77777777">
            <w:r w:rsidRPr="00AD64C0">
              <w:t>Number of Fiber Strands Eligible</w:t>
            </w:r>
          </w:p>
        </w:tc>
        <w:tc>
          <w:tcPr>
            <w:tcW w:w="8138" w:type="dxa"/>
          </w:tcPr>
          <w:p w:rsidRPr="00AD64C0" w:rsidR="00C658BD" w:rsidP="00B57F19" w:rsidRDefault="00C658BD" w14:paraId="74E1B812" w14:textId="77777777">
            <w:r w:rsidRPr="00AD64C0">
              <w:t>The number of fiber strands that are eligible for support for this line item.</w:t>
            </w:r>
          </w:p>
        </w:tc>
      </w:tr>
      <w:tr w:rsidRPr="00AD64C0" w:rsidR="00C658BD" w:rsidTr="00050357" w14:paraId="0323C6AE" w14:textId="77777777">
        <w:trPr>
          <w:cantSplit/>
          <w:trHeight w:val="269"/>
        </w:trPr>
        <w:tc>
          <w:tcPr>
            <w:tcW w:w="1286" w:type="dxa"/>
          </w:tcPr>
          <w:p w:rsidRPr="00AD64C0" w:rsidR="00C658BD" w:rsidP="00B57F19" w:rsidRDefault="00C658BD" w14:paraId="1AD1A1C5" w14:textId="77777777">
            <w:pPr>
              <w:jc w:val="center"/>
              <w:rPr>
                <w:rFonts w:ascii="Calibri" w:hAnsi="Calibri"/>
              </w:rPr>
            </w:pPr>
            <w:r>
              <w:rPr>
                <w:rFonts w:ascii="Calibri" w:hAnsi="Calibri"/>
              </w:rPr>
              <w:t>50</w:t>
            </w:r>
          </w:p>
        </w:tc>
        <w:tc>
          <w:tcPr>
            <w:tcW w:w="3801" w:type="dxa"/>
          </w:tcPr>
          <w:p w:rsidRPr="00AD64C0" w:rsidR="00C658BD" w:rsidP="00F615B9" w:rsidRDefault="00C658BD" w14:paraId="7737C660" w14:textId="77777777">
            <w:r w:rsidRPr="00AD64C0">
              <w:t xml:space="preserve">Quantity of </w:t>
            </w:r>
            <w:r>
              <w:t>Expenses</w:t>
            </w:r>
          </w:p>
        </w:tc>
        <w:tc>
          <w:tcPr>
            <w:tcW w:w="8138" w:type="dxa"/>
          </w:tcPr>
          <w:p w:rsidRPr="00AD64C0" w:rsidR="00C658BD" w:rsidP="00F615B9" w:rsidRDefault="00C658BD" w14:paraId="31C2397A" w14:textId="0E89AE05">
            <w:r w:rsidRPr="00AD64C0">
              <w:t xml:space="preserve">The number of </w:t>
            </w:r>
            <w:r>
              <w:t>expenses</w:t>
            </w:r>
            <w:r w:rsidRPr="00AD64C0">
              <w:t xml:space="preserve"> the applicant is seeking under this line item.</w:t>
            </w:r>
          </w:p>
        </w:tc>
      </w:tr>
      <w:tr w:rsidRPr="00AD64C0" w:rsidR="00C658BD" w:rsidTr="001F422F" w14:paraId="6FA27B88" w14:textId="77777777">
        <w:trPr>
          <w:cantSplit/>
          <w:trHeight w:val="269"/>
        </w:trPr>
        <w:tc>
          <w:tcPr>
            <w:tcW w:w="1286" w:type="dxa"/>
          </w:tcPr>
          <w:p w:rsidRPr="00AD64C0" w:rsidR="00C658BD" w:rsidP="00B57F19" w:rsidRDefault="00C658BD" w14:paraId="219C6BF8" w14:textId="77777777">
            <w:pPr>
              <w:jc w:val="center"/>
              <w:rPr>
                <w:rFonts w:ascii="Calibri" w:hAnsi="Calibri"/>
              </w:rPr>
            </w:pPr>
            <w:r>
              <w:rPr>
                <w:rFonts w:ascii="Calibri" w:hAnsi="Calibri"/>
              </w:rPr>
              <w:t>51</w:t>
            </w:r>
          </w:p>
        </w:tc>
        <w:tc>
          <w:tcPr>
            <w:tcW w:w="3801" w:type="dxa"/>
          </w:tcPr>
          <w:p w:rsidRPr="00AD64C0" w:rsidR="00C658BD" w:rsidP="00B57F19" w:rsidRDefault="00C658BD" w14:paraId="08E6D539" w14:textId="77777777">
            <w:r>
              <w:t>Processing: Type</w:t>
            </w:r>
            <w:r w:rsidRPr="00AD64C0">
              <w:t xml:space="preserve"> </w:t>
            </w:r>
            <w:r>
              <w:t xml:space="preserve">of </w:t>
            </w:r>
            <w:r w:rsidRPr="00AD64C0">
              <w:t>Funding Request</w:t>
            </w:r>
          </w:p>
        </w:tc>
        <w:tc>
          <w:tcPr>
            <w:tcW w:w="8138" w:type="dxa"/>
          </w:tcPr>
          <w:p w:rsidRPr="00AD64C0" w:rsidR="00C658BD" w:rsidP="00687EDD" w:rsidRDefault="00C658BD" w14:paraId="1A8EB42A" w14:textId="4A87C85E">
            <w:r>
              <w:t>The user indicates the type of funding an applicant is requesting (e.g., multi-year contract, month-to-month services, etc.).</w:t>
            </w:r>
            <w:r w:rsidRPr="00AD64C0">
              <w:t xml:space="preserve"> </w:t>
            </w:r>
          </w:p>
        </w:tc>
      </w:tr>
      <w:tr w:rsidRPr="00AD64C0" w:rsidR="00C658BD" w:rsidTr="006A1596" w14:paraId="33208662" w14:textId="77777777">
        <w:trPr>
          <w:cantSplit/>
          <w:trHeight w:val="368"/>
        </w:trPr>
        <w:tc>
          <w:tcPr>
            <w:tcW w:w="1286" w:type="dxa"/>
            <w:shd w:val="clear" w:color="auto" w:fill="auto"/>
          </w:tcPr>
          <w:p w:rsidR="00C658BD" w:rsidP="005246D9" w:rsidRDefault="00C658BD" w14:paraId="03841B57" w14:textId="77777777">
            <w:pPr>
              <w:jc w:val="center"/>
              <w:rPr>
                <w:rFonts w:ascii="Calibri" w:hAnsi="Calibri"/>
              </w:rPr>
            </w:pPr>
            <w:r>
              <w:rPr>
                <w:rFonts w:ascii="Calibri" w:hAnsi="Calibri"/>
              </w:rPr>
              <w:t>52</w:t>
            </w:r>
          </w:p>
        </w:tc>
        <w:tc>
          <w:tcPr>
            <w:tcW w:w="3801" w:type="dxa"/>
            <w:shd w:val="clear" w:color="auto" w:fill="auto"/>
          </w:tcPr>
          <w:p w:rsidRPr="004C3264" w:rsidR="00C658BD" w:rsidP="005246D9" w:rsidRDefault="00C658BD" w14:paraId="7E197AF5" w14:textId="77777777">
            <w:r>
              <w:t>Multi-Year Contracts</w:t>
            </w:r>
          </w:p>
        </w:tc>
        <w:tc>
          <w:tcPr>
            <w:tcW w:w="8138" w:type="dxa"/>
            <w:shd w:val="clear" w:color="auto" w:fill="auto"/>
          </w:tcPr>
          <w:p w:rsidRPr="004C3264" w:rsidR="00C658BD" w:rsidP="005246D9" w:rsidRDefault="00C658BD" w14:paraId="328F00DA" w14:textId="0B87806E">
            <w:r>
              <w:t xml:space="preserve">If applicable. The user indicates the amount requested by funding year for each expense type.  </w:t>
            </w:r>
          </w:p>
        </w:tc>
      </w:tr>
      <w:tr w:rsidRPr="00AD64C0" w:rsidR="00C658BD" w:rsidTr="0017665E" w14:paraId="22EFB0A4" w14:textId="77777777">
        <w:trPr>
          <w:cantSplit/>
          <w:trHeight w:val="368"/>
        </w:trPr>
        <w:tc>
          <w:tcPr>
            <w:tcW w:w="1286" w:type="dxa"/>
          </w:tcPr>
          <w:p w:rsidR="00C658BD" w:rsidP="003510BC" w:rsidRDefault="00C658BD" w14:paraId="3E8C33AB" w14:textId="77777777">
            <w:pPr>
              <w:jc w:val="center"/>
              <w:rPr>
                <w:rFonts w:ascii="Calibri" w:hAnsi="Calibri"/>
              </w:rPr>
            </w:pPr>
            <w:r>
              <w:rPr>
                <w:rFonts w:ascii="Calibri" w:hAnsi="Calibri"/>
              </w:rPr>
              <w:t>53</w:t>
            </w:r>
          </w:p>
        </w:tc>
        <w:tc>
          <w:tcPr>
            <w:tcW w:w="3801" w:type="dxa"/>
            <w:shd w:val="clear" w:color="auto" w:fill="auto"/>
          </w:tcPr>
          <w:p w:rsidRPr="00AD64C0" w:rsidR="00C658BD" w:rsidDel="003510BC" w:rsidP="003510BC" w:rsidRDefault="00C658BD" w14:paraId="23A70CE0" w14:textId="77777777">
            <w:r w:rsidRPr="004C3264">
              <w:t>Percentage of Expense Eligible</w:t>
            </w:r>
          </w:p>
        </w:tc>
        <w:tc>
          <w:tcPr>
            <w:tcW w:w="8138" w:type="dxa"/>
            <w:shd w:val="clear" w:color="auto" w:fill="auto"/>
          </w:tcPr>
          <w:p w:rsidRPr="00AD64C0" w:rsidR="00C658BD" w:rsidDel="003510BC" w:rsidP="003510BC" w:rsidRDefault="00C658BD" w14:paraId="5AA5BA7A" w14:textId="4FAB925C">
            <w:r w:rsidRPr="004C3264">
              <w:t>The percentage of the line item expense that is eligible for support.</w:t>
            </w:r>
          </w:p>
        </w:tc>
      </w:tr>
      <w:tr w:rsidRPr="00AD64C0" w:rsidR="003510BC" w:rsidTr="00F615B9" w14:paraId="58D234CE" w14:textId="77777777">
        <w:trPr>
          <w:cantSplit/>
          <w:trHeight w:val="260"/>
        </w:trPr>
        <w:tc>
          <w:tcPr>
            <w:tcW w:w="1286" w:type="dxa"/>
          </w:tcPr>
          <w:p w:rsidR="003510BC" w:rsidP="003510BC" w:rsidRDefault="00F10C5B" w14:paraId="400535C7" w14:textId="60799C0E">
            <w:pPr>
              <w:jc w:val="center"/>
              <w:rPr>
                <w:rFonts w:ascii="Calibri" w:hAnsi="Calibri"/>
              </w:rPr>
            </w:pPr>
            <w:r>
              <w:rPr>
                <w:rFonts w:ascii="Calibri" w:hAnsi="Calibri"/>
              </w:rPr>
              <w:t>5</w:t>
            </w:r>
            <w:r w:rsidR="007A5315">
              <w:rPr>
                <w:rFonts w:ascii="Calibri" w:hAnsi="Calibri"/>
              </w:rPr>
              <w:t>4</w:t>
            </w:r>
          </w:p>
        </w:tc>
        <w:tc>
          <w:tcPr>
            <w:tcW w:w="3801" w:type="dxa"/>
            <w:shd w:val="clear" w:color="auto" w:fill="auto"/>
          </w:tcPr>
          <w:p w:rsidRPr="00AD64C0" w:rsidR="003510BC" w:rsidDel="003510BC" w:rsidP="003510BC" w:rsidRDefault="003510BC" w14:paraId="22ECF274" w14:textId="77777777">
            <w:r w:rsidRPr="004C3264">
              <w:t>Percentage of Usage Eligible</w:t>
            </w:r>
          </w:p>
        </w:tc>
        <w:tc>
          <w:tcPr>
            <w:tcW w:w="8138" w:type="dxa"/>
            <w:shd w:val="clear" w:color="auto" w:fill="auto"/>
          </w:tcPr>
          <w:p w:rsidRPr="00AD64C0" w:rsidR="003510BC" w:rsidDel="003510BC" w:rsidP="003510BC" w:rsidRDefault="003510BC" w14:paraId="771E19D7" w14:textId="77777777">
            <w:r w:rsidRPr="004C3264">
              <w:t>The percentage of the line item expense that is used by an eligible site.</w:t>
            </w:r>
          </w:p>
        </w:tc>
      </w:tr>
      <w:tr w:rsidRPr="00AD64C0" w:rsidR="00F147F7" w:rsidTr="00F615B9" w14:paraId="535D9E01" w14:textId="77777777">
        <w:trPr>
          <w:cantSplit/>
          <w:trHeight w:val="332"/>
        </w:trPr>
        <w:tc>
          <w:tcPr>
            <w:tcW w:w="1286" w:type="dxa"/>
          </w:tcPr>
          <w:p w:rsidR="00F147F7" w:rsidP="00F147F7" w:rsidRDefault="00F147F7" w14:paraId="5F60F567" w14:textId="16147A89">
            <w:pPr>
              <w:jc w:val="center"/>
              <w:rPr>
                <w:rFonts w:ascii="Calibri" w:hAnsi="Calibri"/>
              </w:rPr>
            </w:pPr>
            <w:r>
              <w:rPr>
                <w:rFonts w:ascii="Calibri" w:hAnsi="Calibri"/>
              </w:rPr>
              <w:t>5</w:t>
            </w:r>
            <w:r w:rsidR="007A5315">
              <w:rPr>
                <w:rFonts w:ascii="Calibri" w:hAnsi="Calibri"/>
              </w:rPr>
              <w:t>5</w:t>
            </w:r>
          </w:p>
        </w:tc>
        <w:tc>
          <w:tcPr>
            <w:tcW w:w="3801" w:type="dxa"/>
            <w:shd w:val="clear" w:color="auto" w:fill="auto"/>
          </w:tcPr>
          <w:p w:rsidRPr="003510BC" w:rsidR="00F147F7" w:rsidP="00F147F7" w:rsidRDefault="00F147F7" w14:paraId="25B3495C" w14:textId="30BF4965">
            <w:r w:rsidRPr="004C3264">
              <w:t xml:space="preserve">Percentage of Expense </w:t>
            </w:r>
            <w:r>
              <w:t>Ine</w:t>
            </w:r>
            <w:r w:rsidRPr="004C3264">
              <w:t>ligible</w:t>
            </w:r>
          </w:p>
        </w:tc>
        <w:tc>
          <w:tcPr>
            <w:tcW w:w="8138" w:type="dxa"/>
            <w:shd w:val="clear" w:color="auto" w:fill="auto"/>
          </w:tcPr>
          <w:p w:rsidRPr="003510BC" w:rsidR="00F147F7" w:rsidP="00F147F7" w:rsidRDefault="00F147F7" w14:paraId="6A121933" w14:textId="0650858E">
            <w:r w:rsidRPr="004C3264">
              <w:t xml:space="preserve">The percentage of the line item expense that is </w:t>
            </w:r>
            <w:r>
              <w:t>in</w:t>
            </w:r>
            <w:r w:rsidRPr="004C3264">
              <w:t>eligible for support.</w:t>
            </w:r>
          </w:p>
        </w:tc>
      </w:tr>
      <w:tr w:rsidRPr="00AD64C0" w:rsidR="00F147F7" w:rsidTr="00F615B9" w14:paraId="0D1E7B64" w14:textId="77777777">
        <w:trPr>
          <w:cantSplit/>
          <w:trHeight w:val="332"/>
        </w:trPr>
        <w:tc>
          <w:tcPr>
            <w:tcW w:w="1286" w:type="dxa"/>
          </w:tcPr>
          <w:p w:rsidR="00F147F7" w:rsidP="00F147F7" w:rsidRDefault="00F147F7" w14:paraId="46A895B3" w14:textId="61410257">
            <w:pPr>
              <w:jc w:val="center"/>
              <w:rPr>
                <w:rFonts w:ascii="Calibri" w:hAnsi="Calibri"/>
              </w:rPr>
            </w:pPr>
            <w:r>
              <w:rPr>
                <w:rFonts w:ascii="Calibri" w:hAnsi="Calibri"/>
              </w:rPr>
              <w:t>5</w:t>
            </w:r>
            <w:r w:rsidR="007A5315">
              <w:rPr>
                <w:rFonts w:ascii="Calibri" w:hAnsi="Calibri"/>
              </w:rPr>
              <w:t>6</w:t>
            </w:r>
          </w:p>
        </w:tc>
        <w:tc>
          <w:tcPr>
            <w:tcW w:w="3801" w:type="dxa"/>
            <w:shd w:val="clear" w:color="auto" w:fill="auto"/>
          </w:tcPr>
          <w:p w:rsidRPr="003510BC" w:rsidR="00F147F7" w:rsidP="00F147F7" w:rsidRDefault="00F147F7" w14:paraId="4C83D6A2" w14:textId="01EA510C">
            <w:r w:rsidRPr="004C3264">
              <w:t xml:space="preserve">Percentage of Usage </w:t>
            </w:r>
            <w:r>
              <w:t>Ine</w:t>
            </w:r>
            <w:r w:rsidRPr="004C3264">
              <w:t>ligible</w:t>
            </w:r>
          </w:p>
        </w:tc>
        <w:tc>
          <w:tcPr>
            <w:tcW w:w="8138" w:type="dxa"/>
            <w:shd w:val="clear" w:color="auto" w:fill="auto"/>
          </w:tcPr>
          <w:p w:rsidRPr="003510BC" w:rsidR="00F147F7" w:rsidP="00F147F7" w:rsidRDefault="00F147F7" w14:paraId="78CDE030" w14:textId="24AB2CA2">
            <w:r w:rsidRPr="004C3264">
              <w:t xml:space="preserve">The percentage of the line item expense that is used by an </w:t>
            </w:r>
            <w:r>
              <w:t>in</w:t>
            </w:r>
            <w:r w:rsidRPr="004C3264">
              <w:t>eligible site.</w:t>
            </w:r>
          </w:p>
        </w:tc>
      </w:tr>
      <w:tr w:rsidRPr="00AD64C0" w:rsidR="00C658BD" w:rsidTr="00E1690F" w14:paraId="39FEDCB5" w14:textId="77777777">
        <w:trPr>
          <w:cantSplit/>
          <w:trHeight w:val="332"/>
        </w:trPr>
        <w:tc>
          <w:tcPr>
            <w:tcW w:w="1286" w:type="dxa"/>
          </w:tcPr>
          <w:p w:rsidR="00C658BD" w:rsidP="003510BC" w:rsidRDefault="00C658BD" w14:paraId="5ACAAC21" w14:textId="77777777">
            <w:pPr>
              <w:jc w:val="center"/>
              <w:rPr>
                <w:rFonts w:ascii="Calibri" w:hAnsi="Calibri"/>
              </w:rPr>
            </w:pPr>
            <w:r>
              <w:rPr>
                <w:rFonts w:ascii="Calibri" w:hAnsi="Calibri"/>
              </w:rPr>
              <w:t>57</w:t>
            </w:r>
          </w:p>
        </w:tc>
        <w:tc>
          <w:tcPr>
            <w:tcW w:w="3801" w:type="dxa"/>
            <w:shd w:val="clear" w:color="auto" w:fill="auto"/>
          </w:tcPr>
          <w:p w:rsidRPr="00AD64C0" w:rsidR="00C658BD" w:rsidDel="003510BC" w:rsidP="003510BC" w:rsidRDefault="00C658BD" w14:paraId="2C3A4E6C" w14:textId="77777777">
            <w:r>
              <w:t xml:space="preserve">Total </w:t>
            </w:r>
            <w:r w:rsidRPr="003510BC">
              <w:t>Undiscounted Cost Per Expense Period</w:t>
            </w:r>
          </w:p>
        </w:tc>
        <w:tc>
          <w:tcPr>
            <w:tcW w:w="8138" w:type="dxa"/>
            <w:shd w:val="clear" w:color="auto" w:fill="auto"/>
          </w:tcPr>
          <w:p w:rsidRPr="00AD64C0" w:rsidR="00C658BD" w:rsidDel="003510BC" w:rsidP="003510BC" w:rsidRDefault="00C658BD" w14:paraId="53DF564E" w14:textId="0165D497">
            <w:r w:rsidRPr="003510BC">
              <w:t>The total undiscounted cost per expense period (excluding taxes and fees).</w:t>
            </w:r>
          </w:p>
        </w:tc>
      </w:tr>
      <w:tr w:rsidRPr="00AD64C0" w:rsidR="00C658BD" w:rsidTr="006E083A" w14:paraId="48E01497" w14:textId="77777777">
        <w:trPr>
          <w:cantSplit/>
          <w:trHeight w:val="269"/>
        </w:trPr>
        <w:tc>
          <w:tcPr>
            <w:tcW w:w="1286" w:type="dxa"/>
          </w:tcPr>
          <w:p w:rsidR="00C658BD" w:rsidP="003510BC" w:rsidRDefault="00C658BD" w14:paraId="316FDC89" w14:textId="77777777">
            <w:pPr>
              <w:jc w:val="center"/>
              <w:rPr>
                <w:rFonts w:ascii="Calibri" w:hAnsi="Calibri"/>
              </w:rPr>
            </w:pPr>
            <w:r>
              <w:rPr>
                <w:rFonts w:ascii="Calibri" w:hAnsi="Calibri"/>
              </w:rPr>
              <w:t>58</w:t>
            </w:r>
          </w:p>
        </w:tc>
        <w:tc>
          <w:tcPr>
            <w:tcW w:w="3801" w:type="dxa"/>
          </w:tcPr>
          <w:p w:rsidRPr="00AD64C0" w:rsidR="00C658BD" w:rsidP="003510BC" w:rsidRDefault="00C658BD" w14:paraId="2B6C4957" w14:textId="77777777">
            <w:r w:rsidRPr="00E26481">
              <w:t xml:space="preserve">Total Undiscounted Cost </w:t>
            </w:r>
            <w:proofErr w:type="gramStart"/>
            <w:r w:rsidRPr="00E26481">
              <w:t>For</w:t>
            </w:r>
            <w:proofErr w:type="gramEnd"/>
            <w:r w:rsidRPr="00E26481">
              <w:t xml:space="preserve"> Eligible (Recurring) Expenses</w:t>
            </w:r>
          </w:p>
        </w:tc>
        <w:tc>
          <w:tcPr>
            <w:tcW w:w="8138" w:type="dxa"/>
          </w:tcPr>
          <w:p w:rsidR="00C658BD" w:rsidP="003510BC" w:rsidRDefault="00C658BD" w14:paraId="744652B6" w14:textId="77777777">
            <w:r w:rsidRPr="00E26481">
              <w:t>The system will calculate and display the total undiscounted cost for recurring eligible expenses.</w:t>
            </w:r>
          </w:p>
        </w:tc>
      </w:tr>
      <w:tr w:rsidRPr="00AD64C0" w:rsidR="00C658BD" w:rsidTr="00E26947" w14:paraId="7F39C39C" w14:textId="77777777">
        <w:trPr>
          <w:cantSplit/>
          <w:trHeight w:val="269"/>
        </w:trPr>
        <w:tc>
          <w:tcPr>
            <w:tcW w:w="1286" w:type="dxa"/>
          </w:tcPr>
          <w:p w:rsidR="00C658BD" w:rsidP="003510BC" w:rsidRDefault="00C658BD" w14:paraId="5A67806F" w14:textId="77777777">
            <w:pPr>
              <w:jc w:val="center"/>
              <w:rPr>
                <w:rFonts w:ascii="Calibri" w:hAnsi="Calibri"/>
              </w:rPr>
            </w:pPr>
            <w:r>
              <w:rPr>
                <w:rFonts w:ascii="Calibri" w:hAnsi="Calibri"/>
              </w:rPr>
              <w:t>59</w:t>
            </w:r>
          </w:p>
        </w:tc>
        <w:tc>
          <w:tcPr>
            <w:tcW w:w="3801" w:type="dxa"/>
          </w:tcPr>
          <w:p w:rsidRPr="00AD64C0" w:rsidR="00C658BD" w:rsidP="003510BC" w:rsidRDefault="00C658BD" w14:paraId="4FB717BC" w14:textId="77777777">
            <w:r w:rsidRPr="00E26481">
              <w:t xml:space="preserve">Total Undiscounted Cost </w:t>
            </w:r>
            <w:proofErr w:type="gramStart"/>
            <w:r w:rsidRPr="00E26481">
              <w:t>For</w:t>
            </w:r>
            <w:proofErr w:type="gramEnd"/>
            <w:r w:rsidRPr="00E26481">
              <w:t xml:space="preserve"> Eligible (Non-Recurring) Expenses</w:t>
            </w:r>
          </w:p>
        </w:tc>
        <w:tc>
          <w:tcPr>
            <w:tcW w:w="8138" w:type="dxa"/>
          </w:tcPr>
          <w:p w:rsidR="00C658BD" w:rsidP="003510BC" w:rsidRDefault="00C658BD" w14:paraId="3E167957" w14:textId="77777777">
            <w:r w:rsidRPr="00E26481">
              <w:t>The system will calculate and display the total undiscounted cost for non-recurring eligible expenses.</w:t>
            </w:r>
          </w:p>
        </w:tc>
      </w:tr>
      <w:tr w:rsidRPr="00AD64C0" w:rsidR="005246D9" w:rsidTr="00097A6B" w14:paraId="28D131E7" w14:textId="77777777">
        <w:trPr>
          <w:cantSplit/>
          <w:trHeight w:val="269"/>
        </w:trPr>
        <w:tc>
          <w:tcPr>
            <w:tcW w:w="1286" w:type="dxa"/>
          </w:tcPr>
          <w:p w:rsidR="005246D9" w:rsidP="005246D9" w:rsidRDefault="007A5315" w14:paraId="3FA0D910" w14:textId="3FCE8B32">
            <w:pPr>
              <w:jc w:val="center"/>
              <w:rPr>
                <w:rFonts w:ascii="Calibri" w:hAnsi="Calibri"/>
              </w:rPr>
            </w:pPr>
            <w:r>
              <w:rPr>
                <w:rFonts w:ascii="Calibri" w:hAnsi="Calibri"/>
              </w:rPr>
              <w:t>60</w:t>
            </w:r>
          </w:p>
        </w:tc>
        <w:tc>
          <w:tcPr>
            <w:tcW w:w="3801" w:type="dxa"/>
            <w:shd w:val="clear" w:color="auto" w:fill="auto"/>
          </w:tcPr>
          <w:p w:rsidRPr="00AD64C0" w:rsidR="005246D9" w:rsidP="005246D9" w:rsidRDefault="00C77D66" w14:paraId="18B41567" w14:textId="4614E80E">
            <w:r>
              <w:t>Total D</w:t>
            </w:r>
            <w:r w:rsidRPr="003510BC" w:rsidR="005246D9">
              <w:t>iscounted Cost Per Expense Period</w:t>
            </w:r>
          </w:p>
        </w:tc>
        <w:tc>
          <w:tcPr>
            <w:tcW w:w="8138" w:type="dxa"/>
            <w:shd w:val="clear" w:color="auto" w:fill="auto"/>
          </w:tcPr>
          <w:p w:rsidR="005246D9" w:rsidP="005246D9" w:rsidRDefault="005246D9" w14:paraId="4FA5DB0C" w14:textId="337C0769">
            <w:r w:rsidRPr="003510BC">
              <w:t>The total discounted cost per expense period (excluding taxes and fees).</w:t>
            </w:r>
          </w:p>
        </w:tc>
      </w:tr>
      <w:tr w:rsidRPr="00AD64C0" w:rsidR="007A5315" w:rsidTr="00F615B9" w14:paraId="3E879135" w14:textId="77777777">
        <w:trPr>
          <w:cantSplit/>
          <w:trHeight w:val="269"/>
        </w:trPr>
        <w:tc>
          <w:tcPr>
            <w:tcW w:w="1286" w:type="dxa"/>
          </w:tcPr>
          <w:p w:rsidR="007A5315" w:rsidP="007A5315" w:rsidRDefault="007A5315" w14:paraId="230A8045" w14:textId="7369578A">
            <w:pPr>
              <w:jc w:val="center"/>
              <w:rPr>
                <w:rFonts w:ascii="Calibri" w:hAnsi="Calibri"/>
              </w:rPr>
            </w:pPr>
            <w:r>
              <w:rPr>
                <w:rFonts w:ascii="Calibri" w:hAnsi="Calibri"/>
              </w:rPr>
              <w:t>61</w:t>
            </w:r>
          </w:p>
        </w:tc>
        <w:tc>
          <w:tcPr>
            <w:tcW w:w="3801" w:type="dxa"/>
          </w:tcPr>
          <w:p w:rsidRPr="00E26481" w:rsidR="007A5315" w:rsidP="007A5315" w:rsidRDefault="007A5315" w14:paraId="64E79C39" w14:textId="197274DB">
            <w:r w:rsidRPr="00E26481">
              <w:t xml:space="preserve">Total </w:t>
            </w:r>
            <w:r>
              <w:t>D</w:t>
            </w:r>
            <w:r w:rsidRPr="00E26481">
              <w:t xml:space="preserve">iscounted Cost </w:t>
            </w:r>
            <w:proofErr w:type="gramStart"/>
            <w:r w:rsidRPr="00E26481">
              <w:t>For</w:t>
            </w:r>
            <w:proofErr w:type="gramEnd"/>
            <w:r w:rsidRPr="00E26481">
              <w:t xml:space="preserve"> Eligible (Recurring) Expenses</w:t>
            </w:r>
          </w:p>
        </w:tc>
        <w:tc>
          <w:tcPr>
            <w:tcW w:w="8138" w:type="dxa"/>
          </w:tcPr>
          <w:p w:rsidRPr="00E26481" w:rsidR="007A5315" w:rsidP="007A5315" w:rsidRDefault="007A5315" w14:paraId="246129A6" w14:textId="536EDBD4">
            <w:r w:rsidRPr="00E26481">
              <w:t>The system will calculate and display the total discounted cost for recurring eligible expenses.</w:t>
            </w:r>
          </w:p>
        </w:tc>
      </w:tr>
      <w:tr w:rsidRPr="00AD64C0" w:rsidR="005246D9" w:rsidTr="00F615B9" w14:paraId="26F36658" w14:textId="77777777">
        <w:trPr>
          <w:cantSplit/>
          <w:trHeight w:val="269"/>
        </w:trPr>
        <w:tc>
          <w:tcPr>
            <w:tcW w:w="1286" w:type="dxa"/>
          </w:tcPr>
          <w:p w:rsidR="005246D9" w:rsidP="005246D9" w:rsidRDefault="007A5315" w14:paraId="03C61DF9" w14:textId="6695F3DE">
            <w:pPr>
              <w:jc w:val="center"/>
              <w:rPr>
                <w:rFonts w:ascii="Calibri" w:hAnsi="Calibri"/>
              </w:rPr>
            </w:pPr>
            <w:r>
              <w:rPr>
                <w:rFonts w:ascii="Calibri" w:hAnsi="Calibri"/>
              </w:rPr>
              <w:t>6</w:t>
            </w:r>
            <w:r w:rsidR="00C77D66">
              <w:rPr>
                <w:rFonts w:ascii="Calibri" w:hAnsi="Calibri"/>
              </w:rPr>
              <w:t>2</w:t>
            </w:r>
          </w:p>
        </w:tc>
        <w:tc>
          <w:tcPr>
            <w:tcW w:w="3801" w:type="dxa"/>
          </w:tcPr>
          <w:p w:rsidRPr="00AD64C0" w:rsidR="005246D9" w:rsidP="005246D9" w:rsidRDefault="005246D9" w14:paraId="6278933A" w14:textId="0A7BA999">
            <w:r w:rsidRPr="00E26481">
              <w:t xml:space="preserve">Total </w:t>
            </w:r>
            <w:r>
              <w:t>D</w:t>
            </w:r>
            <w:r w:rsidRPr="00E26481">
              <w:t xml:space="preserve">iscounted Cost </w:t>
            </w:r>
            <w:proofErr w:type="gramStart"/>
            <w:r w:rsidRPr="00E26481">
              <w:t>For</w:t>
            </w:r>
            <w:proofErr w:type="gramEnd"/>
            <w:r w:rsidRPr="00E26481">
              <w:t xml:space="preserve"> Eligible (Non-Recurring) Expenses</w:t>
            </w:r>
          </w:p>
        </w:tc>
        <w:tc>
          <w:tcPr>
            <w:tcW w:w="8138" w:type="dxa"/>
          </w:tcPr>
          <w:p w:rsidR="005246D9" w:rsidP="005246D9" w:rsidRDefault="005246D9" w14:paraId="46B4F3A2" w14:textId="58DAB8DE">
            <w:r w:rsidRPr="00E26481">
              <w:t>The system will calculate and display the total discounted cost for non-recurring eligible expenses.</w:t>
            </w:r>
          </w:p>
        </w:tc>
      </w:tr>
      <w:tr w:rsidRPr="00AD64C0" w:rsidR="00C658BD" w:rsidTr="004C3B06" w14:paraId="218075E5" w14:textId="77777777">
        <w:trPr>
          <w:cantSplit/>
          <w:trHeight w:val="269"/>
        </w:trPr>
        <w:tc>
          <w:tcPr>
            <w:tcW w:w="1286" w:type="dxa"/>
          </w:tcPr>
          <w:p w:rsidRPr="00AD64C0" w:rsidR="00C658BD" w:rsidP="003510BC" w:rsidRDefault="00C658BD" w14:paraId="1D7A1B00" w14:textId="77777777">
            <w:pPr>
              <w:jc w:val="center"/>
              <w:rPr>
                <w:rFonts w:ascii="Calibri" w:hAnsi="Calibri"/>
              </w:rPr>
            </w:pPr>
            <w:r>
              <w:rPr>
                <w:rFonts w:ascii="Calibri" w:hAnsi="Calibri"/>
              </w:rPr>
              <w:t>63</w:t>
            </w:r>
          </w:p>
        </w:tc>
        <w:tc>
          <w:tcPr>
            <w:tcW w:w="3801" w:type="dxa"/>
          </w:tcPr>
          <w:p w:rsidRPr="00AD64C0" w:rsidR="00C658BD" w:rsidP="003510BC" w:rsidRDefault="00C658BD" w14:paraId="706A9BB9" w14:textId="77777777">
            <w:r w:rsidRPr="00AD64C0">
              <w:t>One-Time Installation Charges</w:t>
            </w:r>
          </w:p>
        </w:tc>
        <w:tc>
          <w:tcPr>
            <w:tcW w:w="8138" w:type="dxa"/>
          </w:tcPr>
          <w:p w:rsidRPr="00AD64C0" w:rsidR="00C658BD" w:rsidP="003510BC" w:rsidRDefault="00C658BD" w14:paraId="44E50869" w14:textId="36C33574">
            <w:r>
              <w:t>The user indicates a</w:t>
            </w:r>
            <w:r w:rsidRPr="00AD64C0">
              <w:t>ny one-time installation charges</w:t>
            </w:r>
            <w:r>
              <w:t>.</w:t>
            </w:r>
            <w:r w:rsidRPr="00AD64C0">
              <w:t xml:space="preserve"> </w:t>
            </w:r>
          </w:p>
        </w:tc>
      </w:tr>
      <w:tr w:rsidRPr="00AD64C0" w:rsidR="003510BC" w:rsidTr="00F615B9" w14:paraId="3002A1C7" w14:textId="77777777">
        <w:trPr>
          <w:cantSplit/>
          <w:trHeight w:val="269"/>
        </w:trPr>
        <w:tc>
          <w:tcPr>
            <w:tcW w:w="1286" w:type="dxa"/>
          </w:tcPr>
          <w:p w:rsidRPr="00AD64C0" w:rsidR="003510BC" w:rsidP="003510BC" w:rsidRDefault="00E26481" w14:paraId="7456169A" w14:textId="4B609D7A">
            <w:pPr>
              <w:jc w:val="center"/>
              <w:rPr>
                <w:rFonts w:ascii="Calibri" w:hAnsi="Calibri"/>
              </w:rPr>
            </w:pPr>
            <w:r>
              <w:rPr>
                <w:rFonts w:ascii="Calibri" w:hAnsi="Calibri"/>
              </w:rPr>
              <w:lastRenderedPageBreak/>
              <w:t>6</w:t>
            </w:r>
            <w:r w:rsidR="00C77D66">
              <w:rPr>
                <w:rFonts w:ascii="Calibri" w:hAnsi="Calibri"/>
              </w:rPr>
              <w:t>4</w:t>
            </w:r>
          </w:p>
        </w:tc>
        <w:tc>
          <w:tcPr>
            <w:tcW w:w="3801" w:type="dxa"/>
          </w:tcPr>
          <w:p w:rsidRPr="00AD64C0" w:rsidR="003510BC" w:rsidP="003510BC" w:rsidRDefault="003510BC" w14:paraId="25ADF8C0" w14:textId="77777777">
            <w:r w:rsidRPr="00AD64C0">
              <w:t>Taxes &amp; Fees Per Expense Period</w:t>
            </w:r>
          </w:p>
        </w:tc>
        <w:tc>
          <w:tcPr>
            <w:tcW w:w="8138" w:type="dxa"/>
          </w:tcPr>
          <w:p w:rsidRPr="00AD64C0" w:rsidR="003510BC" w:rsidP="003510BC" w:rsidRDefault="003510BC" w14:paraId="1E2C9952" w14:textId="77777777">
            <w:r w:rsidRPr="00AD64C0">
              <w:t xml:space="preserve">The taxes and fees for the line item. </w:t>
            </w:r>
          </w:p>
        </w:tc>
      </w:tr>
      <w:tr w:rsidRPr="00AD64C0" w:rsidR="003510BC" w:rsidTr="00F615B9" w14:paraId="01D5399A" w14:textId="77777777">
        <w:trPr>
          <w:cantSplit/>
          <w:trHeight w:val="269"/>
        </w:trPr>
        <w:tc>
          <w:tcPr>
            <w:tcW w:w="1286" w:type="dxa"/>
          </w:tcPr>
          <w:p w:rsidRPr="00AD64C0" w:rsidR="003510BC" w:rsidP="003510BC" w:rsidRDefault="00E26481" w14:paraId="7005119A" w14:textId="37F96F2C">
            <w:pPr>
              <w:jc w:val="center"/>
              <w:rPr>
                <w:rFonts w:ascii="Calibri" w:hAnsi="Calibri"/>
              </w:rPr>
            </w:pPr>
            <w:r>
              <w:rPr>
                <w:rFonts w:ascii="Calibri" w:hAnsi="Calibri"/>
              </w:rPr>
              <w:t>6</w:t>
            </w:r>
            <w:r w:rsidR="00C77D66">
              <w:rPr>
                <w:rFonts w:ascii="Calibri" w:hAnsi="Calibri"/>
              </w:rPr>
              <w:t>5</w:t>
            </w:r>
          </w:p>
        </w:tc>
        <w:tc>
          <w:tcPr>
            <w:tcW w:w="3801" w:type="dxa"/>
          </w:tcPr>
          <w:p w:rsidRPr="00AD64C0" w:rsidR="003510BC" w:rsidP="003510BC" w:rsidRDefault="003510BC" w14:paraId="0D8137A3" w14:textId="347C7149">
            <w:r w:rsidRPr="00AD64C0">
              <w:t>Source of H</w:t>
            </w:r>
            <w:r>
              <w:t>ealth Care Provider</w:t>
            </w:r>
            <w:r w:rsidRPr="00AD64C0">
              <w:t xml:space="preserve"> </w:t>
            </w:r>
            <w:r>
              <w:t>C</w:t>
            </w:r>
            <w:r w:rsidRPr="00AD64C0">
              <w:t>ontribution</w:t>
            </w:r>
          </w:p>
        </w:tc>
        <w:tc>
          <w:tcPr>
            <w:tcW w:w="8138" w:type="dxa"/>
          </w:tcPr>
          <w:p w:rsidRPr="00AD64C0" w:rsidR="003510BC" w:rsidP="003C6410" w:rsidRDefault="003510BC" w14:paraId="314010E7" w14:textId="2512DF01">
            <w:r w:rsidRPr="00AD64C0">
              <w:t>The sources from which the Site or Consortium will fund its 35</w:t>
            </w:r>
            <w:r w:rsidR="003C6410">
              <w:t xml:space="preserve">% </w:t>
            </w:r>
            <w:r w:rsidRPr="00AD64C0">
              <w:t>contribution for this line item.</w:t>
            </w:r>
          </w:p>
        </w:tc>
      </w:tr>
      <w:tr w:rsidRPr="00AD64C0" w:rsidR="00C658BD" w:rsidTr="00627FFE" w14:paraId="08125D9A" w14:textId="77777777">
        <w:trPr>
          <w:cantSplit/>
          <w:trHeight w:val="269"/>
        </w:trPr>
        <w:tc>
          <w:tcPr>
            <w:tcW w:w="1286" w:type="dxa"/>
          </w:tcPr>
          <w:p w:rsidRPr="00AD64C0" w:rsidR="00C658BD" w:rsidP="003510BC" w:rsidRDefault="00C658BD" w14:paraId="0D73C8CD" w14:textId="77777777">
            <w:pPr>
              <w:jc w:val="center"/>
              <w:rPr>
                <w:rFonts w:ascii="Calibri" w:hAnsi="Calibri"/>
              </w:rPr>
            </w:pPr>
            <w:r>
              <w:rPr>
                <w:rFonts w:ascii="Calibri" w:hAnsi="Calibri"/>
              </w:rPr>
              <w:t>66</w:t>
            </w:r>
          </w:p>
        </w:tc>
        <w:tc>
          <w:tcPr>
            <w:tcW w:w="3801" w:type="dxa"/>
          </w:tcPr>
          <w:p w:rsidRPr="00AD64C0" w:rsidR="00C658BD" w:rsidP="003510BC" w:rsidRDefault="00C658BD" w14:paraId="2DEB288E" w14:textId="77777777">
            <w:r w:rsidRPr="00AD64C0">
              <w:t>Supporting Documentation</w:t>
            </w:r>
          </w:p>
        </w:tc>
        <w:tc>
          <w:tcPr>
            <w:tcW w:w="8138" w:type="dxa"/>
          </w:tcPr>
          <w:p w:rsidRPr="00AD64C0" w:rsidR="00C658BD" w:rsidP="003510BC" w:rsidRDefault="00C658BD" w14:paraId="317F9F63" w14:textId="2FFD32A7">
            <w:r>
              <w:t xml:space="preserve">There is additional documentation required to be submitted (where applicable) with the FCC Form 462 to support the request for funding.  Specifically, consortium and individual applicants must </w:t>
            </w:r>
            <w:proofErr w:type="gramStart"/>
            <w:r>
              <w:t>submit:</w:t>
            </w:r>
            <w:proofErr w:type="gramEnd"/>
            <w:r>
              <w:t xml:space="preserve"> contracts, terms of service agreements (if applicable), competitive bidding documents (including </w:t>
            </w:r>
            <w:r w:rsidRPr="006B485D">
              <w:t>documentation to support its certification that it has selected the most cost-effective option</w:t>
            </w:r>
            <w:r>
              <w:t xml:space="preserve">), and written descriptions of cost allocation (if applicable). Consortium applicants must also submit: revisions to financial agreements (if submitted with the FCC Form 460), revisions to the Network Plan (submitted with the FCC Form 461), a narrative description of how the network will be managed (if not previously provided), a network cost worksheet listing all participating </w:t>
            </w:r>
            <w:r w:rsidRPr="00D441CF">
              <w:t>health care provider</w:t>
            </w:r>
            <w:r>
              <w:t xml:space="preserve">s, evidence of a viable source for the 35% contribution, sustainability plans (if applicable), revisions to sustainability plans (if previously submitted) and letters of agency (if not previously submitted). </w:t>
            </w:r>
          </w:p>
        </w:tc>
      </w:tr>
      <w:tr w:rsidRPr="00AD64C0" w:rsidR="00C658BD" w:rsidTr="00F355C1" w14:paraId="1D52847B" w14:textId="77777777">
        <w:trPr>
          <w:cantSplit/>
          <w:trHeight w:val="269"/>
        </w:trPr>
        <w:tc>
          <w:tcPr>
            <w:tcW w:w="1286" w:type="dxa"/>
          </w:tcPr>
          <w:p w:rsidRPr="00AD64C0" w:rsidR="00C658BD" w:rsidP="003510BC" w:rsidRDefault="00C658BD" w14:paraId="798F31FB" w14:textId="77777777">
            <w:pPr>
              <w:jc w:val="center"/>
              <w:rPr>
                <w:rFonts w:ascii="Calibri" w:hAnsi="Calibri"/>
              </w:rPr>
            </w:pPr>
            <w:r>
              <w:rPr>
                <w:rFonts w:ascii="Calibri" w:hAnsi="Calibri"/>
              </w:rPr>
              <w:t>67</w:t>
            </w:r>
          </w:p>
        </w:tc>
        <w:tc>
          <w:tcPr>
            <w:tcW w:w="3801" w:type="dxa"/>
          </w:tcPr>
          <w:p w:rsidRPr="00AD64C0" w:rsidR="00C658BD" w:rsidP="003510BC" w:rsidRDefault="00C658BD" w14:paraId="057D6F2F" w14:textId="77777777">
            <w:r w:rsidRPr="00AD64C0">
              <w:t xml:space="preserve">I certify under penalty of perjury that I am authorized to submit this request on behalf of the </w:t>
            </w:r>
            <w:r>
              <w:t>applicant</w:t>
            </w:r>
            <w:r w:rsidRPr="00AD64C0">
              <w:t xml:space="preserve"> or consortium.</w:t>
            </w:r>
          </w:p>
        </w:tc>
        <w:tc>
          <w:tcPr>
            <w:tcW w:w="8138" w:type="dxa"/>
          </w:tcPr>
          <w:p w:rsidRPr="00AD64C0" w:rsidR="00C658BD" w:rsidP="003510BC" w:rsidRDefault="00C658BD" w14:paraId="381F2170" w14:textId="02E82658">
            <w:r>
              <w:t>Applicants are required to provide this certification in order to receive Healthcare Connect Fund support. For individual Health Care Provider applicants, certifications must be signed by an officer or director of the Healthcare Provider or other authorized employee of the Health Care Provider. For consortia applicants, an officer, director, or other authorized employee of the Consortium Leader must sign the required certification.</w:t>
            </w:r>
          </w:p>
        </w:tc>
      </w:tr>
      <w:tr w:rsidRPr="00561815" w:rsidR="00C658BD" w:rsidTr="00BD26DD" w14:paraId="2C6EAA90" w14:textId="77777777">
        <w:trPr>
          <w:cantSplit/>
          <w:trHeight w:val="269"/>
        </w:trPr>
        <w:tc>
          <w:tcPr>
            <w:tcW w:w="1286" w:type="dxa"/>
          </w:tcPr>
          <w:p w:rsidRPr="00AD64C0" w:rsidR="00C658BD" w:rsidP="003510BC" w:rsidRDefault="00C658BD" w14:paraId="072BF06F" w14:textId="77777777">
            <w:pPr>
              <w:jc w:val="center"/>
              <w:rPr>
                <w:rFonts w:ascii="Calibri" w:hAnsi="Calibri"/>
              </w:rPr>
            </w:pPr>
            <w:r>
              <w:rPr>
                <w:rFonts w:ascii="Calibri" w:hAnsi="Calibri"/>
              </w:rPr>
              <w:t>68</w:t>
            </w:r>
          </w:p>
        </w:tc>
        <w:tc>
          <w:tcPr>
            <w:tcW w:w="3801" w:type="dxa"/>
          </w:tcPr>
          <w:p w:rsidRPr="00AD64C0" w:rsidR="00C658BD" w:rsidP="003510BC" w:rsidRDefault="00C658BD" w14:paraId="3BB37A56" w14:textId="77777777">
            <w:r w:rsidRPr="00AD64C0">
              <w:t xml:space="preserve">I </w:t>
            </w:r>
            <w:r>
              <w:t>certify</w:t>
            </w:r>
            <w:r w:rsidRPr="00AD64C0">
              <w:t xml:space="preserve"> under penalty of perjury that I have examined this request and </w:t>
            </w:r>
            <w:r>
              <w:t xml:space="preserve">all </w:t>
            </w:r>
            <w:r w:rsidRPr="00AD64C0">
              <w:t xml:space="preserve">attachments and to the best of my knowledge, information, and belief, all </w:t>
            </w:r>
            <w:r>
              <w:t>statements of fact contained therein are true.</w:t>
            </w:r>
          </w:p>
        </w:tc>
        <w:tc>
          <w:tcPr>
            <w:tcW w:w="8138" w:type="dxa"/>
          </w:tcPr>
          <w:p w:rsidRPr="00AD64C0" w:rsidR="00C658BD" w:rsidP="003510BC" w:rsidRDefault="00C658BD" w14:paraId="6F690EEE" w14:textId="2C921195">
            <w:r w:rsidRPr="00DA56DB">
              <w:rPr>
                <w:i/>
              </w:rPr>
              <w:t>See</w:t>
            </w:r>
            <w:r>
              <w:t xml:space="preserve"> Item #67 Purpose/Instructions above. </w:t>
            </w:r>
          </w:p>
        </w:tc>
      </w:tr>
      <w:tr w:rsidRPr="00561815" w:rsidR="00C658BD" w:rsidTr="00D833E6" w14:paraId="51C4A836" w14:textId="77777777">
        <w:trPr>
          <w:cantSplit/>
          <w:trHeight w:val="269"/>
        </w:trPr>
        <w:tc>
          <w:tcPr>
            <w:tcW w:w="1286" w:type="dxa"/>
          </w:tcPr>
          <w:p w:rsidR="00C658BD" w:rsidP="003510BC" w:rsidRDefault="00C658BD" w14:paraId="24BC7782" w14:textId="77777777">
            <w:pPr>
              <w:jc w:val="center"/>
              <w:rPr>
                <w:rFonts w:ascii="Calibri" w:hAnsi="Calibri"/>
              </w:rPr>
            </w:pPr>
            <w:r>
              <w:rPr>
                <w:rFonts w:ascii="Calibri" w:hAnsi="Calibri"/>
              </w:rPr>
              <w:lastRenderedPageBreak/>
              <w:t>69</w:t>
            </w:r>
          </w:p>
        </w:tc>
        <w:tc>
          <w:tcPr>
            <w:tcW w:w="3801" w:type="dxa"/>
          </w:tcPr>
          <w:p w:rsidRPr="00DB4FE1" w:rsidR="00C658BD" w:rsidP="003510BC" w:rsidRDefault="00C658BD" w14:paraId="6D41831A" w14:textId="77777777">
            <w:r>
              <w:t>I certify under penalty of perjury that the applicant or consortium has considered all bids received and selected the most cost-effective method of providing the requested services. “Cost-effective” is defined as the “method that costs the least after consideration of the features, quality of transmission, reliability, and other factors that the applicant deems relevant to choosing a method of providing the required health care services.” 47 CFR § 54.622(c).</w:t>
            </w:r>
          </w:p>
        </w:tc>
        <w:tc>
          <w:tcPr>
            <w:tcW w:w="8138" w:type="dxa"/>
          </w:tcPr>
          <w:p w:rsidRPr="00561815" w:rsidR="00C658BD" w:rsidP="003510BC" w:rsidRDefault="00C658BD" w14:paraId="054F643A" w14:textId="007600BA">
            <w:r w:rsidRPr="00E77407">
              <w:rPr>
                <w:i/>
              </w:rPr>
              <w:t>See</w:t>
            </w:r>
            <w:r>
              <w:t xml:space="preserve"> Item #67, Purpose/Instructions above.</w:t>
            </w:r>
          </w:p>
        </w:tc>
      </w:tr>
      <w:tr w:rsidRPr="00561815" w:rsidR="003510BC" w:rsidTr="00F615B9" w14:paraId="5D0F4F5F" w14:textId="77777777">
        <w:trPr>
          <w:cantSplit/>
          <w:trHeight w:val="269"/>
        </w:trPr>
        <w:tc>
          <w:tcPr>
            <w:tcW w:w="1286" w:type="dxa"/>
          </w:tcPr>
          <w:p w:rsidR="003510BC" w:rsidP="003510BC" w:rsidRDefault="007A5315" w14:paraId="1003CD5C" w14:textId="5642A5D3">
            <w:pPr>
              <w:jc w:val="center"/>
              <w:rPr>
                <w:rFonts w:ascii="Calibri" w:hAnsi="Calibri"/>
              </w:rPr>
            </w:pPr>
            <w:r>
              <w:rPr>
                <w:rFonts w:ascii="Calibri" w:hAnsi="Calibri"/>
              </w:rPr>
              <w:t>7</w:t>
            </w:r>
            <w:r w:rsidR="00C77D66">
              <w:rPr>
                <w:rFonts w:ascii="Calibri" w:hAnsi="Calibri"/>
              </w:rPr>
              <w:t>0</w:t>
            </w:r>
          </w:p>
        </w:tc>
        <w:tc>
          <w:tcPr>
            <w:tcW w:w="3801" w:type="dxa"/>
          </w:tcPr>
          <w:p w:rsidRPr="00DB4FE1" w:rsidR="003510BC" w:rsidP="003510BC" w:rsidRDefault="003510BC" w14:paraId="7CEA0B40" w14:textId="62195AD0">
            <w:r>
              <w:t>I certify under penalty of perjury that the applicant or consortium is not requesting support for the same service from both the Telecommunications Program and the Healthcare Connect Fund Program.</w:t>
            </w:r>
          </w:p>
        </w:tc>
        <w:tc>
          <w:tcPr>
            <w:tcW w:w="8138" w:type="dxa"/>
          </w:tcPr>
          <w:p w:rsidRPr="00561815" w:rsidR="003510BC" w:rsidP="003510BC" w:rsidRDefault="003510BC" w14:paraId="39BE855F" w14:textId="6FD96CDA">
            <w:r w:rsidRPr="00E77407">
              <w:rPr>
                <w:i/>
              </w:rPr>
              <w:t>See</w:t>
            </w:r>
            <w:r>
              <w:t xml:space="preserve"> Item #6</w:t>
            </w:r>
            <w:r w:rsidR="00C77D66">
              <w:t>7</w:t>
            </w:r>
            <w:r>
              <w:t>, Purpose/Instructions above.</w:t>
            </w:r>
          </w:p>
        </w:tc>
      </w:tr>
      <w:tr w:rsidRPr="00561815" w:rsidR="00C658BD" w:rsidTr="00445966" w14:paraId="3B00A283" w14:textId="77777777">
        <w:trPr>
          <w:cantSplit/>
          <w:trHeight w:val="269"/>
        </w:trPr>
        <w:tc>
          <w:tcPr>
            <w:tcW w:w="1286" w:type="dxa"/>
          </w:tcPr>
          <w:p w:rsidR="00C658BD" w:rsidP="003510BC" w:rsidRDefault="00C658BD" w14:paraId="4EFF00FE" w14:textId="77777777">
            <w:pPr>
              <w:jc w:val="center"/>
              <w:rPr>
                <w:rFonts w:ascii="Calibri" w:hAnsi="Calibri"/>
              </w:rPr>
            </w:pPr>
            <w:r>
              <w:rPr>
                <w:rFonts w:ascii="Calibri" w:hAnsi="Calibri"/>
              </w:rPr>
              <w:t>71</w:t>
            </w:r>
          </w:p>
        </w:tc>
        <w:tc>
          <w:tcPr>
            <w:tcW w:w="3801" w:type="dxa"/>
          </w:tcPr>
          <w:p w:rsidR="00C658BD" w:rsidP="003510BC" w:rsidRDefault="00C658BD" w14:paraId="27D5FC06" w14:textId="77777777">
            <w:r>
              <w:t xml:space="preserve">I certify under penalty of perjury that all RHC Program support will be used only for eligible health care purposes. </w:t>
            </w:r>
          </w:p>
        </w:tc>
        <w:tc>
          <w:tcPr>
            <w:tcW w:w="8138" w:type="dxa"/>
          </w:tcPr>
          <w:p w:rsidRPr="00D441CF" w:rsidR="00C658BD" w:rsidP="003510BC" w:rsidRDefault="00C658BD" w14:paraId="57322D4C" w14:textId="226756A1">
            <w:r w:rsidRPr="004B49EE">
              <w:rPr>
                <w:i/>
              </w:rPr>
              <w:t>See</w:t>
            </w:r>
            <w:r>
              <w:t xml:space="preserve"> Item #67</w:t>
            </w:r>
            <w:r w:rsidRPr="00966C4F">
              <w:t>, Purpose/Instructions above.</w:t>
            </w:r>
          </w:p>
        </w:tc>
      </w:tr>
      <w:tr w:rsidRPr="00561815" w:rsidR="00C658BD" w:rsidTr="00B14F1B" w14:paraId="7B1393C6" w14:textId="77777777">
        <w:trPr>
          <w:cantSplit/>
          <w:trHeight w:val="269"/>
        </w:trPr>
        <w:tc>
          <w:tcPr>
            <w:tcW w:w="1286" w:type="dxa"/>
          </w:tcPr>
          <w:p w:rsidR="00C658BD" w:rsidP="003510BC" w:rsidRDefault="00C658BD" w14:paraId="22F50591" w14:textId="77777777">
            <w:pPr>
              <w:jc w:val="center"/>
              <w:rPr>
                <w:rFonts w:ascii="Calibri" w:hAnsi="Calibri"/>
              </w:rPr>
            </w:pPr>
            <w:r>
              <w:rPr>
                <w:rFonts w:ascii="Calibri" w:hAnsi="Calibri"/>
              </w:rPr>
              <w:t>72</w:t>
            </w:r>
          </w:p>
        </w:tc>
        <w:tc>
          <w:tcPr>
            <w:tcW w:w="3801" w:type="dxa"/>
          </w:tcPr>
          <w:p w:rsidR="00C658BD" w:rsidP="003510BC" w:rsidRDefault="00C658BD" w14:paraId="2CE36298" w14:textId="77777777">
            <w:r>
              <w:t xml:space="preserve">I certify under penalty of perjury that the applicant or consortium and/or its consultant, if applicable, has not solicited or accepted a gift or any other thing of value from a service provider participating in or seeking to participate in the RHC Program. </w:t>
            </w:r>
          </w:p>
        </w:tc>
        <w:tc>
          <w:tcPr>
            <w:tcW w:w="8138" w:type="dxa"/>
          </w:tcPr>
          <w:p w:rsidRPr="00D441CF" w:rsidR="00C658BD" w:rsidP="003510BC" w:rsidRDefault="00C658BD" w14:paraId="2A4A2FAC" w14:textId="39191F45">
            <w:r w:rsidRPr="004B49EE">
              <w:rPr>
                <w:i/>
              </w:rPr>
              <w:t>See</w:t>
            </w:r>
            <w:r w:rsidRPr="00D441CF">
              <w:t xml:space="preserve"> Item #6</w:t>
            </w:r>
            <w:r>
              <w:t>7</w:t>
            </w:r>
            <w:r w:rsidRPr="00D441CF">
              <w:t>, Purpose/Instructions above.</w:t>
            </w:r>
          </w:p>
        </w:tc>
      </w:tr>
      <w:tr w:rsidRPr="00561815" w:rsidR="00C658BD" w:rsidTr="00720038" w14:paraId="0842ED7A" w14:textId="77777777">
        <w:trPr>
          <w:cantSplit/>
          <w:trHeight w:val="269"/>
        </w:trPr>
        <w:tc>
          <w:tcPr>
            <w:tcW w:w="1286" w:type="dxa"/>
          </w:tcPr>
          <w:p w:rsidR="00C658BD" w:rsidP="003510BC" w:rsidRDefault="00C658BD" w14:paraId="00544A99" w14:textId="77777777">
            <w:pPr>
              <w:jc w:val="center"/>
              <w:rPr>
                <w:rFonts w:ascii="Calibri" w:hAnsi="Calibri"/>
              </w:rPr>
            </w:pPr>
            <w:r>
              <w:rPr>
                <w:rFonts w:ascii="Calibri" w:hAnsi="Calibri"/>
              </w:rPr>
              <w:lastRenderedPageBreak/>
              <w:t>73</w:t>
            </w:r>
          </w:p>
        </w:tc>
        <w:tc>
          <w:tcPr>
            <w:tcW w:w="3801" w:type="dxa"/>
          </w:tcPr>
          <w:p w:rsidRPr="00DB4FE1" w:rsidR="00C658BD" w:rsidP="003510BC" w:rsidRDefault="00C658BD" w14:paraId="3CBE82C2" w14:textId="77777777">
            <w:r>
              <w:t xml:space="preserve">I certify under penalty of perjury that the applicant or consortium satisfies all of the requirements under Section 254 of the Act and applicable Commission </w:t>
            </w:r>
            <w:proofErr w:type="gramStart"/>
            <w:r>
              <w:t>rules, and</w:t>
            </w:r>
            <w:proofErr w:type="gramEnd"/>
            <w:r>
              <w:t xml:space="preserve"> understand that any letter from the Administrator that erroneously commits funds for the benefit of the applicant may be subject to rescission.</w:t>
            </w:r>
          </w:p>
        </w:tc>
        <w:tc>
          <w:tcPr>
            <w:tcW w:w="8138" w:type="dxa"/>
          </w:tcPr>
          <w:p w:rsidRPr="00561815" w:rsidR="00C658BD" w:rsidP="003510BC" w:rsidRDefault="00C658BD" w14:paraId="73AB28A3" w14:textId="4A474458">
            <w:r w:rsidRPr="00E77407">
              <w:rPr>
                <w:i/>
              </w:rPr>
              <w:t>See</w:t>
            </w:r>
            <w:r>
              <w:t xml:space="preserve"> Item #67, Purpose/Instructions above.</w:t>
            </w:r>
          </w:p>
        </w:tc>
      </w:tr>
      <w:tr w:rsidRPr="00561815" w:rsidR="00C658BD" w:rsidTr="000672D2" w14:paraId="6A8BAABB" w14:textId="77777777">
        <w:trPr>
          <w:cantSplit/>
          <w:trHeight w:val="269"/>
        </w:trPr>
        <w:tc>
          <w:tcPr>
            <w:tcW w:w="1286" w:type="dxa"/>
          </w:tcPr>
          <w:p w:rsidR="00C658BD" w:rsidP="003510BC" w:rsidRDefault="00C658BD" w14:paraId="099D14C7" w14:textId="77777777">
            <w:pPr>
              <w:jc w:val="center"/>
              <w:rPr>
                <w:rFonts w:ascii="Calibri" w:hAnsi="Calibri"/>
              </w:rPr>
            </w:pPr>
            <w:r>
              <w:rPr>
                <w:rFonts w:ascii="Calibri" w:hAnsi="Calibri"/>
              </w:rPr>
              <w:t>74</w:t>
            </w:r>
          </w:p>
        </w:tc>
        <w:tc>
          <w:tcPr>
            <w:tcW w:w="3801" w:type="dxa"/>
          </w:tcPr>
          <w:p w:rsidRPr="00DB4FE1" w:rsidR="00C658BD" w:rsidP="003510BC" w:rsidRDefault="00C658BD" w14:paraId="6A32C379" w14:textId="77777777">
            <w:r w:rsidRPr="00DB4FE1">
              <w:t xml:space="preserve">I certify </w:t>
            </w:r>
            <w:r>
              <w:t xml:space="preserve">under penalty of perjury </w:t>
            </w:r>
            <w:r w:rsidRPr="00DB4FE1">
              <w:t xml:space="preserve">that </w:t>
            </w:r>
            <w:r>
              <w:t>I have</w:t>
            </w:r>
            <w:r w:rsidRPr="00DB4FE1">
              <w:t xml:space="preserve"> reviewed all applicable </w:t>
            </w:r>
            <w:r>
              <w:t xml:space="preserve">rules and </w:t>
            </w:r>
            <w:r w:rsidRPr="00DB4FE1">
              <w:t xml:space="preserve">requirements for the </w:t>
            </w:r>
            <w:r>
              <w:t>RHC P</w:t>
            </w:r>
            <w:r w:rsidRPr="00DB4FE1">
              <w:t xml:space="preserve">rogram and </w:t>
            </w:r>
            <w:r>
              <w:t>complied</w:t>
            </w:r>
            <w:r w:rsidRPr="00DB4FE1">
              <w:t xml:space="preserve"> with those </w:t>
            </w:r>
            <w:r>
              <w:t xml:space="preserve">rules and </w:t>
            </w:r>
            <w:r w:rsidRPr="00DB4FE1">
              <w:t>requirements.</w:t>
            </w:r>
          </w:p>
        </w:tc>
        <w:tc>
          <w:tcPr>
            <w:tcW w:w="8138" w:type="dxa"/>
          </w:tcPr>
          <w:p w:rsidRPr="00561815" w:rsidR="00C658BD" w:rsidP="003510BC" w:rsidRDefault="00C658BD" w14:paraId="3881E71A" w14:textId="0B21C36B">
            <w:r w:rsidRPr="00E77407">
              <w:rPr>
                <w:i/>
              </w:rPr>
              <w:t>See</w:t>
            </w:r>
            <w:r>
              <w:t xml:space="preserve"> Item #67, Purpose/Instructions above.</w:t>
            </w:r>
          </w:p>
        </w:tc>
      </w:tr>
      <w:tr w:rsidRPr="00561815" w:rsidR="00C658BD" w:rsidTr="001A329C" w14:paraId="37DB8CFD" w14:textId="77777777">
        <w:trPr>
          <w:cantSplit/>
          <w:trHeight w:val="269"/>
        </w:trPr>
        <w:tc>
          <w:tcPr>
            <w:tcW w:w="1286" w:type="dxa"/>
          </w:tcPr>
          <w:p w:rsidR="00C658BD" w:rsidP="003510BC" w:rsidRDefault="00C658BD" w14:paraId="72F16C7C" w14:textId="77777777">
            <w:pPr>
              <w:jc w:val="center"/>
              <w:rPr>
                <w:rFonts w:ascii="Calibri" w:hAnsi="Calibri"/>
              </w:rPr>
            </w:pPr>
            <w:r>
              <w:rPr>
                <w:rFonts w:ascii="Calibri" w:hAnsi="Calibri"/>
              </w:rPr>
              <w:t>75</w:t>
            </w:r>
          </w:p>
        </w:tc>
        <w:tc>
          <w:tcPr>
            <w:tcW w:w="3801" w:type="dxa"/>
          </w:tcPr>
          <w:p w:rsidRPr="00F2548B" w:rsidR="00C658BD" w:rsidP="003510BC" w:rsidRDefault="00C658BD" w14:paraId="32DBC2DD" w14:textId="77777777">
            <w:pPr>
              <w:rPr>
                <w:rFonts w:cstheme="minorHAnsi"/>
              </w:rPr>
            </w:pPr>
            <w:r w:rsidRPr="007C1C34">
              <w:rPr>
                <w:rFonts w:cstheme="minorHAnsi"/>
              </w:rPr>
              <w:t xml:space="preserve">I understand that all documentation associated with this application, including all bids, contracts, scoring matrices, and other information associated with the competitive bidding process, </w:t>
            </w:r>
            <w:r w:rsidRPr="00F71C45">
              <w:rPr>
                <w:rFonts w:cstheme="minorHAnsi"/>
              </w:rPr>
              <w:t>all billing records for services received</w:t>
            </w:r>
            <w:r w:rsidRPr="00F2548B">
              <w:rPr>
                <w:rFonts w:cstheme="minorHAnsi"/>
              </w:rPr>
              <w:t xml:space="preserve"> and any other documentation demonstrating compliance with the rules must be retained for a period of at least five years </w:t>
            </w:r>
            <w:r w:rsidRPr="00F21A93">
              <w:rPr>
                <w:rFonts w:cstheme="minorHAnsi"/>
              </w:rPr>
              <w:t>after the last date of service deli</w:t>
            </w:r>
            <w:r w:rsidRPr="0028217E">
              <w:rPr>
                <w:rFonts w:cstheme="minorHAnsi"/>
              </w:rPr>
              <w:t>vered in a particular funding year pursuant to 47 C</w:t>
            </w:r>
            <w:r w:rsidRPr="00893226">
              <w:rPr>
                <w:rFonts w:cstheme="minorHAnsi"/>
              </w:rPr>
              <w:t>F</w:t>
            </w:r>
            <w:r w:rsidRPr="00911152">
              <w:rPr>
                <w:rFonts w:cstheme="minorHAnsi"/>
              </w:rPr>
              <w:t>R</w:t>
            </w:r>
            <w:r w:rsidRPr="007D021E">
              <w:rPr>
                <w:rFonts w:cstheme="minorHAnsi"/>
              </w:rPr>
              <w:t xml:space="preserve"> §</w:t>
            </w:r>
            <w:r w:rsidRPr="007C1C34">
              <w:rPr>
                <w:rFonts w:cstheme="minorHAnsi"/>
              </w:rPr>
              <w:t>§ 54.631</w:t>
            </w:r>
            <w:r>
              <w:rPr>
                <w:rFonts w:cstheme="minorHAnsi"/>
              </w:rPr>
              <w:t xml:space="preserve"> </w:t>
            </w:r>
            <w:r w:rsidRPr="00F2548B">
              <w:rPr>
                <w:rFonts w:cstheme="minorHAnsi"/>
              </w:rPr>
              <w:t>or as otherwise prescribed by the Commission’s rules.</w:t>
            </w:r>
          </w:p>
        </w:tc>
        <w:tc>
          <w:tcPr>
            <w:tcW w:w="8138" w:type="dxa"/>
          </w:tcPr>
          <w:p w:rsidRPr="00561815" w:rsidR="00C658BD" w:rsidP="003510BC" w:rsidRDefault="00C658BD" w14:paraId="33CF6ED4" w14:textId="7CBC94CE">
            <w:r w:rsidRPr="00E77407">
              <w:rPr>
                <w:i/>
              </w:rPr>
              <w:t>See</w:t>
            </w:r>
            <w:r>
              <w:t xml:space="preserve"> Item #67, Purpose/Instructions above.</w:t>
            </w:r>
          </w:p>
        </w:tc>
      </w:tr>
      <w:tr w:rsidRPr="00561815" w:rsidR="003510BC" w:rsidTr="00F615B9" w14:paraId="4410505D" w14:textId="77777777">
        <w:trPr>
          <w:cantSplit/>
          <w:trHeight w:val="269"/>
        </w:trPr>
        <w:tc>
          <w:tcPr>
            <w:tcW w:w="1286" w:type="dxa"/>
          </w:tcPr>
          <w:p w:rsidR="003510BC" w:rsidP="003510BC" w:rsidRDefault="007A5315" w14:paraId="2D9FF9FC" w14:textId="38215E6F">
            <w:pPr>
              <w:jc w:val="center"/>
              <w:rPr>
                <w:rFonts w:ascii="Calibri" w:hAnsi="Calibri"/>
              </w:rPr>
            </w:pPr>
            <w:r>
              <w:rPr>
                <w:rFonts w:ascii="Calibri" w:hAnsi="Calibri"/>
              </w:rPr>
              <w:lastRenderedPageBreak/>
              <w:t>7</w:t>
            </w:r>
            <w:r w:rsidR="00C77D66">
              <w:rPr>
                <w:rFonts w:ascii="Calibri" w:hAnsi="Calibri"/>
              </w:rPr>
              <w:t>6</w:t>
            </w:r>
          </w:p>
        </w:tc>
        <w:tc>
          <w:tcPr>
            <w:tcW w:w="3801" w:type="dxa"/>
          </w:tcPr>
          <w:p w:rsidRPr="00DB4FE1" w:rsidR="003510BC" w:rsidP="003510BC" w:rsidRDefault="003510BC" w14:paraId="6D45F3D0" w14:textId="25B68DCC">
            <w:r>
              <w:t xml:space="preserve">I certify under penalty of perjury that any consultants or third parties associated with this request or RFP do not have an ownership interest, sales commission arrangement, or other financial stake in the vendor chosen to provide the requested services, and that they have otherwise complied with RHC Program rules, including the Commission’s rules requiring fair and open competitive bidding. </w:t>
            </w:r>
          </w:p>
        </w:tc>
        <w:tc>
          <w:tcPr>
            <w:tcW w:w="8138" w:type="dxa"/>
          </w:tcPr>
          <w:p w:rsidRPr="00561815" w:rsidR="003510BC" w:rsidP="003510BC" w:rsidRDefault="003510BC" w14:paraId="2FA76667" w14:textId="5432B39D">
            <w:r w:rsidRPr="00DE38EB">
              <w:rPr>
                <w:i/>
              </w:rPr>
              <w:t>See</w:t>
            </w:r>
            <w:r w:rsidRPr="00DE38EB">
              <w:t xml:space="preserve"> Item #6</w:t>
            </w:r>
            <w:r w:rsidR="00C77D66">
              <w:t>7</w:t>
            </w:r>
            <w:r w:rsidRPr="00DE38EB">
              <w:t>, Purpose/Instructions above.</w:t>
            </w:r>
          </w:p>
        </w:tc>
      </w:tr>
      <w:tr w:rsidRPr="00561815" w:rsidR="00C658BD" w:rsidTr="007968F7" w14:paraId="5CFD3FED" w14:textId="77777777">
        <w:trPr>
          <w:cantSplit/>
          <w:trHeight w:val="269"/>
        </w:trPr>
        <w:tc>
          <w:tcPr>
            <w:tcW w:w="1286" w:type="dxa"/>
          </w:tcPr>
          <w:p w:rsidRPr="00561815" w:rsidR="00C658BD" w:rsidP="003510BC" w:rsidRDefault="00C658BD" w14:paraId="06FFB358" w14:textId="77777777">
            <w:pPr>
              <w:jc w:val="center"/>
              <w:rPr>
                <w:rFonts w:ascii="Calibri" w:hAnsi="Calibri"/>
              </w:rPr>
            </w:pPr>
            <w:r>
              <w:rPr>
                <w:rFonts w:ascii="Calibri" w:hAnsi="Calibri"/>
              </w:rPr>
              <w:t>77</w:t>
            </w:r>
          </w:p>
        </w:tc>
        <w:tc>
          <w:tcPr>
            <w:tcW w:w="3801" w:type="dxa"/>
          </w:tcPr>
          <w:p w:rsidRPr="00DB4FE1" w:rsidR="00C658BD" w:rsidP="003510BC" w:rsidRDefault="00C658BD" w14:paraId="1A8FE547" w14:textId="77777777">
            <w:r w:rsidRPr="00DB4FE1">
              <w:t xml:space="preserve">Signature </w:t>
            </w:r>
          </w:p>
        </w:tc>
        <w:tc>
          <w:tcPr>
            <w:tcW w:w="8138" w:type="dxa"/>
          </w:tcPr>
          <w:p w:rsidRPr="00561815" w:rsidR="00C658BD" w:rsidP="003510BC" w:rsidRDefault="00C658BD" w14:paraId="1D5B9203" w14:textId="77777777">
            <w:r>
              <w:t xml:space="preserve">The Authorized Person is required to provide all required certifications and signatures. </w:t>
            </w:r>
            <w:r w:rsidRPr="00561815">
              <w:t xml:space="preserve">The </w:t>
            </w:r>
            <w:r>
              <w:t>FCC F</w:t>
            </w:r>
            <w:r w:rsidRPr="00561815">
              <w:t xml:space="preserve">orm </w:t>
            </w:r>
            <w:r>
              <w:t xml:space="preserve">462 </w:t>
            </w:r>
            <w:r w:rsidRPr="00561815">
              <w:t xml:space="preserve">must be </w:t>
            </w:r>
            <w:r>
              <w:t>certified electronically.</w:t>
            </w:r>
          </w:p>
        </w:tc>
      </w:tr>
      <w:tr w:rsidRPr="00561815" w:rsidR="00C658BD" w:rsidTr="006A5593" w14:paraId="396A7D9A" w14:textId="77777777">
        <w:trPr>
          <w:cantSplit/>
          <w:trHeight w:val="269"/>
        </w:trPr>
        <w:tc>
          <w:tcPr>
            <w:tcW w:w="1286" w:type="dxa"/>
          </w:tcPr>
          <w:p w:rsidR="00C658BD" w:rsidP="003510BC" w:rsidRDefault="00C658BD" w14:paraId="53588862" w14:textId="77777777">
            <w:pPr>
              <w:jc w:val="center"/>
              <w:rPr>
                <w:rFonts w:ascii="Calibri" w:hAnsi="Calibri"/>
              </w:rPr>
            </w:pPr>
            <w:r>
              <w:rPr>
                <w:rFonts w:ascii="Calibri" w:hAnsi="Calibri"/>
              </w:rPr>
              <w:t>78</w:t>
            </w:r>
          </w:p>
        </w:tc>
        <w:tc>
          <w:tcPr>
            <w:tcW w:w="3801" w:type="dxa"/>
          </w:tcPr>
          <w:p w:rsidRPr="00DB4FE1" w:rsidR="00C658BD" w:rsidP="003510BC" w:rsidRDefault="00C658BD" w14:paraId="0674FB09" w14:textId="77777777">
            <w:r w:rsidRPr="00DB4FE1">
              <w:t>Date Submitted</w:t>
            </w:r>
          </w:p>
        </w:tc>
        <w:tc>
          <w:tcPr>
            <w:tcW w:w="8138" w:type="dxa"/>
          </w:tcPr>
          <w:p w:rsidRPr="00561815" w:rsidR="00C658BD" w:rsidP="003510BC" w:rsidRDefault="00C658BD" w14:paraId="50CF3D2B" w14:textId="77777777">
            <w:r w:rsidRPr="00561815">
              <w:t>Auto generated by system.</w:t>
            </w:r>
            <w:r>
              <w:t xml:space="preserve"> This date is assigned based on the date the user submits the FCC Form 462.</w:t>
            </w:r>
          </w:p>
        </w:tc>
      </w:tr>
      <w:tr w:rsidRPr="00561815" w:rsidR="00C658BD" w:rsidTr="005F7708" w14:paraId="43F2D65E" w14:textId="77777777">
        <w:trPr>
          <w:cantSplit/>
          <w:trHeight w:val="269"/>
        </w:trPr>
        <w:tc>
          <w:tcPr>
            <w:tcW w:w="1286" w:type="dxa"/>
          </w:tcPr>
          <w:p w:rsidRPr="00561815" w:rsidR="00C658BD" w:rsidP="003510BC" w:rsidRDefault="00C658BD" w14:paraId="5A361493" w14:textId="77777777">
            <w:pPr>
              <w:jc w:val="center"/>
              <w:rPr>
                <w:rFonts w:ascii="Calibri" w:hAnsi="Calibri"/>
              </w:rPr>
            </w:pPr>
            <w:r>
              <w:rPr>
                <w:rFonts w:ascii="Calibri" w:hAnsi="Calibri"/>
              </w:rPr>
              <w:t>79</w:t>
            </w:r>
          </w:p>
        </w:tc>
        <w:tc>
          <w:tcPr>
            <w:tcW w:w="3801" w:type="dxa"/>
          </w:tcPr>
          <w:p w:rsidRPr="00DB4FE1" w:rsidR="00C658BD" w:rsidP="003510BC" w:rsidRDefault="00C658BD" w14:paraId="67C026BD" w14:textId="77777777">
            <w:r w:rsidRPr="00DB4FE1">
              <w:t>Date Signed</w:t>
            </w:r>
          </w:p>
        </w:tc>
        <w:tc>
          <w:tcPr>
            <w:tcW w:w="8138" w:type="dxa"/>
          </w:tcPr>
          <w:p w:rsidRPr="00561815" w:rsidR="00C658BD" w:rsidP="003510BC" w:rsidRDefault="00C658BD" w14:paraId="519B0A9C" w14:textId="5616A9DE">
            <w:r w:rsidRPr="00561815">
              <w:t>Auto generated by system.</w:t>
            </w:r>
            <w:r>
              <w:t xml:space="preserve"> This date is assigned based on the date the user certifies the FCC Form 462.</w:t>
            </w:r>
          </w:p>
        </w:tc>
      </w:tr>
      <w:tr w:rsidRPr="00561815" w:rsidR="00C658BD" w:rsidTr="001E1063" w14:paraId="23D2400E" w14:textId="77777777">
        <w:trPr>
          <w:cantSplit/>
          <w:trHeight w:val="269"/>
        </w:trPr>
        <w:tc>
          <w:tcPr>
            <w:tcW w:w="1286" w:type="dxa"/>
          </w:tcPr>
          <w:p w:rsidRPr="00561815" w:rsidR="00C658BD" w:rsidP="003510BC" w:rsidRDefault="00C658BD" w14:paraId="075A4280" w14:textId="77777777">
            <w:pPr>
              <w:jc w:val="center"/>
              <w:rPr>
                <w:rFonts w:ascii="Calibri" w:hAnsi="Calibri"/>
              </w:rPr>
            </w:pPr>
            <w:r>
              <w:rPr>
                <w:rFonts w:ascii="Calibri" w:hAnsi="Calibri"/>
              </w:rPr>
              <w:t>80</w:t>
            </w:r>
          </w:p>
        </w:tc>
        <w:tc>
          <w:tcPr>
            <w:tcW w:w="3801" w:type="dxa"/>
          </w:tcPr>
          <w:p w:rsidRPr="00DB4FE1" w:rsidR="00C658BD" w:rsidP="003510BC" w:rsidRDefault="00C658BD" w14:paraId="2CB5DC0D" w14:textId="77777777">
            <w:r w:rsidRPr="00DB4FE1">
              <w:t>Authorized Person Name</w:t>
            </w:r>
          </w:p>
        </w:tc>
        <w:tc>
          <w:tcPr>
            <w:tcW w:w="8138" w:type="dxa"/>
          </w:tcPr>
          <w:p w:rsidRPr="00561815" w:rsidR="00C658BD" w:rsidP="003510BC" w:rsidRDefault="00C658BD" w14:paraId="57C7B75D" w14:textId="53F027AF">
            <w:r w:rsidRPr="00561815">
              <w:t xml:space="preserve">This is the name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r w:rsidRPr="00561815" w:rsidR="00C658BD" w:rsidTr="004B3AA0" w14:paraId="3AE69A2B" w14:textId="77777777">
        <w:trPr>
          <w:cantSplit/>
          <w:trHeight w:val="269"/>
        </w:trPr>
        <w:tc>
          <w:tcPr>
            <w:tcW w:w="1286" w:type="dxa"/>
          </w:tcPr>
          <w:p w:rsidRPr="007A5315" w:rsidR="00C658BD" w:rsidP="003510BC" w:rsidRDefault="00C658BD" w14:paraId="4C7F3380" w14:textId="77777777">
            <w:pPr>
              <w:jc w:val="center"/>
              <w:rPr>
                <w:rFonts w:ascii="Calibri" w:hAnsi="Calibri"/>
              </w:rPr>
            </w:pPr>
            <w:r w:rsidRPr="007A5315">
              <w:rPr>
                <w:rFonts w:ascii="Calibri" w:hAnsi="Calibri"/>
              </w:rPr>
              <w:t>8</w:t>
            </w:r>
            <w:r>
              <w:rPr>
                <w:rFonts w:ascii="Calibri" w:hAnsi="Calibri"/>
              </w:rPr>
              <w:t>1</w:t>
            </w:r>
          </w:p>
        </w:tc>
        <w:tc>
          <w:tcPr>
            <w:tcW w:w="3801" w:type="dxa"/>
          </w:tcPr>
          <w:p w:rsidRPr="00DB4FE1" w:rsidR="00C658BD" w:rsidP="003510BC" w:rsidRDefault="00C658BD" w14:paraId="46E78EAA" w14:textId="77777777">
            <w:r w:rsidRPr="00DB4FE1">
              <w:t>Authorized Person’s Employer</w:t>
            </w:r>
          </w:p>
        </w:tc>
        <w:tc>
          <w:tcPr>
            <w:tcW w:w="8138" w:type="dxa"/>
          </w:tcPr>
          <w:p w:rsidRPr="00561815" w:rsidR="00C658BD" w:rsidP="003510BC" w:rsidRDefault="00C658BD" w14:paraId="3C58EF71" w14:textId="3BB52E7A">
            <w:r w:rsidRPr="00561815">
              <w:t xml:space="preserve">This is the name of the employer of the </w:t>
            </w:r>
            <w:r>
              <w:t>A</w:t>
            </w:r>
            <w:r w:rsidRPr="00561815">
              <w:t xml:space="preserve">uthorized </w:t>
            </w:r>
            <w:r>
              <w:t>P</w:t>
            </w:r>
            <w:r w:rsidRPr="00561815">
              <w:t xml:space="preserve">erson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r w:rsidRPr="00561815" w:rsidR="00C658BD" w:rsidTr="0097108D" w14:paraId="605023C0" w14:textId="77777777">
        <w:trPr>
          <w:cantSplit/>
          <w:trHeight w:val="269"/>
        </w:trPr>
        <w:tc>
          <w:tcPr>
            <w:tcW w:w="1286" w:type="dxa"/>
          </w:tcPr>
          <w:p w:rsidRPr="008B7634" w:rsidR="00C658BD" w:rsidP="003510BC" w:rsidRDefault="00C658BD" w14:paraId="013D2F45" w14:textId="77777777">
            <w:pPr>
              <w:jc w:val="center"/>
              <w:rPr>
                <w:rFonts w:ascii="Calibri" w:hAnsi="Calibri"/>
              </w:rPr>
            </w:pPr>
            <w:r w:rsidRPr="007A5315">
              <w:rPr>
                <w:rFonts w:ascii="Calibri" w:hAnsi="Calibri"/>
              </w:rPr>
              <w:t>8</w:t>
            </w:r>
            <w:r>
              <w:rPr>
                <w:rFonts w:ascii="Calibri" w:hAnsi="Calibri"/>
              </w:rPr>
              <w:t>2</w:t>
            </w:r>
          </w:p>
        </w:tc>
        <w:tc>
          <w:tcPr>
            <w:tcW w:w="3801" w:type="dxa"/>
          </w:tcPr>
          <w:p w:rsidRPr="00DB4FE1" w:rsidR="00C658BD" w:rsidP="003510BC" w:rsidRDefault="00C658BD" w14:paraId="234B0B90" w14:textId="77777777">
            <w:r w:rsidRPr="00DB4FE1">
              <w:t>Authorized Person’s Employer FCC R</w:t>
            </w:r>
            <w:r>
              <w:t xml:space="preserve">egistration </w:t>
            </w:r>
            <w:r w:rsidRPr="00DB4FE1">
              <w:t>N</w:t>
            </w:r>
            <w:r>
              <w:t>umber</w:t>
            </w:r>
          </w:p>
        </w:tc>
        <w:tc>
          <w:tcPr>
            <w:tcW w:w="8138" w:type="dxa"/>
          </w:tcPr>
          <w:p w:rsidRPr="00561815" w:rsidR="00C658BD" w:rsidP="003510BC" w:rsidRDefault="00C658BD" w14:paraId="11074E36" w14:textId="7D7872CC">
            <w:r>
              <w:t xml:space="preserve">This is the FCC registration number of the Authorized Person certifying the FCC Form 462.  This field will be </w:t>
            </w:r>
            <w:proofErr w:type="gramStart"/>
            <w:r>
              <w:t>auto-populated</w:t>
            </w:r>
            <w:proofErr w:type="gramEnd"/>
            <w:r>
              <w:t xml:space="preserve"> if already within the system.</w:t>
            </w:r>
          </w:p>
        </w:tc>
      </w:tr>
      <w:tr w:rsidRPr="00561815" w:rsidR="00C658BD" w:rsidTr="00173FBE" w14:paraId="034FC5AC" w14:textId="77777777">
        <w:trPr>
          <w:cantSplit/>
          <w:trHeight w:val="269"/>
        </w:trPr>
        <w:tc>
          <w:tcPr>
            <w:tcW w:w="1286" w:type="dxa"/>
          </w:tcPr>
          <w:p w:rsidRPr="007A5315" w:rsidR="00C658BD" w:rsidP="003510BC" w:rsidRDefault="00C658BD" w14:paraId="659C3A86" w14:textId="77777777">
            <w:pPr>
              <w:jc w:val="center"/>
              <w:rPr>
                <w:rFonts w:ascii="Calibri" w:hAnsi="Calibri"/>
              </w:rPr>
            </w:pPr>
            <w:r w:rsidRPr="007A5315">
              <w:rPr>
                <w:rFonts w:ascii="Calibri" w:hAnsi="Calibri"/>
              </w:rPr>
              <w:t>8</w:t>
            </w:r>
            <w:r>
              <w:rPr>
                <w:rFonts w:ascii="Calibri" w:hAnsi="Calibri"/>
              </w:rPr>
              <w:t>3</w:t>
            </w:r>
          </w:p>
        </w:tc>
        <w:tc>
          <w:tcPr>
            <w:tcW w:w="3801" w:type="dxa"/>
          </w:tcPr>
          <w:p w:rsidRPr="00DB4FE1" w:rsidR="00C658BD" w:rsidP="003510BC" w:rsidRDefault="00C658BD" w14:paraId="357E1008" w14:textId="77777777">
            <w:r w:rsidRPr="00DB4FE1">
              <w:t>Authorized Person’s Title/Position</w:t>
            </w:r>
          </w:p>
        </w:tc>
        <w:tc>
          <w:tcPr>
            <w:tcW w:w="8138" w:type="dxa"/>
          </w:tcPr>
          <w:p w:rsidRPr="00561815" w:rsidR="00C658BD" w:rsidP="003510BC" w:rsidRDefault="00C658BD" w14:paraId="4039C538" w14:textId="265F002C">
            <w:r w:rsidRPr="00561815">
              <w:t xml:space="preserve">This is the </w:t>
            </w:r>
            <w:r>
              <w:t>t</w:t>
            </w:r>
            <w:r w:rsidRPr="00561815">
              <w:t xml:space="preserve">itle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r w:rsidRPr="00561815" w:rsidR="00C658BD" w:rsidTr="00971507" w14:paraId="428C76BE" w14:textId="77777777">
        <w:trPr>
          <w:cantSplit/>
          <w:trHeight w:val="269"/>
        </w:trPr>
        <w:tc>
          <w:tcPr>
            <w:tcW w:w="1286" w:type="dxa"/>
          </w:tcPr>
          <w:p w:rsidRPr="00561815" w:rsidR="00C658BD" w:rsidP="003510BC" w:rsidRDefault="00C658BD" w14:paraId="5B4433C4" w14:textId="77777777">
            <w:pPr>
              <w:jc w:val="center"/>
              <w:rPr>
                <w:rFonts w:ascii="Calibri" w:hAnsi="Calibri"/>
              </w:rPr>
            </w:pPr>
            <w:r>
              <w:rPr>
                <w:rFonts w:ascii="Calibri" w:hAnsi="Calibri"/>
              </w:rPr>
              <w:t>84</w:t>
            </w:r>
          </w:p>
        </w:tc>
        <w:tc>
          <w:tcPr>
            <w:tcW w:w="3801" w:type="dxa"/>
          </w:tcPr>
          <w:p w:rsidRPr="00DB4FE1" w:rsidR="00C658BD" w:rsidP="003510BC" w:rsidRDefault="00C658BD" w14:paraId="6282DCAA" w14:textId="77777777">
            <w:r w:rsidRPr="00DB4FE1">
              <w:t>Authorized Person’s Mailing Address</w:t>
            </w:r>
          </w:p>
        </w:tc>
        <w:tc>
          <w:tcPr>
            <w:tcW w:w="8138" w:type="dxa"/>
          </w:tcPr>
          <w:p w:rsidRPr="00561815" w:rsidR="00C658BD" w:rsidP="003510BC" w:rsidRDefault="00C658BD" w14:paraId="51584644" w14:textId="21B44146">
            <w:r w:rsidRPr="00561815">
              <w:t xml:space="preserve">This is the address (can be physical address or mailing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r w:rsidRPr="00561815" w:rsidR="00C658BD" w:rsidTr="00C315F6" w14:paraId="25F336A9" w14:textId="77777777">
        <w:trPr>
          <w:cantSplit/>
          <w:trHeight w:val="269"/>
        </w:trPr>
        <w:tc>
          <w:tcPr>
            <w:tcW w:w="1286" w:type="dxa"/>
          </w:tcPr>
          <w:p w:rsidRPr="00561815" w:rsidR="00C658BD" w:rsidP="003510BC" w:rsidRDefault="00C658BD" w14:paraId="7FC5D1AF" w14:textId="77777777">
            <w:pPr>
              <w:jc w:val="center"/>
              <w:rPr>
                <w:rFonts w:ascii="Calibri" w:hAnsi="Calibri"/>
              </w:rPr>
            </w:pPr>
            <w:r>
              <w:rPr>
                <w:rFonts w:ascii="Calibri" w:hAnsi="Calibri"/>
              </w:rPr>
              <w:t>85</w:t>
            </w:r>
          </w:p>
        </w:tc>
        <w:tc>
          <w:tcPr>
            <w:tcW w:w="3801" w:type="dxa"/>
          </w:tcPr>
          <w:p w:rsidRPr="00DB4FE1" w:rsidR="00C658BD" w:rsidP="003510BC" w:rsidRDefault="00C658BD" w14:paraId="630A2799" w14:textId="77777777">
            <w:r w:rsidRPr="00DB4FE1">
              <w:t>Authorized Person Telephone Number</w:t>
            </w:r>
          </w:p>
        </w:tc>
        <w:tc>
          <w:tcPr>
            <w:tcW w:w="8138" w:type="dxa"/>
          </w:tcPr>
          <w:p w:rsidRPr="00561815" w:rsidR="00C658BD" w:rsidP="003510BC" w:rsidRDefault="00C658BD" w14:paraId="179E10B2" w14:textId="7E84BB7F">
            <w:r w:rsidRPr="00561815">
              <w:t xml:space="preserve">This is the telephone number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r w:rsidRPr="00561815" w:rsidR="00C658BD" w:rsidTr="00705B11" w14:paraId="474E312A" w14:textId="77777777">
        <w:trPr>
          <w:cantSplit/>
          <w:trHeight w:val="269"/>
        </w:trPr>
        <w:tc>
          <w:tcPr>
            <w:tcW w:w="1286" w:type="dxa"/>
          </w:tcPr>
          <w:p w:rsidRPr="00561815" w:rsidR="00C658BD" w:rsidP="003510BC" w:rsidRDefault="00C658BD" w14:paraId="42E963A9" w14:textId="77777777">
            <w:pPr>
              <w:jc w:val="center"/>
              <w:rPr>
                <w:rFonts w:ascii="Calibri" w:hAnsi="Calibri"/>
              </w:rPr>
            </w:pPr>
            <w:r>
              <w:rPr>
                <w:rFonts w:ascii="Calibri" w:hAnsi="Calibri"/>
              </w:rPr>
              <w:t>86</w:t>
            </w:r>
          </w:p>
        </w:tc>
        <w:tc>
          <w:tcPr>
            <w:tcW w:w="3801" w:type="dxa"/>
          </w:tcPr>
          <w:p w:rsidRPr="00DB4FE1" w:rsidR="00C658BD" w:rsidP="003510BC" w:rsidRDefault="00C658BD" w14:paraId="0EA1353F" w14:textId="77777777">
            <w:r w:rsidRPr="00DB4FE1">
              <w:t>Authorized Person Email Address</w:t>
            </w:r>
          </w:p>
        </w:tc>
        <w:tc>
          <w:tcPr>
            <w:tcW w:w="8138" w:type="dxa"/>
          </w:tcPr>
          <w:p w:rsidRPr="00561815" w:rsidR="00C658BD" w:rsidP="003510BC" w:rsidRDefault="00C658BD" w14:paraId="5984661C" w14:textId="1DC0EECD">
            <w:r w:rsidRPr="00561815">
              <w:t xml:space="preserve">This is the email address of the </w:t>
            </w:r>
            <w:r>
              <w:t>Authorized Person</w:t>
            </w:r>
            <w:r w:rsidRPr="00561815">
              <w:t xml:space="preserve"> </w:t>
            </w:r>
            <w:r>
              <w:t>certifying</w:t>
            </w:r>
            <w:r w:rsidRPr="00561815">
              <w:t xml:space="preserve"> the </w:t>
            </w:r>
            <w:r>
              <w:t>FCC F</w:t>
            </w:r>
            <w:r w:rsidRPr="00561815">
              <w:t>orm</w:t>
            </w:r>
            <w:r>
              <w:t xml:space="preserve"> 462</w:t>
            </w:r>
            <w:r w:rsidRPr="00561815">
              <w:t>.</w:t>
            </w:r>
            <w:r>
              <w:t xml:space="preserve"> This field will be </w:t>
            </w:r>
            <w:proofErr w:type="gramStart"/>
            <w:r>
              <w:t>auto-populated</w:t>
            </w:r>
            <w:proofErr w:type="gramEnd"/>
            <w:r>
              <w:t xml:space="preserve"> if already within the system.</w:t>
            </w:r>
          </w:p>
        </w:tc>
      </w:tr>
    </w:tbl>
    <w:p w:rsidR="00290C74" w:rsidP="009034BD" w:rsidRDefault="00290C74" w14:paraId="0ED650FF" w14:textId="4A90EF4B"/>
    <w:p w:rsidR="00290C74" w:rsidP="00290C74" w:rsidRDefault="00290C74" w14:paraId="66395FFA" w14:textId="77777777">
      <w:pPr>
        <w:rPr>
          <w:b/>
          <w:bCs/>
        </w:rPr>
      </w:pPr>
      <w:r>
        <w:rPr>
          <w:b/>
          <w:bCs/>
        </w:rPr>
        <w:lastRenderedPageBreak/>
        <w:t>FCC NOTICE FOR INDIVIDUALS REQUIRED BY THE PRIVACY ACT AND THE PAPERWORK REDUCTION ACT</w:t>
      </w:r>
    </w:p>
    <w:p w:rsidR="00290C74" w:rsidP="00290C74" w:rsidRDefault="00290C74" w14:paraId="4223ED5C"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290C74" w:rsidP="00290C74" w:rsidRDefault="00290C74" w14:paraId="7755BFB4" w14:textId="4CB261E5">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290C74" w:rsidP="00290C74" w:rsidRDefault="00290C74" w14:paraId="2FA86210"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290C74" w:rsidP="00290C74" w:rsidRDefault="00290C74" w14:paraId="69C6DB73"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00290C74" w:rsidRDefault="00290C74" w14:paraId="3538FC72" w14:textId="77777777">
      <w:r>
        <w:br w:type="page"/>
      </w:r>
    </w:p>
    <w:p w:rsidRPr="00561815" w:rsidR="0085768C" w:rsidP="009034BD" w:rsidRDefault="0085768C" w14:paraId="16E0D67B" w14:textId="77777777"/>
    <w:sectPr w:rsidRPr="00561815" w:rsidR="0085768C"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C2106" w14:textId="77777777" w:rsidR="008B0671" w:rsidRDefault="008B0671" w:rsidP="00685BDA">
      <w:pPr>
        <w:spacing w:after="0" w:line="240" w:lineRule="auto"/>
      </w:pPr>
      <w:r>
        <w:separator/>
      </w:r>
    </w:p>
  </w:endnote>
  <w:endnote w:type="continuationSeparator" w:id="0">
    <w:p w14:paraId="077CB60B" w14:textId="77777777" w:rsidR="008B0671" w:rsidRDefault="008B0671" w:rsidP="00685BDA">
      <w:pPr>
        <w:spacing w:after="0" w:line="240" w:lineRule="auto"/>
      </w:pPr>
      <w:r>
        <w:continuationSeparator/>
      </w:r>
    </w:p>
  </w:endnote>
  <w:endnote w:type="continuationNotice" w:id="1">
    <w:p w14:paraId="4D8F31BB" w14:textId="77777777" w:rsidR="008B0671" w:rsidRDefault="008B06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4421C313" w14:textId="77777777" w:rsidR="00DD7BF0" w:rsidRDefault="00DD7BF0">
        <w:pPr>
          <w:pStyle w:val="Footer"/>
          <w:jc w:val="center"/>
        </w:pPr>
        <w:r>
          <w:fldChar w:fldCharType="begin"/>
        </w:r>
        <w:r>
          <w:instrText xml:space="preserve"> PAGE   \* MERGEFORMAT </w:instrText>
        </w:r>
        <w:r>
          <w:fldChar w:fldCharType="separate"/>
        </w:r>
        <w:r w:rsidR="008534D5">
          <w:rPr>
            <w:noProof/>
          </w:rPr>
          <w:t>8</w:t>
        </w:r>
        <w:r>
          <w:rPr>
            <w:noProof/>
          </w:rPr>
          <w:fldChar w:fldCharType="end"/>
        </w:r>
      </w:p>
    </w:sdtContent>
  </w:sdt>
  <w:p w14:paraId="5E45913C" w14:textId="77777777" w:rsidR="00DD7BF0" w:rsidRDefault="00DD7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250C7" w14:textId="77777777" w:rsidR="008B0671" w:rsidRDefault="008B0671" w:rsidP="00685BDA">
      <w:pPr>
        <w:spacing w:after="0" w:line="240" w:lineRule="auto"/>
      </w:pPr>
      <w:r>
        <w:separator/>
      </w:r>
    </w:p>
  </w:footnote>
  <w:footnote w:type="continuationSeparator" w:id="0">
    <w:p w14:paraId="39818D1A" w14:textId="77777777" w:rsidR="008B0671" w:rsidRDefault="008B0671" w:rsidP="00685BDA">
      <w:pPr>
        <w:spacing w:after="0" w:line="240" w:lineRule="auto"/>
      </w:pPr>
      <w:r>
        <w:continuationSeparator/>
      </w:r>
    </w:p>
  </w:footnote>
  <w:footnote w:type="continuationNotice" w:id="1">
    <w:p w14:paraId="68E81641" w14:textId="77777777" w:rsidR="008B0671" w:rsidRDefault="008B06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A81E3" w14:textId="5299CE99" w:rsidR="00F629F2" w:rsidRPr="00F629F2" w:rsidRDefault="00F629F2">
    <w:pPr>
      <w:pStyle w:val="Header"/>
      <w:rPr>
        <w:b/>
      </w:rPr>
    </w:pPr>
    <w:r w:rsidRPr="00F629F2">
      <w:rPr>
        <w:b/>
      </w:rPr>
      <w:t>OMB 3060-0804</w:t>
    </w:r>
  </w:p>
  <w:p w14:paraId="4D95AF17" w14:textId="77777777" w:rsidR="00F629F2" w:rsidRPr="00F629F2" w:rsidRDefault="00F629F2">
    <w:pPr>
      <w:pStyle w:val="Header"/>
      <w:rPr>
        <w:b/>
      </w:rPr>
    </w:pPr>
    <w:r w:rsidRPr="00F629F2">
      <w:rPr>
        <w:b/>
      </w:rPr>
      <w:t>X/X/2020</w:t>
    </w:r>
  </w:p>
  <w:p w14:paraId="026AE618" w14:textId="77777777" w:rsidR="00DD7BF0" w:rsidRDefault="00DD7BF0"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E4E3E"/>
    <w:multiLevelType w:val="multilevel"/>
    <w:tmpl w:val="B3A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4"/>
  </w:num>
  <w:num w:numId="5">
    <w:abstractNumId w:val="3"/>
  </w:num>
  <w:num w:numId="6">
    <w:abstractNumId w:val="8"/>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zMDMwMTGxNLa0NDFW0lEKTi0uzszPAykwrgUABBPZHywAAAA="/>
  </w:docVars>
  <w:rsids>
    <w:rsidRoot w:val="00685BDA"/>
    <w:rsid w:val="00002C4B"/>
    <w:rsid w:val="00002E8F"/>
    <w:rsid w:val="00013733"/>
    <w:rsid w:val="00020BD1"/>
    <w:rsid w:val="00022B75"/>
    <w:rsid w:val="00022D52"/>
    <w:rsid w:val="00030C51"/>
    <w:rsid w:val="000340F1"/>
    <w:rsid w:val="00036E98"/>
    <w:rsid w:val="00042F0D"/>
    <w:rsid w:val="0004727D"/>
    <w:rsid w:val="00047915"/>
    <w:rsid w:val="000517F8"/>
    <w:rsid w:val="0005590B"/>
    <w:rsid w:val="000661B6"/>
    <w:rsid w:val="000679AB"/>
    <w:rsid w:val="00067B0E"/>
    <w:rsid w:val="00073771"/>
    <w:rsid w:val="00075063"/>
    <w:rsid w:val="00077997"/>
    <w:rsid w:val="00077DFD"/>
    <w:rsid w:val="00080C74"/>
    <w:rsid w:val="00083454"/>
    <w:rsid w:val="00086523"/>
    <w:rsid w:val="000871BF"/>
    <w:rsid w:val="000901BD"/>
    <w:rsid w:val="000916F1"/>
    <w:rsid w:val="00094D3F"/>
    <w:rsid w:val="0009582F"/>
    <w:rsid w:val="000A3CFA"/>
    <w:rsid w:val="000B3843"/>
    <w:rsid w:val="000B3B90"/>
    <w:rsid w:val="000C4544"/>
    <w:rsid w:val="000E33AE"/>
    <w:rsid w:val="000E450B"/>
    <w:rsid w:val="001062C8"/>
    <w:rsid w:val="001119FE"/>
    <w:rsid w:val="00114E54"/>
    <w:rsid w:val="001174E2"/>
    <w:rsid w:val="00117D93"/>
    <w:rsid w:val="0012277C"/>
    <w:rsid w:val="0012663F"/>
    <w:rsid w:val="00130FED"/>
    <w:rsid w:val="00131B61"/>
    <w:rsid w:val="00141DCA"/>
    <w:rsid w:val="00144D32"/>
    <w:rsid w:val="001458CD"/>
    <w:rsid w:val="001564E8"/>
    <w:rsid w:val="0016165C"/>
    <w:rsid w:val="00162BF6"/>
    <w:rsid w:val="00167830"/>
    <w:rsid w:val="00174E99"/>
    <w:rsid w:val="00174FF5"/>
    <w:rsid w:val="00175B78"/>
    <w:rsid w:val="00180056"/>
    <w:rsid w:val="001953D7"/>
    <w:rsid w:val="001962E4"/>
    <w:rsid w:val="00197BA1"/>
    <w:rsid w:val="001A1A3C"/>
    <w:rsid w:val="001B3071"/>
    <w:rsid w:val="001C4378"/>
    <w:rsid w:val="001C6A67"/>
    <w:rsid w:val="001C6BA1"/>
    <w:rsid w:val="001D0B85"/>
    <w:rsid w:val="001D7A99"/>
    <w:rsid w:val="001E59CE"/>
    <w:rsid w:val="001F1C71"/>
    <w:rsid w:val="001F4C66"/>
    <w:rsid w:val="001F755E"/>
    <w:rsid w:val="0020336B"/>
    <w:rsid w:val="0020376E"/>
    <w:rsid w:val="00205C1A"/>
    <w:rsid w:val="00210560"/>
    <w:rsid w:val="0021328C"/>
    <w:rsid w:val="00216A20"/>
    <w:rsid w:val="0022581E"/>
    <w:rsid w:val="0022584C"/>
    <w:rsid w:val="00234035"/>
    <w:rsid w:val="0023649C"/>
    <w:rsid w:val="002371AE"/>
    <w:rsid w:val="00241E1F"/>
    <w:rsid w:val="00251F2A"/>
    <w:rsid w:val="00252608"/>
    <w:rsid w:val="0025311D"/>
    <w:rsid w:val="002543AF"/>
    <w:rsid w:val="00254816"/>
    <w:rsid w:val="00255F12"/>
    <w:rsid w:val="00261BBD"/>
    <w:rsid w:val="002653B0"/>
    <w:rsid w:val="0026612E"/>
    <w:rsid w:val="0026646D"/>
    <w:rsid w:val="0026734B"/>
    <w:rsid w:val="00272698"/>
    <w:rsid w:val="0028217E"/>
    <w:rsid w:val="00282632"/>
    <w:rsid w:val="00290C74"/>
    <w:rsid w:val="002911B9"/>
    <w:rsid w:val="002A2197"/>
    <w:rsid w:val="002A363B"/>
    <w:rsid w:val="002A45F6"/>
    <w:rsid w:val="002A6459"/>
    <w:rsid w:val="002A7CB5"/>
    <w:rsid w:val="002B1102"/>
    <w:rsid w:val="002B1A68"/>
    <w:rsid w:val="002B2755"/>
    <w:rsid w:val="002E21AF"/>
    <w:rsid w:val="002F49EB"/>
    <w:rsid w:val="002F4EEA"/>
    <w:rsid w:val="002F5F13"/>
    <w:rsid w:val="002F7078"/>
    <w:rsid w:val="0030091B"/>
    <w:rsid w:val="00310DAC"/>
    <w:rsid w:val="00311697"/>
    <w:rsid w:val="00311712"/>
    <w:rsid w:val="0032443C"/>
    <w:rsid w:val="00324E83"/>
    <w:rsid w:val="003310B1"/>
    <w:rsid w:val="00334EDF"/>
    <w:rsid w:val="003370DF"/>
    <w:rsid w:val="003371D5"/>
    <w:rsid w:val="0034164F"/>
    <w:rsid w:val="00343CB7"/>
    <w:rsid w:val="00345EDC"/>
    <w:rsid w:val="003510BC"/>
    <w:rsid w:val="00353203"/>
    <w:rsid w:val="00360121"/>
    <w:rsid w:val="00361EAB"/>
    <w:rsid w:val="00362B19"/>
    <w:rsid w:val="003718FE"/>
    <w:rsid w:val="00376B9D"/>
    <w:rsid w:val="003802A5"/>
    <w:rsid w:val="003956B2"/>
    <w:rsid w:val="0039768D"/>
    <w:rsid w:val="003977A5"/>
    <w:rsid w:val="003A3FAB"/>
    <w:rsid w:val="003A4185"/>
    <w:rsid w:val="003A63E0"/>
    <w:rsid w:val="003B4BEF"/>
    <w:rsid w:val="003C6410"/>
    <w:rsid w:val="003D31C7"/>
    <w:rsid w:val="003E13F4"/>
    <w:rsid w:val="003E2B4B"/>
    <w:rsid w:val="003E4288"/>
    <w:rsid w:val="003F0DCA"/>
    <w:rsid w:val="003F1067"/>
    <w:rsid w:val="003F6250"/>
    <w:rsid w:val="00405D22"/>
    <w:rsid w:val="00426344"/>
    <w:rsid w:val="00426A1B"/>
    <w:rsid w:val="004342FE"/>
    <w:rsid w:val="00435422"/>
    <w:rsid w:val="00444323"/>
    <w:rsid w:val="00445340"/>
    <w:rsid w:val="00445EA0"/>
    <w:rsid w:val="00446DE6"/>
    <w:rsid w:val="0045120F"/>
    <w:rsid w:val="0045290F"/>
    <w:rsid w:val="00460238"/>
    <w:rsid w:val="00461A0C"/>
    <w:rsid w:val="00464AA0"/>
    <w:rsid w:val="004810CE"/>
    <w:rsid w:val="004842B6"/>
    <w:rsid w:val="0049020D"/>
    <w:rsid w:val="00492D60"/>
    <w:rsid w:val="004A2B76"/>
    <w:rsid w:val="004A6A57"/>
    <w:rsid w:val="004B0D51"/>
    <w:rsid w:val="004B49EE"/>
    <w:rsid w:val="004B5519"/>
    <w:rsid w:val="004C011C"/>
    <w:rsid w:val="004C055D"/>
    <w:rsid w:val="004C3264"/>
    <w:rsid w:val="004D53DD"/>
    <w:rsid w:val="004D6549"/>
    <w:rsid w:val="004D7123"/>
    <w:rsid w:val="004F1691"/>
    <w:rsid w:val="004F4AE0"/>
    <w:rsid w:val="004F59C3"/>
    <w:rsid w:val="004F66B2"/>
    <w:rsid w:val="00501363"/>
    <w:rsid w:val="00510386"/>
    <w:rsid w:val="005144E5"/>
    <w:rsid w:val="00520189"/>
    <w:rsid w:val="005246D9"/>
    <w:rsid w:val="005253FB"/>
    <w:rsid w:val="0052601F"/>
    <w:rsid w:val="00535313"/>
    <w:rsid w:val="005369B3"/>
    <w:rsid w:val="005531EF"/>
    <w:rsid w:val="005564ED"/>
    <w:rsid w:val="00561815"/>
    <w:rsid w:val="0057212F"/>
    <w:rsid w:val="0057250B"/>
    <w:rsid w:val="005738B5"/>
    <w:rsid w:val="00575694"/>
    <w:rsid w:val="005809D8"/>
    <w:rsid w:val="00586201"/>
    <w:rsid w:val="00586819"/>
    <w:rsid w:val="00591F2B"/>
    <w:rsid w:val="005A26D4"/>
    <w:rsid w:val="005B2E6A"/>
    <w:rsid w:val="005B409D"/>
    <w:rsid w:val="005B628C"/>
    <w:rsid w:val="005B6759"/>
    <w:rsid w:val="005C04E4"/>
    <w:rsid w:val="005C4192"/>
    <w:rsid w:val="005C4C5D"/>
    <w:rsid w:val="005C5B05"/>
    <w:rsid w:val="005D1EDE"/>
    <w:rsid w:val="005D3BED"/>
    <w:rsid w:val="005D614E"/>
    <w:rsid w:val="005E31D1"/>
    <w:rsid w:val="005E4AB4"/>
    <w:rsid w:val="005F40A7"/>
    <w:rsid w:val="005F5B66"/>
    <w:rsid w:val="00600E16"/>
    <w:rsid w:val="00602359"/>
    <w:rsid w:val="006155D2"/>
    <w:rsid w:val="00627440"/>
    <w:rsid w:val="0062795A"/>
    <w:rsid w:val="00636360"/>
    <w:rsid w:val="00646A8C"/>
    <w:rsid w:val="00647ECA"/>
    <w:rsid w:val="00655B1D"/>
    <w:rsid w:val="00663C26"/>
    <w:rsid w:val="00667909"/>
    <w:rsid w:val="00667DDE"/>
    <w:rsid w:val="00677284"/>
    <w:rsid w:val="006800A1"/>
    <w:rsid w:val="00685BDA"/>
    <w:rsid w:val="00687EDD"/>
    <w:rsid w:val="006A3978"/>
    <w:rsid w:val="006A3FCB"/>
    <w:rsid w:val="006B34F4"/>
    <w:rsid w:val="006B485D"/>
    <w:rsid w:val="006C18B7"/>
    <w:rsid w:val="006D076B"/>
    <w:rsid w:val="006D153A"/>
    <w:rsid w:val="006D20D2"/>
    <w:rsid w:val="006D4363"/>
    <w:rsid w:val="006D5558"/>
    <w:rsid w:val="006D556A"/>
    <w:rsid w:val="00701CC8"/>
    <w:rsid w:val="0070266F"/>
    <w:rsid w:val="00712906"/>
    <w:rsid w:val="00714DF0"/>
    <w:rsid w:val="00716BCD"/>
    <w:rsid w:val="00717556"/>
    <w:rsid w:val="00717568"/>
    <w:rsid w:val="00723A7A"/>
    <w:rsid w:val="00724C22"/>
    <w:rsid w:val="00732766"/>
    <w:rsid w:val="00741E83"/>
    <w:rsid w:val="00743CC3"/>
    <w:rsid w:val="007532D9"/>
    <w:rsid w:val="007551F3"/>
    <w:rsid w:val="007555AB"/>
    <w:rsid w:val="0075705F"/>
    <w:rsid w:val="00757BB0"/>
    <w:rsid w:val="00764F16"/>
    <w:rsid w:val="00764F7A"/>
    <w:rsid w:val="007668BA"/>
    <w:rsid w:val="007726F7"/>
    <w:rsid w:val="00772F9D"/>
    <w:rsid w:val="00776D94"/>
    <w:rsid w:val="00780CF0"/>
    <w:rsid w:val="00780CF5"/>
    <w:rsid w:val="00791751"/>
    <w:rsid w:val="00796409"/>
    <w:rsid w:val="007A1EFD"/>
    <w:rsid w:val="007A4BB4"/>
    <w:rsid w:val="007A5315"/>
    <w:rsid w:val="007A7FA9"/>
    <w:rsid w:val="007C1C34"/>
    <w:rsid w:val="007D021E"/>
    <w:rsid w:val="007D152D"/>
    <w:rsid w:val="007D4D2E"/>
    <w:rsid w:val="007E4B93"/>
    <w:rsid w:val="007E75CA"/>
    <w:rsid w:val="007F0E21"/>
    <w:rsid w:val="007F2D4F"/>
    <w:rsid w:val="008014B5"/>
    <w:rsid w:val="0081597B"/>
    <w:rsid w:val="0082138A"/>
    <w:rsid w:val="00830DFB"/>
    <w:rsid w:val="00834AE5"/>
    <w:rsid w:val="00844DBC"/>
    <w:rsid w:val="008507F5"/>
    <w:rsid w:val="008534D5"/>
    <w:rsid w:val="0085768C"/>
    <w:rsid w:val="00857B7D"/>
    <w:rsid w:val="00861352"/>
    <w:rsid w:val="00863854"/>
    <w:rsid w:val="008876E4"/>
    <w:rsid w:val="0089102B"/>
    <w:rsid w:val="00893226"/>
    <w:rsid w:val="00896BD4"/>
    <w:rsid w:val="008A0139"/>
    <w:rsid w:val="008A1E26"/>
    <w:rsid w:val="008A41E0"/>
    <w:rsid w:val="008A6576"/>
    <w:rsid w:val="008B0671"/>
    <w:rsid w:val="008B4684"/>
    <w:rsid w:val="008B7634"/>
    <w:rsid w:val="008C5AF2"/>
    <w:rsid w:val="008C602B"/>
    <w:rsid w:val="008D0226"/>
    <w:rsid w:val="008E3E03"/>
    <w:rsid w:val="008E6859"/>
    <w:rsid w:val="008F467C"/>
    <w:rsid w:val="008F498F"/>
    <w:rsid w:val="009034BD"/>
    <w:rsid w:val="009106A5"/>
    <w:rsid w:val="00910F1C"/>
    <w:rsid w:val="00911152"/>
    <w:rsid w:val="00912941"/>
    <w:rsid w:val="0091761C"/>
    <w:rsid w:val="00920FAA"/>
    <w:rsid w:val="0092103C"/>
    <w:rsid w:val="00926921"/>
    <w:rsid w:val="00927859"/>
    <w:rsid w:val="00930773"/>
    <w:rsid w:val="00941A32"/>
    <w:rsid w:val="0094284E"/>
    <w:rsid w:val="00950322"/>
    <w:rsid w:val="00956962"/>
    <w:rsid w:val="00957C8A"/>
    <w:rsid w:val="00961975"/>
    <w:rsid w:val="00964143"/>
    <w:rsid w:val="0096657B"/>
    <w:rsid w:val="00966C4F"/>
    <w:rsid w:val="009673F2"/>
    <w:rsid w:val="00970060"/>
    <w:rsid w:val="00973F6A"/>
    <w:rsid w:val="00982DAD"/>
    <w:rsid w:val="009A6A0B"/>
    <w:rsid w:val="009B3227"/>
    <w:rsid w:val="009B3E2F"/>
    <w:rsid w:val="009B6D64"/>
    <w:rsid w:val="009B7667"/>
    <w:rsid w:val="009C1A03"/>
    <w:rsid w:val="009C3029"/>
    <w:rsid w:val="009C51C5"/>
    <w:rsid w:val="009C5A82"/>
    <w:rsid w:val="009C772B"/>
    <w:rsid w:val="009D1752"/>
    <w:rsid w:val="009D4022"/>
    <w:rsid w:val="009D5819"/>
    <w:rsid w:val="009D6E68"/>
    <w:rsid w:val="009E23D8"/>
    <w:rsid w:val="009E7C15"/>
    <w:rsid w:val="009F17D6"/>
    <w:rsid w:val="009F18AD"/>
    <w:rsid w:val="00A0260A"/>
    <w:rsid w:val="00A04602"/>
    <w:rsid w:val="00A162D7"/>
    <w:rsid w:val="00A22500"/>
    <w:rsid w:val="00A26C44"/>
    <w:rsid w:val="00A270F5"/>
    <w:rsid w:val="00A327B9"/>
    <w:rsid w:val="00A4121E"/>
    <w:rsid w:val="00A42808"/>
    <w:rsid w:val="00A57A04"/>
    <w:rsid w:val="00A60635"/>
    <w:rsid w:val="00A6134D"/>
    <w:rsid w:val="00A70190"/>
    <w:rsid w:val="00A72DAD"/>
    <w:rsid w:val="00A73CEF"/>
    <w:rsid w:val="00A73D5C"/>
    <w:rsid w:val="00A73F83"/>
    <w:rsid w:val="00A80339"/>
    <w:rsid w:val="00A835D8"/>
    <w:rsid w:val="00A87C35"/>
    <w:rsid w:val="00A96B8E"/>
    <w:rsid w:val="00AA017E"/>
    <w:rsid w:val="00AB0CD9"/>
    <w:rsid w:val="00AB40EB"/>
    <w:rsid w:val="00AC40C2"/>
    <w:rsid w:val="00AD5168"/>
    <w:rsid w:val="00AD64C0"/>
    <w:rsid w:val="00AE5C74"/>
    <w:rsid w:val="00AE68F2"/>
    <w:rsid w:val="00AE6B7A"/>
    <w:rsid w:val="00AF00B5"/>
    <w:rsid w:val="00AF2CAD"/>
    <w:rsid w:val="00AF46E0"/>
    <w:rsid w:val="00AF4D08"/>
    <w:rsid w:val="00B113B3"/>
    <w:rsid w:val="00B12B6C"/>
    <w:rsid w:val="00B13B15"/>
    <w:rsid w:val="00B153C8"/>
    <w:rsid w:val="00B15640"/>
    <w:rsid w:val="00B173B8"/>
    <w:rsid w:val="00B20FFA"/>
    <w:rsid w:val="00B21D82"/>
    <w:rsid w:val="00B23B56"/>
    <w:rsid w:val="00B24C93"/>
    <w:rsid w:val="00B27A42"/>
    <w:rsid w:val="00B329AE"/>
    <w:rsid w:val="00B35165"/>
    <w:rsid w:val="00B35781"/>
    <w:rsid w:val="00B36CFD"/>
    <w:rsid w:val="00B371DE"/>
    <w:rsid w:val="00B43B4D"/>
    <w:rsid w:val="00B556E1"/>
    <w:rsid w:val="00B55AE1"/>
    <w:rsid w:val="00B56153"/>
    <w:rsid w:val="00B57F19"/>
    <w:rsid w:val="00B60E91"/>
    <w:rsid w:val="00B73715"/>
    <w:rsid w:val="00B761E2"/>
    <w:rsid w:val="00B8133A"/>
    <w:rsid w:val="00B82AB7"/>
    <w:rsid w:val="00B92B21"/>
    <w:rsid w:val="00BA193C"/>
    <w:rsid w:val="00BC0CDE"/>
    <w:rsid w:val="00BC6F3B"/>
    <w:rsid w:val="00BD2336"/>
    <w:rsid w:val="00BD63D9"/>
    <w:rsid w:val="00BE2088"/>
    <w:rsid w:val="00BF34D9"/>
    <w:rsid w:val="00BF3A7A"/>
    <w:rsid w:val="00C00949"/>
    <w:rsid w:val="00C0203B"/>
    <w:rsid w:val="00C03E0C"/>
    <w:rsid w:val="00C060B9"/>
    <w:rsid w:val="00C13047"/>
    <w:rsid w:val="00C17F21"/>
    <w:rsid w:val="00C233A0"/>
    <w:rsid w:val="00C25CCC"/>
    <w:rsid w:val="00C264A2"/>
    <w:rsid w:val="00C26B72"/>
    <w:rsid w:val="00C4134A"/>
    <w:rsid w:val="00C61AB0"/>
    <w:rsid w:val="00C63248"/>
    <w:rsid w:val="00C64657"/>
    <w:rsid w:val="00C658BD"/>
    <w:rsid w:val="00C70DC9"/>
    <w:rsid w:val="00C75581"/>
    <w:rsid w:val="00C76123"/>
    <w:rsid w:val="00C77D66"/>
    <w:rsid w:val="00C835B0"/>
    <w:rsid w:val="00C8458E"/>
    <w:rsid w:val="00C84CED"/>
    <w:rsid w:val="00C90C98"/>
    <w:rsid w:val="00C92733"/>
    <w:rsid w:val="00C964DA"/>
    <w:rsid w:val="00CA618A"/>
    <w:rsid w:val="00CC735A"/>
    <w:rsid w:val="00CD20E1"/>
    <w:rsid w:val="00CD7FE2"/>
    <w:rsid w:val="00CE0512"/>
    <w:rsid w:val="00CE3533"/>
    <w:rsid w:val="00CE5A52"/>
    <w:rsid w:val="00CF603B"/>
    <w:rsid w:val="00CF79EF"/>
    <w:rsid w:val="00CF7C4E"/>
    <w:rsid w:val="00D16B63"/>
    <w:rsid w:val="00D26A99"/>
    <w:rsid w:val="00D27E4A"/>
    <w:rsid w:val="00D351F2"/>
    <w:rsid w:val="00D441CF"/>
    <w:rsid w:val="00D44845"/>
    <w:rsid w:val="00D50AFE"/>
    <w:rsid w:val="00D5357C"/>
    <w:rsid w:val="00D639C0"/>
    <w:rsid w:val="00D721D7"/>
    <w:rsid w:val="00D74699"/>
    <w:rsid w:val="00D808E0"/>
    <w:rsid w:val="00D90031"/>
    <w:rsid w:val="00D906D9"/>
    <w:rsid w:val="00D92668"/>
    <w:rsid w:val="00D972ED"/>
    <w:rsid w:val="00DA2D31"/>
    <w:rsid w:val="00DA3EB7"/>
    <w:rsid w:val="00DA435E"/>
    <w:rsid w:val="00DA4739"/>
    <w:rsid w:val="00DA56DB"/>
    <w:rsid w:val="00DA7E71"/>
    <w:rsid w:val="00DB0AEC"/>
    <w:rsid w:val="00DB4FE1"/>
    <w:rsid w:val="00DC14D2"/>
    <w:rsid w:val="00DC3CE9"/>
    <w:rsid w:val="00DC4E8E"/>
    <w:rsid w:val="00DD28EB"/>
    <w:rsid w:val="00DD7A12"/>
    <w:rsid w:val="00DD7BF0"/>
    <w:rsid w:val="00DE3199"/>
    <w:rsid w:val="00DE38EB"/>
    <w:rsid w:val="00DF1969"/>
    <w:rsid w:val="00DF374B"/>
    <w:rsid w:val="00E0020F"/>
    <w:rsid w:val="00E0054A"/>
    <w:rsid w:val="00E0363E"/>
    <w:rsid w:val="00E06717"/>
    <w:rsid w:val="00E23D85"/>
    <w:rsid w:val="00E244BA"/>
    <w:rsid w:val="00E24B02"/>
    <w:rsid w:val="00E26481"/>
    <w:rsid w:val="00E26B8F"/>
    <w:rsid w:val="00E37ED9"/>
    <w:rsid w:val="00E416DF"/>
    <w:rsid w:val="00E43DE5"/>
    <w:rsid w:val="00E56F69"/>
    <w:rsid w:val="00E76D9D"/>
    <w:rsid w:val="00E851F1"/>
    <w:rsid w:val="00E86C11"/>
    <w:rsid w:val="00E93175"/>
    <w:rsid w:val="00E972DC"/>
    <w:rsid w:val="00E975DD"/>
    <w:rsid w:val="00E97862"/>
    <w:rsid w:val="00EA1D41"/>
    <w:rsid w:val="00EA2EB3"/>
    <w:rsid w:val="00EA4029"/>
    <w:rsid w:val="00EA594A"/>
    <w:rsid w:val="00EA68F7"/>
    <w:rsid w:val="00EA7F46"/>
    <w:rsid w:val="00EB61B8"/>
    <w:rsid w:val="00EB70C9"/>
    <w:rsid w:val="00EB78DF"/>
    <w:rsid w:val="00F03D7F"/>
    <w:rsid w:val="00F10C5B"/>
    <w:rsid w:val="00F147F7"/>
    <w:rsid w:val="00F1480D"/>
    <w:rsid w:val="00F148F3"/>
    <w:rsid w:val="00F14971"/>
    <w:rsid w:val="00F212D3"/>
    <w:rsid w:val="00F21A93"/>
    <w:rsid w:val="00F237C4"/>
    <w:rsid w:val="00F2548B"/>
    <w:rsid w:val="00F31FD6"/>
    <w:rsid w:val="00F47EF3"/>
    <w:rsid w:val="00F54886"/>
    <w:rsid w:val="00F5740E"/>
    <w:rsid w:val="00F615B9"/>
    <w:rsid w:val="00F61D77"/>
    <w:rsid w:val="00F629F2"/>
    <w:rsid w:val="00F70F9D"/>
    <w:rsid w:val="00F71C45"/>
    <w:rsid w:val="00F80295"/>
    <w:rsid w:val="00F8732E"/>
    <w:rsid w:val="00F87D47"/>
    <w:rsid w:val="00F90ED6"/>
    <w:rsid w:val="00F949BF"/>
    <w:rsid w:val="00F966ED"/>
    <w:rsid w:val="00F97EE2"/>
    <w:rsid w:val="00FA4474"/>
    <w:rsid w:val="00FA4933"/>
    <w:rsid w:val="00FA785F"/>
    <w:rsid w:val="00FB4EB9"/>
    <w:rsid w:val="00FC5FCC"/>
    <w:rsid w:val="00FC6E34"/>
    <w:rsid w:val="00FD0BB7"/>
    <w:rsid w:val="00FE3AA0"/>
    <w:rsid w:val="00FE782C"/>
    <w:rsid w:val="00FE7B16"/>
    <w:rsid w:val="00FF344D"/>
    <w:rsid w:val="00FF45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F1DB03"/>
  <w15:docId w15:val="{353392C8-084F-4DC5-BECF-5D7DBBBB5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E23D85"/>
    <w:pPr>
      <w:spacing w:after="0" w:line="240" w:lineRule="auto"/>
    </w:pPr>
  </w:style>
  <w:style w:type="character" w:styleId="Hyperlink">
    <w:name w:val="Hyperlink"/>
    <w:basedOn w:val="DefaultParagraphFont"/>
    <w:uiPriority w:val="99"/>
    <w:semiHidden/>
    <w:unhideWhenUsed/>
    <w:rsid w:val="00290C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 w:id="398209944">
      <w:bodyDiv w:val="1"/>
      <w:marLeft w:val="0"/>
      <w:marRight w:val="0"/>
      <w:marTop w:val="0"/>
      <w:marBottom w:val="0"/>
      <w:divBdr>
        <w:top w:val="single" w:sz="2" w:space="0" w:color="F9F9F9"/>
        <w:left w:val="single" w:sz="2" w:space="0" w:color="F9F9F9"/>
        <w:bottom w:val="single" w:sz="2" w:space="0" w:color="F9F9F9"/>
        <w:right w:val="single" w:sz="2" w:space="0" w:color="F9F9F9"/>
      </w:divBdr>
      <w:divsChild>
        <w:div w:id="1689483169">
          <w:marLeft w:val="0"/>
          <w:marRight w:val="0"/>
          <w:marTop w:val="0"/>
          <w:marBottom w:val="0"/>
          <w:divBdr>
            <w:top w:val="none" w:sz="0" w:space="0" w:color="auto"/>
            <w:left w:val="single" w:sz="2" w:space="26" w:color="F9F9F9"/>
            <w:bottom w:val="none" w:sz="0" w:space="0" w:color="auto"/>
            <w:right w:val="single" w:sz="2" w:space="23" w:color="F9F9F9"/>
          </w:divBdr>
          <w:divsChild>
            <w:div w:id="279608495">
              <w:marLeft w:val="0"/>
              <w:marRight w:val="0"/>
              <w:marTop w:val="0"/>
              <w:marBottom w:val="0"/>
              <w:divBdr>
                <w:top w:val="single" w:sz="2" w:space="0" w:color="FF0066"/>
                <w:left w:val="single" w:sz="2" w:space="0" w:color="FF0066"/>
                <w:bottom w:val="single" w:sz="2" w:space="0" w:color="FF0066"/>
                <w:right w:val="single" w:sz="2" w:space="0" w:color="FF0066"/>
              </w:divBdr>
              <w:divsChild>
                <w:div w:id="1258756979">
                  <w:marLeft w:val="750"/>
                  <w:marRight w:val="0"/>
                  <w:marTop w:val="150"/>
                  <w:marBottom w:val="0"/>
                  <w:divBdr>
                    <w:top w:val="single" w:sz="2" w:space="0" w:color="CC9900"/>
                    <w:left w:val="single" w:sz="2" w:space="0" w:color="CC9900"/>
                    <w:bottom w:val="single" w:sz="2" w:space="23" w:color="CC9900"/>
                    <w:right w:val="single" w:sz="2" w:space="0" w:color="CC9900"/>
                  </w:divBdr>
                  <w:divsChild>
                    <w:div w:id="968979246">
                      <w:marLeft w:val="0"/>
                      <w:marRight w:val="0"/>
                      <w:marTop w:val="0"/>
                      <w:marBottom w:val="0"/>
                      <w:divBdr>
                        <w:top w:val="single" w:sz="2" w:space="0" w:color="E5E5E5"/>
                        <w:left w:val="single" w:sz="2" w:space="0" w:color="E5E5E5"/>
                        <w:bottom w:val="single" w:sz="2" w:space="0" w:color="E5E5E5"/>
                        <w:right w:val="single" w:sz="2" w:space="0" w:color="E5E5E5"/>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BB7F41-1212-4866-A33B-81AA1D279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45</Words>
  <Characters>1565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0-04-06T21:46:00Z</dcterms:created>
  <dcterms:modified xsi:type="dcterms:W3CDTF">2020-04-06T21:46:00Z</dcterms:modified>
</cp:coreProperties>
</file>